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C61AA" w14:textId="1F517969" w:rsidR="00CE79CA" w:rsidRPr="00CE79CA" w:rsidRDefault="00EE58B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Pr>
          <w:rFonts w:ascii="Arial" w:eastAsia="Tahoma" w:hAnsi="Arial" w:cs="Arial"/>
          <w:b/>
          <w:bCs/>
          <w:sz w:val="22"/>
          <w:szCs w:val="22"/>
          <w:lang w:eastAsia="zh-CN"/>
        </w:rPr>
        <w:t>3GPP TSG-RAN WG2 Meeting #110</w:t>
      </w:r>
      <w:r w:rsidR="004369A6">
        <w:rPr>
          <w:rFonts w:ascii="Arial" w:eastAsia="Tahoma" w:hAnsi="Arial" w:cs="Arial"/>
          <w:b/>
          <w:bCs/>
          <w:sz w:val="22"/>
          <w:szCs w:val="22"/>
          <w:lang w:eastAsia="zh-CN"/>
        </w:rPr>
        <w:t>-e</w:t>
      </w:r>
      <w:r w:rsidR="004369A6">
        <w:rPr>
          <w:rFonts w:ascii="Arial" w:eastAsia="Tahoma" w:hAnsi="Arial" w:cs="Arial"/>
          <w:b/>
          <w:bCs/>
          <w:sz w:val="22"/>
          <w:szCs w:val="22"/>
          <w:lang w:eastAsia="zh-CN"/>
        </w:rPr>
        <w:tab/>
      </w:r>
      <w:r w:rsidR="00CE79CA" w:rsidRPr="00CE79CA">
        <w:rPr>
          <w:rFonts w:ascii="Arial" w:eastAsia="Tahoma" w:hAnsi="Arial" w:cs="Arial"/>
          <w:b/>
          <w:bCs/>
          <w:i/>
          <w:sz w:val="22"/>
          <w:szCs w:val="22"/>
          <w:lang w:eastAsia="zh-CN"/>
        </w:rPr>
        <w:tab/>
      </w:r>
      <w:r w:rsidR="00CE79CA" w:rsidRPr="00CE79CA">
        <w:rPr>
          <w:rFonts w:ascii="Arial" w:eastAsia="Tahoma" w:hAnsi="Arial" w:cs="Arial"/>
          <w:b/>
          <w:bCs/>
          <w:sz w:val="22"/>
          <w:szCs w:val="22"/>
          <w:lang w:eastAsia="zh-CN"/>
        </w:rPr>
        <w:t>R2-</w:t>
      </w:r>
      <w:r w:rsidR="002C0902">
        <w:rPr>
          <w:rFonts w:ascii="Arial" w:eastAsia="Tahoma" w:hAnsi="Arial" w:cs="Arial"/>
          <w:b/>
          <w:bCs/>
          <w:sz w:val="22"/>
          <w:szCs w:val="22"/>
          <w:lang w:eastAsia="zh-CN"/>
        </w:rPr>
        <w:t>200</w:t>
      </w:r>
      <w:r w:rsidR="00264FE9">
        <w:rPr>
          <w:rFonts w:ascii="Arial" w:eastAsia="Tahoma" w:hAnsi="Arial" w:cs="Arial"/>
          <w:b/>
          <w:bCs/>
          <w:sz w:val="22"/>
          <w:szCs w:val="22"/>
          <w:lang w:eastAsia="zh-CN"/>
        </w:rPr>
        <w:t>XXXX</w:t>
      </w:r>
    </w:p>
    <w:p w14:paraId="6E2B7279" w14:textId="654DE276" w:rsidR="00CE79CA" w:rsidRPr="00CE79CA"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eastAsia="zh-CN"/>
        </w:rPr>
      </w:pPr>
      <w:r>
        <w:rPr>
          <w:rFonts w:ascii="Arial" w:eastAsia="Tahoma" w:hAnsi="Arial" w:cs="Arial"/>
          <w:b/>
          <w:bCs/>
          <w:sz w:val="22"/>
          <w:szCs w:val="22"/>
          <w:lang w:eastAsia="zh-CN"/>
        </w:rPr>
        <w:t xml:space="preserve">Electronic, </w:t>
      </w:r>
      <w:r w:rsidR="00824A7B">
        <w:rPr>
          <w:rFonts w:ascii="Arial" w:eastAsia="Tahoma" w:hAnsi="Arial" w:cs="Arial"/>
          <w:b/>
          <w:bCs/>
          <w:sz w:val="22"/>
          <w:szCs w:val="22"/>
          <w:lang w:eastAsia="zh-CN"/>
        </w:rPr>
        <w:t>1</w:t>
      </w:r>
      <w:r w:rsidR="00824A7B" w:rsidRPr="00824A7B">
        <w:rPr>
          <w:rFonts w:ascii="Arial" w:eastAsia="Tahoma" w:hAnsi="Arial" w:cs="Arial"/>
          <w:b/>
          <w:bCs/>
          <w:sz w:val="22"/>
          <w:szCs w:val="22"/>
          <w:vertAlign w:val="superscript"/>
          <w:lang w:eastAsia="zh-CN"/>
        </w:rPr>
        <w:t>st</w:t>
      </w:r>
      <w:r w:rsidR="00824A7B">
        <w:rPr>
          <w:rFonts w:ascii="Arial" w:eastAsia="Tahoma" w:hAnsi="Arial" w:cs="Arial"/>
          <w:b/>
          <w:bCs/>
          <w:sz w:val="22"/>
          <w:szCs w:val="22"/>
          <w:lang w:eastAsia="zh-CN"/>
        </w:rPr>
        <w:t xml:space="preserve"> Jun</w:t>
      </w:r>
      <w:r w:rsidR="00BA5D13">
        <w:rPr>
          <w:rFonts w:ascii="Arial" w:eastAsia="Tahoma" w:hAnsi="Arial" w:cs="Arial"/>
          <w:b/>
          <w:bCs/>
          <w:sz w:val="22"/>
          <w:szCs w:val="22"/>
          <w:lang w:eastAsia="zh-CN"/>
        </w:rPr>
        <w:t>.</w:t>
      </w:r>
      <w:r w:rsidR="00CE79CA" w:rsidRPr="00CE79CA">
        <w:rPr>
          <w:rFonts w:ascii="Arial" w:eastAsia="Tahoma" w:hAnsi="Arial" w:cs="Arial"/>
          <w:b/>
          <w:bCs/>
          <w:sz w:val="22"/>
          <w:szCs w:val="22"/>
          <w:lang w:eastAsia="zh-CN"/>
        </w:rPr>
        <w:t xml:space="preserve"> – </w:t>
      </w:r>
      <w:r w:rsidR="00824A7B">
        <w:rPr>
          <w:rFonts w:ascii="Arial" w:eastAsia="Tahoma" w:hAnsi="Arial" w:cs="Arial"/>
          <w:b/>
          <w:bCs/>
          <w:sz w:val="22"/>
          <w:szCs w:val="22"/>
          <w:lang w:eastAsia="zh-CN"/>
        </w:rPr>
        <w:t>12</w:t>
      </w:r>
      <w:r w:rsidR="00824A7B" w:rsidRPr="00824A7B">
        <w:rPr>
          <w:rFonts w:ascii="Arial" w:eastAsia="Tahoma" w:hAnsi="Arial" w:cs="Arial"/>
          <w:b/>
          <w:bCs/>
          <w:sz w:val="22"/>
          <w:szCs w:val="22"/>
          <w:vertAlign w:val="superscript"/>
          <w:lang w:eastAsia="zh-CN"/>
        </w:rPr>
        <w:t>th</w:t>
      </w:r>
      <w:r w:rsidR="00824A7B">
        <w:rPr>
          <w:rFonts w:ascii="Arial" w:eastAsia="Tahoma" w:hAnsi="Arial" w:cs="Arial"/>
          <w:b/>
          <w:bCs/>
          <w:sz w:val="22"/>
          <w:szCs w:val="22"/>
          <w:lang w:eastAsia="zh-CN"/>
        </w:rPr>
        <w:t xml:space="preserve"> Jun</w:t>
      </w:r>
      <w:r w:rsidR="003E65A0">
        <w:rPr>
          <w:rFonts w:ascii="Arial" w:eastAsia="Tahoma" w:hAnsi="Arial" w:cs="Arial"/>
          <w:b/>
          <w:bCs/>
          <w:sz w:val="22"/>
          <w:szCs w:val="22"/>
          <w:lang w:eastAsia="zh-CN"/>
        </w:rPr>
        <w:t>.</w:t>
      </w:r>
      <w:r w:rsidR="00BA5D13">
        <w:rPr>
          <w:rFonts w:ascii="Arial" w:eastAsia="Tahoma" w:hAnsi="Arial" w:cs="Arial"/>
          <w:b/>
          <w:bCs/>
          <w:sz w:val="22"/>
          <w:szCs w:val="22"/>
          <w:lang w:eastAsia="zh-CN"/>
        </w:rPr>
        <w:t xml:space="preserve"> </w:t>
      </w:r>
      <w:r w:rsidR="00CE79CA" w:rsidRPr="00CE79CA">
        <w:rPr>
          <w:rFonts w:ascii="Arial" w:eastAsia="Tahoma" w:hAnsi="Arial" w:cs="Arial"/>
          <w:b/>
          <w:bCs/>
          <w:sz w:val="22"/>
          <w:szCs w:val="22"/>
          <w:lang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77777777"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FA27FA">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BF295A8" w:rsidR="00BC0D21" w:rsidRPr="002A64DF" w:rsidRDefault="000B02C5" w:rsidP="00B3160E">
            <w:pPr>
              <w:pStyle w:val="CRCoverPage"/>
              <w:spacing w:after="0"/>
              <w:rPr>
                <w:noProof/>
              </w:rPr>
            </w:pPr>
            <w:r>
              <w:rPr>
                <w:b/>
                <w:noProof/>
                <w:sz w:val="28"/>
              </w:rPr>
              <w:t>015</w:t>
            </w:r>
            <w:r w:rsidR="00DC6B2B">
              <w:rPr>
                <w:b/>
                <w:noProof/>
                <w:sz w:val="28"/>
              </w:rPr>
              <w:t>8</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61FFAE7D" w:rsidR="00BC0D21" w:rsidRPr="002A64DF" w:rsidRDefault="0039484E" w:rsidP="00580E7E">
            <w:pPr>
              <w:pStyle w:val="CRCoverPage"/>
              <w:spacing w:after="0"/>
              <w:jc w:val="center"/>
              <w:rPr>
                <w:b/>
                <w:noProof/>
              </w:rPr>
            </w:pPr>
            <w:r>
              <w:rPr>
                <w:b/>
                <w:noProof/>
                <w:sz w:val="28"/>
              </w:rPr>
              <w:t>-</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7C20F096" w:rsidR="00BC0D21" w:rsidRPr="002A64DF" w:rsidRDefault="009349AD" w:rsidP="000A292C">
            <w:pPr>
              <w:pStyle w:val="CRCoverPage"/>
              <w:spacing w:after="0"/>
              <w:jc w:val="center"/>
              <w:rPr>
                <w:noProof/>
                <w:sz w:val="28"/>
              </w:rPr>
            </w:pPr>
            <w:r>
              <w:rPr>
                <w:b/>
                <w:noProof/>
                <w:sz w:val="28"/>
              </w:rPr>
              <w:t>16.0.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d"/>
                  <w:rFonts w:cs="Arial"/>
                  <w:b/>
                  <w:i/>
                  <w:noProof/>
                  <w:color w:val="FF0000"/>
                </w:rPr>
                <w:t>HE</w:t>
              </w:r>
              <w:bookmarkStart w:id="3" w:name="_Hlt497126619"/>
              <w:r w:rsidRPr="002A64DF">
                <w:rPr>
                  <w:rStyle w:val="ad"/>
                  <w:rFonts w:cs="Arial"/>
                  <w:b/>
                  <w:i/>
                  <w:noProof/>
                  <w:color w:val="FF0000"/>
                </w:rPr>
                <w:t>L</w:t>
              </w:r>
              <w:bookmarkEnd w:id="3"/>
              <w:r w:rsidRPr="002A64DF">
                <w:rPr>
                  <w:rStyle w:val="a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d"/>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A64DF" w:rsidRDefault="00BC0D21" w:rsidP="00B3160E">
            <w:pPr>
              <w:pStyle w:val="CRCoverPage"/>
              <w:spacing w:after="0"/>
              <w:jc w:val="center"/>
              <w:rPr>
                <w:b/>
                <w:caps/>
                <w:noProof/>
              </w:rPr>
            </w:pPr>
            <w:r w:rsidRPr="002A64DF">
              <w:rPr>
                <w:b/>
                <w:caps/>
                <w:noProof/>
              </w:rPr>
              <w:t>X</w:t>
            </w: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A64DF" w:rsidRDefault="00BC0D21" w:rsidP="00B3160E">
            <w:pPr>
              <w:pStyle w:val="CRCoverPage"/>
              <w:spacing w:after="0"/>
              <w:jc w:val="center"/>
              <w:rPr>
                <w:b/>
                <w:caps/>
                <w:noProof/>
              </w:rPr>
            </w:pPr>
            <w:r w:rsidRPr="00622AD2">
              <w:rPr>
                <w:rFonts w:hint="eastAsia"/>
                <w:b/>
                <w:caps/>
                <w:noProof/>
                <w:lang w:eastAsia="zh-CN"/>
              </w:rPr>
              <w:t>X</w:t>
            </w: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BC0D21" w:rsidRPr="002A64DF" w14:paraId="4034AAB3" w14:textId="77777777" w:rsidTr="00B3160E">
        <w:tc>
          <w:tcPr>
            <w:tcW w:w="1843" w:type="dxa"/>
            <w:tcBorders>
              <w:top w:val="single" w:sz="4" w:space="0" w:color="auto"/>
              <w:left w:val="single" w:sz="4" w:space="0" w:color="auto"/>
            </w:tcBorders>
          </w:tcPr>
          <w:p w14:paraId="71DAED88" w14:textId="77777777" w:rsidR="00BC0D21" w:rsidRPr="002A64DF" w:rsidRDefault="00BC0D21" w:rsidP="00B3160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0676658B" w:rsidR="00BC0D21" w:rsidRPr="002A64DF" w:rsidRDefault="00500B9F" w:rsidP="005D69E6">
            <w:pPr>
              <w:pStyle w:val="CRCoverPage"/>
              <w:spacing w:after="0"/>
              <w:ind w:left="100"/>
              <w:rPr>
                <w:lang w:val="en-US" w:eastAsia="zh-CN"/>
              </w:rPr>
            </w:pPr>
            <w:r>
              <w:rPr>
                <w:noProof/>
              </w:rPr>
              <w:t>CR for</w:t>
            </w:r>
            <w:r w:rsidR="005D69E6">
              <w:rPr>
                <w:noProof/>
              </w:rPr>
              <w:t xml:space="preserve"> UE Power Saving in NR</w:t>
            </w:r>
          </w:p>
        </w:tc>
      </w:tr>
      <w:tr w:rsidR="00BC0D21" w:rsidRPr="002A64DF" w14:paraId="61ADE0ED" w14:textId="77777777" w:rsidTr="00B3160E">
        <w:tc>
          <w:tcPr>
            <w:tcW w:w="1843" w:type="dxa"/>
            <w:tcBorders>
              <w:left w:val="single" w:sz="4" w:space="0" w:color="auto"/>
            </w:tcBorders>
          </w:tcPr>
          <w:p w14:paraId="3F856DAB"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CCD0E63" w14:textId="77777777" w:rsidR="00BC0D21" w:rsidRPr="002A64DF" w:rsidRDefault="00BC0D21" w:rsidP="00B3160E">
            <w:pPr>
              <w:pStyle w:val="CRCoverPage"/>
              <w:spacing w:after="0"/>
              <w:rPr>
                <w:sz w:val="8"/>
                <w:szCs w:val="8"/>
                <w:lang w:val="en-US"/>
              </w:rPr>
            </w:pPr>
          </w:p>
        </w:tc>
      </w:tr>
      <w:tr w:rsidR="00BC0D21" w:rsidRPr="002A64DF" w14:paraId="4A14DBEA" w14:textId="77777777" w:rsidTr="00B3160E">
        <w:tc>
          <w:tcPr>
            <w:tcW w:w="1843" w:type="dxa"/>
            <w:tcBorders>
              <w:left w:val="single" w:sz="4" w:space="0" w:color="auto"/>
            </w:tcBorders>
          </w:tcPr>
          <w:p w14:paraId="669AD2C4" w14:textId="77777777" w:rsidR="00BC0D21" w:rsidRPr="002A64DF" w:rsidRDefault="00BC0D21" w:rsidP="00B3160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77777777" w:rsidR="00BC0D21" w:rsidRPr="002A64DF" w:rsidRDefault="00BC0D21" w:rsidP="00BC0D21">
            <w:pPr>
              <w:pStyle w:val="CRCoverPage"/>
              <w:spacing w:after="0"/>
              <w:ind w:left="100"/>
              <w:rPr>
                <w:lang w:val="en-US" w:eastAsia="zh-CN"/>
              </w:rPr>
            </w:pPr>
            <w:r w:rsidRPr="002A64DF">
              <w:rPr>
                <w:lang w:val="en-US"/>
              </w:rPr>
              <w:t>vivo</w:t>
            </w:r>
          </w:p>
        </w:tc>
      </w:tr>
      <w:tr w:rsidR="00BC0D21" w:rsidRPr="002A64DF" w14:paraId="2646B42F" w14:textId="77777777" w:rsidTr="00B3160E">
        <w:trPr>
          <w:trHeight w:val="92"/>
        </w:trPr>
        <w:tc>
          <w:tcPr>
            <w:tcW w:w="1843" w:type="dxa"/>
            <w:tcBorders>
              <w:left w:val="single" w:sz="4" w:space="0" w:color="auto"/>
            </w:tcBorders>
          </w:tcPr>
          <w:p w14:paraId="1D4589A9" w14:textId="77777777" w:rsidR="00BC0D21" w:rsidRPr="002A64DF" w:rsidRDefault="00BC0D21" w:rsidP="00B3160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BC0D21" w:rsidRPr="002A64DF" w:rsidRDefault="00BC0D21" w:rsidP="00B3160E">
            <w:pPr>
              <w:pStyle w:val="CRCoverPage"/>
              <w:spacing w:after="0"/>
              <w:ind w:left="100"/>
              <w:rPr>
                <w:lang w:val="en-US"/>
              </w:rPr>
            </w:pPr>
            <w:r w:rsidRPr="002A64DF">
              <w:rPr>
                <w:lang w:val="en-US"/>
              </w:rPr>
              <w:t>R2</w:t>
            </w:r>
          </w:p>
        </w:tc>
      </w:tr>
      <w:tr w:rsidR="00BC0D21" w:rsidRPr="002A64DF" w14:paraId="12F0442A" w14:textId="77777777" w:rsidTr="00B3160E">
        <w:tc>
          <w:tcPr>
            <w:tcW w:w="1843" w:type="dxa"/>
            <w:tcBorders>
              <w:left w:val="single" w:sz="4" w:space="0" w:color="auto"/>
            </w:tcBorders>
          </w:tcPr>
          <w:p w14:paraId="017B3FA0"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0449AB7" w14:textId="77777777" w:rsidR="00BC0D21" w:rsidRPr="002A64DF" w:rsidRDefault="00BC0D21" w:rsidP="00B3160E">
            <w:pPr>
              <w:pStyle w:val="CRCoverPage"/>
              <w:spacing w:after="0"/>
              <w:rPr>
                <w:noProof/>
                <w:sz w:val="8"/>
                <w:szCs w:val="8"/>
              </w:rPr>
            </w:pPr>
          </w:p>
        </w:tc>
      </w:tr>
      <w:tr w:rsidR="00BC0D21" w:rsidRPr="002A64DF" w14:paraId="1A5E4329" w14:textId="77777777" w:rsidTr="00B3160E">
        <w:tc>
          <w:tcPr>
            <w:tcW w:w="1843" w:type="dxa"/>
            <w:tcBorders>
              <w:left w:val="single" w:sz="4" w:space="0" w:color="auto"/>
            </w:tcBorders>
          </w:tcPr>
          <w:p w14:paraId="2673AAA5" w14:textId="77777777" w:rsidR="00BC0D21" w:rsidRPr="002A64DF" w:rsidRDefault="00BC0D21" w:rsidP="00B3160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77777777" w:rsidR="00BC0D21" w:rsidRPr="002A64DF" w:rsidRDefault="00524D14" w:rsidP="00524D14">
            <w:pPr>
              <w:pStyle w:val="CRCoverPage"/>
              <w:spacing w:after="0"/>
              <w:ind w:left="100"/>
              <w:rPr>
                <w:noProof/>
              </w:rPr>
            </w:pPr>
            <w:r w:rsidRPr="00524D14">
              <w:rPr>
                <w:noProof/>
              </w:rPr>
              <w:t>NR_UE_pow_sav-Core</w:t>
            </w:r>
          </w:p>
        </w:tc>
        <w:tc>
          <w:tcPr>
            <w:tcW w:w="567" w:type="dxa"/>
            <w:tcBorders>
              <w:left w:val="nil"/>
            </w:tcBorders>
          </w:tcPr>
          <w:p w14:paraId="7230024A" w14:textId="77777777" w:rsidR="00BC0D21" w:rsidRPr="002A64DF" w:rsidRDefault="00BC0D21" w:rsidP="00B3160E">
            <w:pPr>
              <w:pStyle w:val="CRCoverPage"/>
              <w:spacing w:after="0"/>
              <w:ind w:right="100"/>
              <w:rPr>
                <w:noProof/>
              </w:rPr>
            </w:pPr>
          </w:p>
        </w:tc>
        <w:tc>
          <w:tcPr>
            <w:tcW w:w="1417" w:type="dxa"/>
            <w:gridSpan w:val="3"/>
            <w:tcBorders>
              <w:left w:val="nil"/>
            </w:tcBorders>
          </w:tcPr>
          <w:p w14:paraId="36D4C360" w14:textId="77777777" w:rsidR="00BC0D21" w:rsidRPr="002A64DF" w:rsidRDefault="00BC0D21" w:rsidP="00B3160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5EA92779" w:rsidR="00BC0D21" w:rsidRPr="002A64DF" w:rsidRDefault="00B4190F" w:rsidP="00534EDC">
            <w:pPr>
              <w:pStyle w:val="CRCoverPage"/>
              <w:spacing w:after="0"/>
              <w:ind w:left="100"/>
              <w:rPr>
                <w:noProof/>
              </w:rPr>
            </w:pPr>
            <w:r>
              <w:t>2020-05</w:t>
            </w:r>
            <w:r w:rsidR="00BC0D21" w:rsidRPr="002A64DF">
              <w:t>-</w:t>
            </w:r>
            <w:r>
              <w:t>21</w:t>
            </w:r>
          </w:p>
        </w:tc>
      </w:tr>
      <w:tr w:rsidR="00BC0D21" w:rsidRPr="002A64DF" w14:paraId="6A8A8E41" w14:textId="77777777" w:rsidTr="00B3160E">
        <w:tc>
          <w:tcPr>
            <w:tcW w:w="1843" w:type="dxa"/>
            <w:tcBorders>
              <w:left w:val="single" w:sz="4" w:space="0" w:color="auto"/>
            </w:tcBorders>
          </w:tcPr>
          <w:p w14:paraId="2D432BED" w14:textId="77777777" w:rsidR="00BC0D21" w:rsidRPr="002A64DF" w:rsidRDefault="00BC0D21" w:rsidP="00B3160E">
            <w:pPr>
              <w:pStyle w:val="CRCoverPage"/>
              <w:spacing w:after="0"/>
              <w:rPr>
                <w:b/>
                <w:i/>
                <w:noProof/>
                <w:sz w:val="8"/>
                <w:szCs w:val="8"/>
              </w:rPr>
            </w:pPr>
          </w:p>
        </w:tc>
        <w:tc>
          <w:tcPr>
            <w:tcW w:w="1986" w:type="dxa"/>
            <w:gridSpan w:val="4"/>
          </w:tcPr>
          <w:p w14:paraId="04F8E723" w14:textId="77777777" w:rsidR="00BC0D21" w:rsidRPr="002A64DF" w:rsidRDefault="00BC0D21" w:rsidP="00B3160E">
            <w:pPr>
              <w:pStyle w:val="CRCoverPage"/>
              <w:spacing w:after="0"/>
              <w:rPr>
                <w:noProof/>
                <w:sz w:val="8"/>
                <w:szCs w:val="8"/>
              </w:rPr>
            </w:pPr>
          </w:p>
        </w:tc>
        <w:tc>
          <w:tcPr>
            <w:tcW w:w="2267" w:type="dxa"/>
            <w:gridSpan w:val="2"/>
          </w:tcPr>
          <w:p w14:paraId="5BC7DA7E" w14:textId="77777777" w:rsidR="00BC0D21" w:rsidRPr="002A64DF" w:rsidRDefault="00BC0D21" w:rsidP="00B3160E">
            <w:pPr>
              <w:pStyle w:val="CRCoverPage"/>
              <w:spacing w:after="0"/>
              <w:rPr>
                <w:noProof/>
                <w:sz w:val="8"/>
                <w:szCs w:val="8"/>
              </w:rPr>
            </w:pPr>
          </w:p>
        </w:tc>
        <w:tc>
          <w:tcPr>
            <w:tcW w:w="1417" w:type="dxa"/>
            <w:gridSpan w:val="3"/>
          </w:tcPr>
          <w:p w14:paraId="1D15F721" w14:textId="77777777" w:rsidR="00BC0D21" w:rsidRPr="002A64DF" w:rsidRDefault="00BC0D21" w:rsidP="00B3160E">
            <w:pPr>
              <w:pStyle w:val="CRCoverPage"/>
              <w:spacing w:after="0"/>
              <w:rPr>
                <w:noProof/>
                <w:sz w:val="8"/>
                <w:szCs w:val="8"/>
              </w:rPr>
            </w:pPr>
          </w:p>
        </w:tc>
        <w:tc>
          <w:tcPr>
            <w:tcW w:w="2127" w:type="dxa"/>
            <w:tcBorders>
              <w:right w:val="single" w:sz="4" w:space="0" w:color="auto"/>
            </w:tcBorders>
          </w:tcPr>
          <w:p w14:paraId="6EB68148" w14:textId="77777777" w:rsidR="00BC0D21" w:rsidRPr="002A64DF" w:rsidRDefault="00BC0D21" w:rsidP="00B3160E">
            <w:pPr>
              <w:pStyle w:val="CRCoverPage"/>
              <w:spacing w:after="0"/>
              <w:rPr>
                <w:noProof/>
                <w:sz w:val="8"/>
                <w:szCs w:val="8"/>
              </w:rPr>
            </w:pPr>
          </w:p>
        </w:tc>
      </w:tr>
      <w:tr w:rsidR="00BC0D21" w:rsidRPr="002A64DF" w14:paraId="6DFCAC8F" w14:textId="77777777" w:rsidTr="00B3160E">
        <w:trPr>
          <w:cantSplit/>
        </w:trPr>
        <w:tc>
          <w:tcPr>
            <w:tcW w:w="1843" w:type="dxa"/>
            <w:tcBorders>
              <w:left w:val="single" w:sz="4" w:space="0" w:color="auto"/>
            </w:tcBorders>
          </w:tcPr>
          <w:p w14:paraId="6080516B" w14:textId="77777777" w:rsidR="00BC0D21" w:rsidRPr="002A64DF" w:rsidRDefault="00BC0D21" w:rsidP="00B3160E">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59F0087B" w:rsidR="00BC0D21" w:rsidRPr="00BC0D21" w:rsidRDefault="00BC0D21" w:rsidP="00B3160E">
            <w:pPr>
              <w:pStyle w:val="CRCoverPage"/>
              <w:spacing w:after="0"/>
              <w:ind w:left="100" w:right="-609"/>
              <w:rPr>
                <w:b/>
                <w:noProof/>
              </w:rPr>
            </w:pPr>
            <w:r w:rsidRPr="00BC0D21">
              <w:rPr>
                <w:b/>
              </w:rPr>
              <w:t>B</w:t>
            </w:r>
          </w:p>
        </w:tc>
        <w:tc>
          <w:tcPr>
            <w:tcW w:w="3402" w:type="dxa"/>
            <w:gridSpan w:val="5"/>
            <w:tcBorders>
              <w:left w:val="nil"/>
            </w:tcBorders>
          </w:tcPr>
          <w:p w14:paraId="2D996C79" w14:textId="77777777" w:rsidR="00BC0D21" w:rsidRPr="002A64DF" w:rsidRDefault="00BC0D21" w:rsidP="00B3160E">
            <w:pPr>
              <w:pStyle w:val="CRCoverPage"/>
              <w:spacing w:after="0"/>
              <w:rPr>
                <w:noProof/>
              </w:rPr>
            </w:pPr>
          </w:p>
        </w:tc>
        <w:tc>
          <w:tcPr>
            <w:tcW w:w="1417" w:type="dxa"/>
            <w:gridSpan w:val="3"/>
            <w:tcBorders>
              <w:left w:val="nil"/>
            </w:tcBorders>
          </w:tcPr>
          <w:p w14:paraId="71E32031" w14:textId="77777777" w:rsidR="00BC0D21" w:rsidRPr="002A64DF" w:rsidRDefault="00BC0D21" w:rsidP="00B3160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77777777" w:rsidR="00BC0D21" w:rsidRPr="002A64DF" w:rsidRDefault="00BC0D21" w:rsidP="00B3160E">
            <w:pPr>
              <w:pStyle w:val="CRCoverPage"/>
              <w:spacing w:after="0"/>
              <w:ind w:left="100"/>
              <w:rPr>
                <w:noProof/>
              </w:rPr>
            </w:pPr>
            <w:r w:rsidRPr="002A64DF">
              <w:t>Rel-1</w:t>
            </w:r>
            <w:r w:rsidR="000454E7">
              <w:t>6</w:t>
            </w:r>
          </w:p>
        </w:tc>
      </w:tr>
      <w:tr w:rsidR="00BC0D21" w:rsidRPr="002A64DF" w14:paraId="5480D1AC" w14:textId="77777777" w:rsidTr="00B3160E">
        <w:tc>
          <w:tcPr>
            <w:tcW w:w="1843" w:type="dxa"/>
            <w:tcBorders>
              <w:left w:val="single" w:sz="4" w:space="0" w:color="auto"/>
              <w:bottom w:val="single" w:sz="4" w:space="0" w:color="auto"/>
            </w:tcBorders>
          </w:tcPr>
          <w:p w14:paraId="1174E296" w14:textId="77777777" w:rsidR="00BC0D21" w:rsidRPr="002A64DF" w:rsidRDefault="00BC0D21" w:rsidP="00B3160E">
            <w:pPr>
              <w:pStyle w:val="CRCoverPage"/>
              <w:spacing w:after="0"/>
              <w:rPr>
                <w:b/>
                <w:i/>
                <w:noProof/>
              </w:rPr>
            </w:pPr>
          </w:p>
        </w:tc>
        <w:tc>
          <w:tcPr>
            <w:tcW w:w="4677" w:type="dxa"/>
            <w:gridSpan w:val="8"/>
            <w:tcBorders>
              <w:bottom w:val="single" w:sz="4" w:space="0" w:color="auto"/>
            </w:tcBorders>
          </w:tcPr>
          <w:p w14:paraId="4C25590D" w14:textId="77777777" w:rsidR="00BC0D21" w:rsidRPr="002A64DF" w:rsidRDefault="00BC0D21" w:rsidP="00B3160E">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BC0D21" w:rsidRPr="002A64DF" w:rsidRDefault="00BC0D21" w:rsidP="00B3160E">
            <w:pPr>
              <w:pStyle w:val="CRCoverPage"/>
              <w:rPr>
                <w:noProof/>
              </w:rPr>
            </w:pPr>
            <w:r w:rsidRPr="002A64DF">
              <w:rPr>
                <w:noProof/>
                <w:sz w:val="18"/>
              </w:rPr>
              <w:t>Detailed explanations of the above categories can</w:t>
            </w:r>
            <w:r w:rsidRPr="002A64DF">
              <w:rPr>
                <w:noProof/>
                <w:sz w:val="18"/>
              </w:rPr>
              <w:br/>
              <w:t xml:space="preserve">be found in 3GPP </w:t>
            </w:r>
            <w:hyperlink r:id="rId10" w:history="1">
              <w:r w:rsidRPr="002A64DF">
                <w:rPr>
                  <w:rStyle w:val="ad"/>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BC0D21" w:rsidRPr="002A64DF" w:rsidRDefault="00BC0D21" w:rsidP="00B3160E">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4" w:name="OLE_LINK1"/>
            <w:r w:rsidRPr="002A64DF">
              <w:rPr>
                <w:i/>
                <w:noProof/>
                <w:sz w:val="18"/>
              </w:rPr>
              <w:t>Rel-13</w:t>
            </w:r>
            <w:r w:rsidRPr="002A64DF">
              <w:rPr>
                <w:i/>
                <w:noProof/>
                <w:sz w:val="18"/>
              </w:rPr>
              <w:tab/>
              <w:t>(Release 13)</w:t>
            </w:r>
            <w:bookmarkEnd w:id="4"/>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BC0D21" w:rsidRPr="002A64DF" w14:paraId="0843B2D6" w14:textId="77777777" w:rsidTr="00B3160E">
        <w:tc>
          <w:tcPr>
            <w:tcW w:w="1843" w:type="dxa"/>
          </w:tcPr>
          <w:p w14:paraId="6CF8A84C" w14:textId="77777777" w:rsidR="00BC0D21" w:rsidRPr="002A64DF" w:rsidRDefault="00BC0D21" w:rsidP="00B3160E">
            <w:pPr>
              <w:pStyle w:val="CRCoverPage"/>
              <w:spacing w:after="0"/>
              <w:rPr>
                <w:b/>
                <w:i/>
                <w:noProof/>
                <w:sz w:val="8"/>
                <w:szCs w:val="8"/>
              </w:rPr>
            </w:pPr>
          </w:p>
        </w:tc>
        <w:tc>
          <w:tcPr>
            <w:tcW w:w="7797" w:type="dxa"/>
            <w:gridSpan w:val="10"/>
          </w:tcPr>
          <w:p w14:paraId="1A5D4C45" w14:textId="77777777" w:rsidR="00BC0D21" w:rsidRPr="002A64DF" w:rsidRDefault="00BC0D21" w:rsidP="00B3160E">
            <w:pPr>
              <w:pStyle w:val="CRCoverPage"/>
              <w:spacing w:after="0"/>
              <w:rPr>
                <w:noProof/>
                <w:sz w:val="8"/>
                <w:szCs w:val="8"/>
              </w:rPr>
            </w:pPr>
          </w:p>
        </w:tc>
      </w:tr>
      <w:tr w:rsidR="00BC0D21" w:rsidRPr="002A64DF" w14:paraId="757B2BB1" w14:textId="77777777" w:rsidTr="00B3160E">
        <w:tc>
          <w:tcPr>
            <w:tcW w:w="2694" w:type="dxa"/>
            <w:gridSpan w:val="2"/>
            <w:tcBorders>
              <w:top w:val="single" w:sz="4" w:space="0" w:color="auto"/>
              <w:left w:val="single" w:sz="4" w:space="0" w:color="auto"/>
            </w:tcBorders>
          </w:tcPr>
          <w:p w14:paraId="28305EF6" w14:textId="77777777" w:rsidR="00BC0D21" w:rsidRPr="002A64DF" w:rsidRDefault="00BC0D21" w:rsidP="00B3160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618567C1" w14:textId="19782AFB" w:rsidR="004D466D" w:rsidRDefault="004D466D" w:rsidP="004D466D">
            <w:pPr>
              <w:pStyle w:val="CRCoverPage"/>
              <w:spacing w:after="0"/>
              <w:rPr>
                <w:noProof/>
              </w:rPr>
            </w:pPr>
            <w:r>
              <w:rPr>
                <w:noProof/>
              </w:rPr>
              <w:t xml:space="preserve">In </w:t>
            </w:r>
            <w:r w:rsidR="00736D5C">
              <w:rPr>
                <w:noProof/>
              </w:rPr>
              <w:t>RAN2#109bis-e meeting</w:t>
            </w:r>
            <w:r>
              <w:rPr>
                <w:noProof/>
              </w:rPr>
              <w:t xml:space="preserve">, the </w:t>
            </w:r>
            <w:r w:rsidR="00736D5C">
              <w:rPr>
                <w:noProof/>
              </w:rPr>
              <w:t>following conclusions are made based on the discussion</w:t>
            </w:r>
            <w:r>
              <w:rPr>
                <w:noProof/>
              </w:rPr>
              <w:t>:</w:t>
            </w:r>
          </w:p>
          <w:p w14:paraId="75DA43C0" w14:textId="77777777" w:rsidR="00C06B1E" w:rsidRDefault="00C06B1E" w:rsidP="00C06B1E">
            <w:pPr>
              <w:pStyle w:val="CRCoverPage"/>
              <w:spacing w:after="0"/>
              <w:rPr>
                <w:noProof/>
              </w:rPr>
            </w:pPr>
            <w:r>
              <w:rPr>
                <w:noProof/>
              </w:rPr>
              <w:t>1</w:t>
            </w:r>
            <w:r>
              <w:rPr>
                <w:noProof/>
              </w:rPr>
              <w:tab/>
              <w:t xml:space="preserve">If timer T330 is running, relaxed RRM measurement can be performed. No further specification impact </w:t>
            </w:r>
          </w:p>
          <w:p w14:paraId="516616CF" w14:textId="77777777" w:rsidR="00C06B1E" w:rsidRDefault="00C06B1E" w:rsidP="00C06B1E">
            <w:pPr>
              <w:pStyle w:val="CRCoverPage"/>
              <w:spacing w:after="0"/>
              <w:rPr>
                <w:noProof/>
              </w:rPr>
            </w:pPr>
            <w:r>
              <w:rPr>
                <w:noProof/>
              </w:rPr>
              <w:t>2</w:t>
            </w:r>
            <w:r>
              <w:rPr>
                <w:noProof/>
              </w:rPr>
              <w:tab/>
              <w:t>When cellEdgeEvalutation is configured, SSearchThresholdP should be mandatory while SearchThresholdQ is optional</w:t>
            </w:r>
          </w:p>
          <w:p w14:paraId="32159116" w14:textId="7D5D2FCE" w:rsidR="000F611B" w:rsidRDefault="00C06B1E" w:rsidP="00C06B1E">
            <w:pPr>
              <w:pStyle w:val="CRCoverPage"/>
              <w:spacing w:after="0"/>
              <w:rPr>
                <w:noProof/>
              </w:rPr>
            </w:pPr>
            <w:r>
              <w:rPr>
                <w:noProof/>
              </w:rPr>
              <w:t>3</w:t>
            </w:r>
            <w:r>
              <w:rPr>
                <w:noProof/>
              </w:rPr>
              <w:tab/>
              <w:t xml:space="preserve">No new behaviour for RRM relaxation needs to be captured if the parameters in SI change and UE continues legacy behaviour of SI change/update. The UE applies new configuration as in legacy behaviour.  </w:t>
            </w:r>
          </w:p>
          <w:p w14:paraId="5584AA3B" w14:textId="1DEE5C83" w:rsidR="00BC0D21" w:rsidRDefault="00C06B1E" w:rsidP="00C06B1E">
            <w:pPr>
              <w:pStyle w:val="CRCoverPage"/>
              <w:spacing w:after="0"/>
              <w:rPr>
                <w:noProof/>
              </w:rPr>
            </w:pPr>
            <w:r>
              <w:rPr>
                <w:noProof/>
              </w:rPr>
              <w:t>4</w:t>
            </w:r>
            <w:r>
              <w:rPr>
                <w:noProof/>
              </w:rPr>
              <w:tab/>
            </w:r>
            <w:r w:rsidR="000F611B" w:rsidRPr="000F611B">
              <w:rPr>
                <w:noProof/>
              </w:rPr>
              <w:t>Global configuration of relaxation triggers is kept. No change is needed to the current specifications from this aspect.  Differentiation of scenarios can be done via the high priority frequency indication framework and no further behaviour is expected to be specified.</w:t>
            </w:r>
          </w:p>
          <w:p w14:paraId="14C2468F" w14:textId="201EA775" w:rsidR="00BC42E6" w:rsidRDefault="00BC42E6" w:rsidP="00BC42E6">
            <w:pPr>
              <w:pStyle w:val="CRCoverPage"/>
              <w:spacing w:after="0"/>
              <w:rPr>
                <w:noProof/>
              </w:rPr>
            </w:pPr>
            <w:r>
              <w:rPr>
                <w:noProof/>
              </w:rPr>
              <w:t>5</w:t>
            </w:r>
            <w:r>
              <w:rPr>
                <w:noProof/>
              </w:rPr>
              <w:tab/>
              <w:t>Update relaxedMeasCondition IE to a Boolean flag ‘combineRelaxedMeasConditions’</w:t>
            </w:r>
          </w:p>
          <w:p w14:paraId="7C198E4C" w14:textId="20486B5E" w:rsidR="00BC42E6" w:rsidRDefault="00BC42E6" w:rsidP="00BC42E6">
            <w:pPr>
              <w:pStyle w:val="CRCoverPage"/>
              <w:spacing w:after="0"/>
              <w:rPr>
                <w:noProof/>
              </w:rPr>
            </w:pPr>
            <w:r>
              <w:rPr>
                <w:noProof/>
              </w:rPr>
              <w:t>6</w:t>
            </w:r>
            <w:r>
              <w:rPr>
                <w:noProof/>
              </w:rPr>
              <w:tab/>
              <w:t>IEs s-SearchDeltaP and t-se</w:t>
            </w:r>
            <w:r w:rsidR="00F97CAD">
              <w:rPr>
                <w:noProof/>
              </w:rPr>
              <w:t>archDeltaP are mandatory fields</w:t>
            </w:r>
          </w:p>
          <w:p w14:paraId="5C5FE28F" w14:textId="5FF7FA6E" w:rsidR="00BC42E6" w:rsidRDefault="00D30C09" w:rsidP="00BC42E6">
            <w:pPr>
              <w:pStyle w:val="CRCoverPage"/>
              <w:spacing w:after="0"/>
              <w:rPr>
                <w:noProof/>
              </w:rPr>
            </w:pPr>
            <w:r>
              <w:rPr>
                <w:noProof/>
              </w:rPr>
              <w:t>7</w:t>
            </w:r>
            <w:r w:rsidR="00BC42E6">
              <w:rPr>
                <w:noProof/>
              </w:rPr>
              <w:tab/>
              <w:t xml:space="preserve">Leave it to NW implementation to ensure that at least lowMobilityEvalutation or cellEdgeEvalutation IEs are present when relaxedMeasurement is configured.    </w:t>
            </w:r>
          </w:p>
          <w:p w14:paraId="474F263A" w14:textId="56A83F2B" w:rsidR="00F0204A" w:rsidRDefault="00F0204A" w:rsidP="00BC42E6">
            <w:pPr>
              <w:pStyle w:val="CRCoverPage"/>
              <w:spacing w:after="0"/>
              <w:rPr>
                <w:noProof/>
              </w:rPr>
            </w:pPr>
          </w:p>
          <w:p w14:paraId="50454467" w14:textId="3D6AB33F" w:rsidR="00662E65" w:rsidRDefault="00662E65" w:rsidP="00662E65">
            <w:pPr>
              <w:pStyle w:val="CRCoverPage"/>
              <w:spacing w:after="0"/>
              <w:rPr>
                <w:noProof/>
              </w:rPr>
            </w:pPr>
            <w:r>
              <w:rPr>
                <w:noProof/>
              </w:rPr>
              <w:t>In RAN2#1</w:t>
            </w:r>
            <w:r>
              <w:rPr>
                <w:noProof/>
              </w:rPr>
              <w:t>10</w:t>
            </w:r>
            <w:r>
              <w:rPr>
                <w:noProof/>
              </w:rPr>
              <w:t>-e meeting, the following conclusions are made based on the discussion:</w:t>
            </w:r>
            <w:r>
              <w:rPr>
                <w:noProof/>
              </w:rPr>
              <w:t xml:space="preserve"> [To be agreed during the online meeting]</w:t>
            </w:r>
          </w:p>
          <w:p w14:paraId="3599FE16" w14:textId="77777777" w:rsidR="005F785F" w:rsidRPr="005F785F" w:rsidRDefault="005F785F" w:rsidP="0053213A">
            <w:pPr>
              <w:pStyle w:val="af8"/>
              <w:numPr>
                <w:ilvl w:val="0"/>
                <w:numId w:val="6"/>
              </w:numPr>
              <w:spacing w:before="0" w:after="0"/>
              <w:rPr>
                <w:noProof/>
              </w:rPr>
            </w:pPr>
            <w:r w:rsidRPr="005F785F">
              <w:rPr>
                <w:color w:val="000000"/>
                <w:sz w:val="20"/>
                <w:szCs w:val="20"/>
                <w:lang w:val="en-GB"/>
              </w:rPr>
              <w:t>The description for parameter</w:t>
            </w:r>
            <w:r w:rsidRPr="005F785F">
              <w:t xml:space="preserve"> </w:t>
            </w:r>
            <w:proofErr w:type="spellStart"/>
            <w:r w:rsidRPr="005F785F">
              <w:rPr>
                <w:i/>
                <w:color w:val="000000"/>
                <w:sz w:val="20"/>
                <w:szCs w:val="20"/>
                <w:lang w:val="en-GB"/>
              </w:rPr>
              <w:t>combineRelaxedMeasCondition</w:t>
            </w:r>
            <w:proofErr w:type="spellEnd"/>
            <w:r w:rsidRPr="005F785F">
              <w:rPr>
                <w:color w:val="000000"/>
                <w:sz w:val="20"/>
                <w:szCs w:val="20"/>
                <w:lang w:val="en-GB"/>
              </w:rPr>
              <w:t xml:space="preserve"> in TS 38.304 can be:</w:t>
            </w:r>
          </w:p>
          <w:p w14:paraId="21DBFF56" w14:textId="17A87B97" w:rsidR="00662E65" w:rsidRDefault="005F785F" w:rsidP="005F785F">
            <w:pPr>
              <w:pStyle w:val="af8"/>
              <w:spacing w:before="0" w:after="0"/>
              <w:ind w:left="720"/>
              <w:rPr>
                <w:noProof/>
              </w:rPr>
            </w:pPr>
            <w:r w:rsidRPr="005F785F">
              <w:rPr>
                <w:i/>
                <w:color w:val="000000"/>
                <w:sz w:val="20"/>
                <w:szCs w:val="20"/>
                <w:lang w:val="en-GB"/>
              </w:rPr>
              <w:t>This indicates whether the UE needs to fulfil both low mobility criterion and not-at-cell-edge criterion when determining whether to relax measurements.</w:t>
            </w:r>
          </w:p>
          <w:p w14:paraId="2ABD7BCD" w14:textId="375CC302" w:rsidR="005F785F" w:rsidRDefault="007C1A4F" w:rsidP="005F785F">
            <w:pPr>
              <w:pStyle w:val="CRCoverPage"/>
              <w:numPr>
                <w:ilvl w:val="0"/>
                <w:numId w:val="6"/>
              </w:numPr>
              <w:spacing w:after="0"/>
              <w:rPr>
                <w:noProof/>
              </w:rPr>
            </w:pPr>
            <w:r>
              <w:rPr>
                <w:noProof/>
              </w:rPr>
              <w:t>It was agreed in RAN4 that:</w:t>
            </w:r>
          </w:p>
          <w:p w14:paraId="2459DD57" w14:textId="77777777" w:rsidR="007C1A4F" w:rsidRPr="007C1A4F" w:rsidRDefault="007C1A4F" w:rsidP="007C1A4F">
            <w:pPr>
              <w:pStyle w:val="CRCoverPage"/>
              <w:numPr>
                <w:ilvl w:val="0"/>
                <w:numId w:val="8"/>
              </w:numPr>
              <w:spacing w:after="0"/>
              <w:rPr>
                <w:bCs/>
                <w:noProof/>
                <w:lang w:val="en-US"/>
              </w:rPr>
            </w:pPr>
            <w:r w:rsidRPr="007C1A4F">
              <w:rPr>
                <w:bCs/>
                <w:noProof/>
                <w:lang w:val="en-US"/>
              </w:rPr>
              <w:t>UE is not required to perform intra-frequency, inter-frequency and inter-RAT neighbour cell measurements when:</w:t>
            </w:r>
          </w:p>
          <w:p w14:paraId="268D1FC9" w14:textId="77777777" w:rsidR="007C1A4F" w:rsidRPr="007C1A4F" w:rsidRDefault="007C1A4F" w:rsidP="007C1A4F">
            <w:pPr>
              <w:pStyle w:val="CRCoverPage"/>
              <w:numPr>
                <w:ilvl w:val="2"/>
                <w:numId w:val="7"/>
              </w:numPr>
              <w:spacing w:after="0"/>
              <w:rPr>
                <w:bCs/>
                <w:noProof/>
                <w:lang w:val="en-US"/>
              </w:rPr>
            </w:pPr>
            <w:r w:rsidRPr="007C1A4F">
              <w:rPr>
                <w:bCs/>
                <w:noProof/>
                <w:lang w:val="en-US"/>
              </w:rPr>
              <w:t>both low mobility and not-at-cell-edge criteria are fulfilled, and</w:t>
            </w:r>
          </w:p>
          <w:p w14:paraId="7CB1E7E8" w14:textId="0F0918F2" w:rsidR="007C1A4F" w:rsidRDefault="007C1A4F" w:rsidP="007C1A4F">
            <w:pPr>
              <w:pStyle w:val="CRCoverPage"/>
              <w:spacing w:after="0"/>
              <w:ind w:left="720"/>
              <w:rPr>
                <w:noProof/>
              </w:rPr>
            </w:pPr>
            <w:r w:rsidRPr="007C1A4F">
              <w:rPr>
                <w:bCs/>
                <w:noProof/>
                <w:lang w:val="en-US"/>
              </w:rPr>
              <w:lastRenderedPageBreak/>
              <w:t>Less than 1 hour have passed since measurements for cell reselection were last performed.</w:t>
            </w:r>
          </w:p>
          <w:p w14:paraId="0F8C2912" w14:textId="77777777" w:rsidR="00662E65" w:rsidRDefault="00662E65" w:rsidP="00BC42E6">
            <w:pPr>
              <w:pStyle w:val="CRCoverPage"/>
              <w:spacing w:after="0"/>
              <w:rPr>
                <w:noProof/>
              </w:rPr>
            </w:pPr>
          </w:p>
          <w:p w14:paraId="3F107592" w14:textId="4655F50A" w:rsidR="0049581B" w:rsidRPr="00C06B1E" w:rsidRDefault="0049581B" w:rsidP="0049581B">
            <w:pPr>
              <w:pStyle w:val="CRCoverPage"/>
              <w:spacing w:after="0"/>
              <w:rPr>
                <w:noProof/>
              </w:rPr>
            </w:pPr>
            <w:r>
              <w:rPr>
                <w:noProof/>
              </w:rPr>
              <w:t xml:space="preserve">The above conclusion should be captured in the specification. </w:t>
            </w:r>
          </w:p>
        </w:tc>
      </w:tr>
      <w:tr w:rsidR="00BC0D21" w:rsidRPr="002A64DF" w14:paraId="067242F1" w14:textId="77777777" w:rsidTr="00B3160E">
        <w:tc>
          <w:tcPr>
            <w:tcW w:w="2694" w:type="dxa"/>
            <w:gridSpan w:val="2"/>
            <w:tcBorders>
              <w:left w:val="single" w:sz="4" w:space="0" w:color="auto"/>
            </w:tcBorders>
          </w:tcPr>
          <w:p w14:paraId="11481459"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1541554E" w14:textId="77777777" w:rsidR="00BC0D21" w:rsidRPr="002A64DF" w:rsidRDefault="00BC0D21" w:rsidP="00B3160E">
            <w:pPr>
              <w:pStyle w:val="CRCoverPage"/>
              <w:spacing w:after="0"/>
              <w:rPr>
                <w:sz w:val="8"/>
                <w:szCs w:val="8"/>
                <w:lang w:val="en-US"/>
              </w:rPr>
            </w:pPr>
          </w:p>
        </w:tc>
      </w:tr>
      <w:tr w:rsidR="00BC0D21" w:rsidRPr="002A64DF" w14:paraId="4311E0E8" w14:textId="77777777" w:rsidTr="00B3160E">
        <w:tc>
          <w:tcPr>
            <w:tcW w:w="2694" w:type="dxa"/>
            <w:gridSpan w:val="2"/>
            <w:tcBorders>
              <w:left w:val="single" w:sz="4" w:space="0" w:color="auto"/>
            </w:tcBorders>
          </w:tcPr>
          <w:p w14:paraId="687ED477" w14:textId="77777777" w:rsidR="00BC0D21" w:rsidRPr="002A64DF" w:rsidRDefault="00BC0D21" w:rsidP="00B3160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3C372F1A" w14:textId="127E8549" w:rsidR="00D1298A" w:rsidRDefault="00D1298A" w:rsidP="00D1298A">
            <w:pPr>
              <w:pStyle w:val="CRCoverPage"/>
              <w:numPr>
                <w:ilvl w:val="0"/>
                <w:numId w:val="1"/>
              </w:numPr>
              <w:spacing w:after="180"/>
              <w:rPr>
                <w:noProof/>
              </w:rPr>
            </w:pPr>
            <w:r>
              <w:rPr>
                <w:noProof/>
              </w:rPr>
              <w:t>In Section 5.2.4.7</w:t>
            </w:r>
            <w:r w:rsidR="006A75B7">
              <w:rPr>
                <w:noProof/>
              </w:rPr>
              <w:t>.0</w:t>
            </w:r>
            <w:r>
              <w:rPr>
                <w:noProof/>
              </w:rPr>
              <w:t xml:space="preserve">, change the terminology and description of parameter </w:t>
            </w:r>
            <w:r w:rsidRPr="00363D6D">
              <w:rPr>
                <w:i/>
                <w:noProof/>
              </w:rPr>
              <w:t>combineRelaxedMeasCondition</w:t>
            </w:r>
            <w:r>
              <w:rPr>
                <w:noProof/>
              </w:rPr>
              <w:t xml:space="preserve"> to align with RRC specification. </w:t>
            </w:r>
          </w:p>
          <w:p w14:paraId="3B48FA30" w14:textId="4A806F35" w:rsidR="005209BB" w:rsidRDefault="00002F88" w:rsidP="00851EB3">
            <w:pPr>
              <w:pStyle w:val="CRCoverPage"/>
              <w:numPr>
                <w:ilvl w:val="0"/>
                <w:numId w:val="1"/>
              </w:numPr>
              <w:spacing w:after="180"/>
              <w:rPr>
                <w:noProof/>
              </w:rPr>
            </w:pPr>
            <w:r>
              <w:rPr>
                <w:noProof/>
              </w:rPr>
              <w:t xml:space="preserve">In Section 5.2.4.9.0, </w:t>
            </w:r>
            <w:r w:rsidR="00D74D08">
              <w:rPr>
                <w:noProof/>
              </w:rPr>
              <w:t xml:space="preserve">remove </w:t>
            </w:r>
            <w:r>
              <w:rPr>
                <w:noProof/>
              </w:rPr>
              <w:t xml:space="preserve">the Editor’s Note for FFS whether the configruation for relaxed measurment is a constant value for all relevant frequencies or a per-frequency configured value, the Editor’s Note for </w:t>
            </w:r>
            <w:r w:rsidRPr="00D74D08">
              <w:rPr>
                <w:noProof/>
              </w:rPr>
              <w:t xml:space="preserve">FFS on the </w:t>
            </w:r>
            <w:r>
              <w:rPr>
                <w:noProof/>
              </w:rPr>
              <w:t>UE behaviour if T330 is running.</w:t>
            </w:r>
          </w:p>
          <w:p w14:paraId="0F4B0859" w14:textId="27E2BB1A" w:rsidR="00F360A1" w:rsidRDefault="00DD7667" w:rsidP="00F360A1">
            <w:pPr>
              <w:pStyle w:val="CRCoverPage"/>
              <w:numPr>
                <w:ilvl w:val="0"/>
                <w:numId w:val="1"/>
              </w:numPr>
              <w:spacing w:after="180"/>
              <w:rPr>
                <w:noProof/>
              </w:rPr>
            </w:pPr>
            <w:r>
              <w:rPr>
                <w:noProof/>
              </w:rPr>
              <w:t>In Section 5.2.4.9</w:t>
            </w:r>
            <w:r w:rsidR="00F360A1">
              <w:rPr>
                <w:noProof/>
              </w:rPr>
              <w:t>.0, change the case for intra-f/inter-frequency of equal/lower priority/inter-RAT frequency “or” inter-frequency/inter-RAT of higher priority to “and”</w:t>
            </w:r>
          </w:p>
          <w:p w14:paraId="289FC022" w14:textId="797F5A49" w:rsidR="00F360A1" w:rsidRDefault="00DD7667" w:rsidP="00F360A1">
            <w:pPr>
              <w:pStyle w:val="CRCoverPage"/>
              <w:numPr>
                <w:ilvl w:val="0"/>
                <w:numId w:val="1"/>
              </w:numPr>
              <w:spacing w:after="180"/>
              <w:rPr>
                <w:noProof/>
              </w:rPr>
            </w:pPr>
            <w:r>
              <w:rPr>
                <w:noProof/>
              </w:rPr>
              <w:t>In Section 5.2.4.9</w:t>
            </w:r>
            <w:r w:rsidR="003E52EF">
              <w:rPr>
                <w:noProof/>
              </w:rPr>
              <w:t xml:space="preserve">.0, clarify that </w:t>
            </w:r>
            <w:r w:rsidR="00F8361B">
              <w:t>t</w:t>
            </w:r>
            <w:r w:rsidR="00F8361B" w:rsidRPr="00500A8E">
              <w:t>he UE has performed</w:t>
            </w:r>
            <w:r w:rsidR="00C16C6D">
              <w:t xml:space="preserve"> </w:t>
            </w:r>
            <w:r w:rsidR="00F8361B" w:rsidRPr="00500A8E">
              <w:t xml:space="preserve">intra-frequency or inter-frequency measurements for at least </w:t>
            </w:r>
            <w:proofErr w:type="spellStart"/>
            <w:r w:rsidR="00F8361B" w:rsidRPr="00500A8E">
              <w:t>T</w:t>
            </w:r>
            <w:r w:rsidR="00F8361B" w:rsidRPr="00500A8E">
              <w:rPr>
                <w:vertAlign w:val="subscript"/>
              </w:rPr>
              <w:t>SearchDeltaP</w:t>
            </w:r>
            <w:proofErr w:type="spellEnd"/>
            <w:r w:rsidR="00F8361B" w:rsidRPr="00500A8E">
              <w:t xml:space="preserve"> </w:t>
            </w:r>
            <w:r w:rsidR="00C16C6D">
              <w:t xml:space="preserve">after (re-)selecting a new cell, where the measurements are </w:t>
            </w:r>
            <w:r w:rsidR="00796CCF">
              <w:t>normal</w:t>
            </w:r>
            <w:r>
              <w:t xml:space="preserve"> (not-relaxed)</w:t>
            </w:r>
            <w:r w:rsidR="00796CCF">
              <w:t xml:space="preserve"> measurement.</w:t>
            </w:r>
          </w:p>
          <w:p w14:paraId="25B78CC5" w14:textId="3A6C7933" w:rsidR="00916807" w:rsidRPr="00715F46" w:rsidRDefault="00916807" w:rsidP="00F360A1">
            <w:pPr>
              <w:pStyle w:val="CRCoverPage"/>
              <w:numPr>
                <w:ilvl w:val="0"/>
                <w:numId w:val="1"/>
              </w:numPr>
              <w:spacing w:after="180"/>
              <w:rPr>
                <w:noProof/>
              </w:rPr>
            </w:pPr>
            <w:r>
              <w:t>In Section 5.2.4.9.0, change the configuration</w:t>
            </w:r>
            <w:r w:rsidR="00465842">
              <w:t xml:space="preserve"> value</w:t>
            </w:r>
            <w:r>
              <w:t xml:space="preserve"> of parameter </w:t>
            </w:r>
            <w:r w:rsidR="00363D6D" w:rsidRPr="00363D6D">
              <w:rPr>
                <w:i/>
                <w:noProof/>
              </w:rPr>
              <w:t>combineRelaxedMeasCondition</w:t>
            </w:r>
            <w:r w:rsidR="00363D6D">
              <w:rPr>
                <w:noProof/>
              </w:rPr>
              <w:t xml:space="preserve"> </w:t>
            </w:r>
            <w:r w:rsidR="002C6280">
              <w:t>to align with the definition in TS 38.331.</w:t>
            </w:r>
          </w:p>
          <w:p w14:paraId="7869D6A1" w14:textId="3CBF7AA9" w:rsidR="0011724E" w:rsidRDefault="0011724E" w:rsidP="001E15D7">
            <w:pPr>
              <w:pStyle w:val="CRCoverPage"/>
              <w:numPr>
                <w:ilvl w:val="0"/>
                <w:numId w:val="1"/>
              </w:numPr>
              <w:spacing w:after="180"/>
              <w:rPr>
                <w:noProof/>
              </w:rPr>
            </w:pPr>
            <w:r>
              <w:rPr>
                <w:noProof/>
              </w:rPr>
              <w:t xml:space="preserve">In Section 5.2.4.9.0, </w:t>
            </w:r>
            <w:r w:rsidR="001E15D7">
              <w:rPr>
                <w:noProof/>
              </w:rPr>
              <w:t xml:space="preserve">cahnge the structure for measurement relaxation criteria </w:t>
            </w:r>
            <w:r w:rsidR="001E15D7" w:rsidRPr="001E15D7">
              <w:rPr>
                <w:noProof/>
              </w:rPr>
              <w:t xml:space="preserve">to capture all possible cases based on actual configurations of </w:t>
            </w:r>
            <w:r w:rsidR="001E15D7" w:rsidRPr="001E15D7">
              <w:rPr>
                <w:i/>
                <w:noProof/>
              </w:rPr>
              <w:t>lowMobilityEvaluation</w:t>
            </w:r>
            <w:r w:rsidR="001E15D7" w:rsidRPr="001E15D7">
              <w:rPr>
                <w:noProof/>
              </w:rPr>
              <w:t xml:space="preserve"> and </w:t>
            </w:r>
            <w:r w:rsidR="001E15D7" w:rsidRPr="001E15D7">
              <w:rPr>
                <w:i/>
                <w:noProof/>
              </w:rPr>
              <w:t>cellEdgeEvalutation</w:t>
            </w:r>
            <w:r w:rsidR="001E15D7" w:rsidRPr="001E15D7">
              <w:rPr>
                <w:noProof/>
              </w:rPr>
              <w:t>.</w:t>
            </w:r>
          </w:p>
          <w:p w14:paraId="39992449" w14:textId="2CA75983" w:rsidR="00BC0D21" w:rsidRPr="004F08EA" w:rsidRDefault="004F08EA" w:rsidP="004F08EA">
            <w:pPr>
              <w:pStyle w:val="CRCoverPage"/>
              <w:numPr>
                <w:ilvl w:val="0"/>
                <w:numId w:val="1"/>
              </w:numPr>
              <w:spacing w:after="180"/>
              <w:rPr>
                <w:noProof/>
              </w:rPr>
            </w:pPr>
            <w:r>
              <w:rPr>
                <w:noProof/>
              </w:rPr>
              <w:t>In Section 5.2.4.9.2, remove the condition “</w:t>
            </w:r>
            <w:r w:rsidRPr="003D3AF0">
              <w:rPr>
                <w:noProof/>
              </w:rPr>
              <w:t>if S</w:t>
            </w:r>
            <w:r w:rsidRPr="003D3AF0">
              <w:rPr>
                <w:noProof/>
                <w:vertAlign w:val="subscript"/>
              </w:rPr>
              <w:t>SearchThresholdP</w:t>
            </w:r>
            <w:r w:rsidRPr="003D3AF0">
              <w:rPr>
                <w:noProof/>
              </w:rPr>
              <w:t xml:space="preserve"> is configured</w:t>
            </w:r>
            <w:r>
              <w:rPr>
                <w:noProof/>
              </w:rPr>
              <w:t xml:space="preserve">” for RSRP case, and remove the </w:t>
            </w:r>
            <w:r w:rsidR="004C3A83">
              <w:rPr>
                <w:noProof/>
              </w:rPr>
              <w:t xml:space="preserve">corresponding </w:t>
            </w:r>
            <w:r w:rsidRPr="00F360A1">
              <w:rPr>
                <w:noProof/>
              </w:rPr>
              <w:t>Editor’s Note</w:t>
            </w:r>
            <w:r>
              <w:rPr>
                <w:noProof/>
              </w:rPr>
              <w:t xml:space="preserve"> on </w:t>
            </w:r>
            <w:r w:rsidRPr="00F360A1">
              <w:rPr>
                <w:noProof/>
              </w:rPr>
              <w:t>FFS whether the parameter SsearchThresholdP and/ or SsearchThresholdQ is optional or mandatory.</w:t>
            </w:r>
          </w:p>
        </w:tc>
      </w:tr>
      <w:tr w:rsidR="00BC0D21" w:rsidRPr="002A64DF" w14:paraId="21351A4B" w14:textId="77777777" w:rsidTr="00B3160E">
        <w:tc>
          <w:tcPr>
            <w:tcW w:w="2694" w:type="dxa"/>
            <w:gridSpan w:val="2"/>
            <w:tcBorders>
              <w:left w:val="single" w:sz="4" w:space="0" w:color="auto"/>
            </w:tcBorders>
          </w:tcPr>
          <w:p w14:paraId="1FEDFCB3"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08041F65" w14:textId="77777777" w:rsidR="00BC0D21" w:rsidRPr="002A64DF" w:rsidRDefault="00BC0D21" w:rsidP="00B3160E">
            <w:pPr>
              <w:pStyle w:val="CRCoverPage"/>
              <w:spacing w:after="0"/>
              <w:rPr>
                <w:sz w:val="8"/>
                <w:szCs w:val="8"/>
                <w:lang w:val="en-US"/>
              </w:rPr>
            </w:pPr>
          </w:p>
        </w:tc>
      </w:tr>
      <w:tr w:rsidR="00BC0D21" w:rsidRPr="002A64DF" w14:paraId="401AC657" w14:textId="77777777" w:rsidTr="00B3160E">
        <w:tc>
          <w:tcPr>
            <w:tcW w:w="2694" w:type="dxa"/>
            <w:gridSpan w:val="2"/>
            <w:tcBorders>
              <w:left w:val="single" w:sz="4" w:space="0" w:color="auto"/>
              <w:bottom w:val="single" w:sz="4" w:space="0" w:color="auto"/>
            </w:tcBorders>
          </w:tcPr>
          <w:p w14:paraId="0D3E765B" w14:textId="77777777" w:rsidR="00BC0D21" w:rsidRPr="002A64DF" w:rsidRDefault="00BC0D21" w:rsidP="00B3160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04F42FF" w14:textId="626C8EFA" w:rsidR="00B75459" w:rsidRDefault="001C3354" w:rsidP="00B75459">
            <w:pPr>
              <w:pStyle w:val="CRCoverPage"/>
              <w:spacing w:after="0"/>
              <w:rPr>
                <w:noProof/>
              </w:rPr>
            </w:pPr>
            <w:r>
              <w:rPr>
                <w:noProof/>
              </w:rPr>
              <w:t xml:space="preserve">The latest conclusions for RRM measurement relaxation </w:t>
            </w:r>
            <w:r w:rsidR="00B37251">
              <w:rPr>
                <w:noProof/>
              </w:rPr>
              <w:t xml:space="preserve">in power saving </w:t>
            </w:r>
            <w:r>
              <w:rPr>
                <w:noProof/>
              </w:rPr>
              <w:t xml:space="preserve">will not be captured in specification. </w:t>
            </w:r>
          </w:p>
          <w:p w14:paraId="6BCA047B" w14:textId="77777777" w:rsidR="00BC0D21" w:rsidRPr="00B75459" w:rsidRDefault="00BC0D21" w:rsidP="00B3160E">
            <w:pPr>
              <w:pStyle w:val="CRCoverPage"/>
              <w:spacing w:after="0"/>
              <w:ind w:left="100"/>
              <w:rPr>
                <w:lang w:eastAsia="zh-CN"/>
              </w:rPr>
            </w:pPr>
          </w:p>
        </w:tc>
      </w:tr>
      <w:tr w:rsidR="00BC0D21" w:rsidRPr="002A64DF" w14:paraId="31077890" w14:textId="77777777" w:rsidTr="00B3160E">
        <w:tc>
          <w:tcPr>
            <w:tcW w:w="2694" w:type="dxa"/>
            <w:gridSpan w:val="2"/>
          </w:tcPr>
          <w:p w14:paraId="5E37C18F" w14:textId="77777777" w:rsidR="00BC0D21" w:rsidRPr="002A64DF" w:rsidRDefault="00BC0D21" w:rsidP="00B3160E">
            <w:pPr>
              <w:pStyle w:val="CRCoverPage"/>
              <w:spacing w:after="0"/>
              <w:rPr>
                <w:b/>
                <w:i/>
                <w:noProof/>
                <w:sz w:val="8"/>
                <w:szCs w:val="8"/>
              </w:rPr>
            </w:pPr>
          </w:p>
        </w:tc>
        <w:tc>
          <w:tcPr>
            <w:tcW w:w="6946" w:type="dxa"/>
            <w:gridSpan w:val="9"/>
          </w:tcPr>
          <w:p w14:paraId="1C096F81" w14:textId="77777777" w:rsidR="00BC0D21" w:rsidRPr="002A64DF" w:rsidRDefault="00BC0D21" w:rsidP="00B3160E">
            <w:pPr>
              <w:pStyle w:val="CRCoverPage"/>
              <w:spacing w:after="0"/>
              <w:rPr>
                <w:noProof/>
                <w:sz w:val="8"/>
                <w:szCs w:val="8"/>
              </w:rPr>
            </w:pPr>
          </w:p>
        </w:tc>
      </w:tr>
      <w:tr w:rsidR="00BC0D21" w:rsidRPr="002A64DF" w14:paraId="6DA52B60" w14:textId="77777777" w:rsidTr="00B3160E">
        <w:tc>
          <w:tcPr>
            <w:tcW w:w="2694" w:type="dxa"/>
            <w:gridSpan w:val="2"/>
            <w:tcBorders>
              <w:top w:val="single" w:sz="4" w:space="0" w:color="auto"/>
              <w:left w:val="single" w:sz="4" w:space="0" w:color="auto"/>
            </w:tcBorders>
          </w:tcPr>
          <w:p w14:paraId="06A8F7D8" w14:textId="77777777" w:rsidR="00BC0D21" w:rsidRPr="002A64DF" w:rsidRDefault="00BC0D21" w:rsidP="00B3160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54921ED1" w:rsidR="00BC0D21" w:rsidRPr="001A5585" w:rsidRDefault="007B1245" w:rsidP="00603732">
            <w:pPr>
              <w:pStyle w:val="CRCoverPage"/>
              <w:spacing w:after="0"/>
              <w:ind w:left="100"/>
              <w:rPr>
                <w:rFonts w:eastAsia="等线"/>
                <w:noProof/>
                <w:lang w:eastAsia="zh-CN"/>
              </w:rPr>
            </w:pPr>
            <w:r>
              <w:rPr>
                <w:noProof/>
                <w:lang w:eastAsia="zh-CN"/>
              </w:rPr>
              <w:t>5.2.4.7.0,</w:t>
            </w:r>
            <w:r w:rsidR="00603732">
              <w:rPr>
                <w:noProof/>
                <w:lang w:eastAsia="zh-CN"/>
              </w:rPr>
              <w:t xml:space="preserve"> 5.2.4.9.0, 5.2.4.9.2</w:t>
            </w:r>
          </w:p>
        </w:tc>
      </w:tr>
      <w:tr w:rsidR="00BC0D21" w:rsidRPr="002A64DF" w14:paraId="39943FED" w14:textId="77777777" w:rsidTr="00B3160E">
        <w:tc>
          <w:tcPr>
            <w:tcW w:w="2694" w:type="dxa"/>
            <w:gridSpan w:val="2"/>
            <w:tcBorders>
              <w:left w:val="single" w:sz="4" w:space="0" w:color="auto"/>
            </w:tcBorders>
          </w:tcPr>
          <w:p w14:paraId="747DFBA1"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202B5623" w14:textId="77777777" w:rsidR="00BC0D21" w:rsidRPr="002A64DF" w:rsidRDefault="00BC0D21" w:rsidP="00B3160E">
            <w:pPr>
              <w:pStyle w:val="CRCoverPage"/>
              <w:spacing w:after="0"/>
              <w:rPr>
                <w:noProof/>
                <w:sz w:val="8"/>
                <w:szCs w:val="8"/>
              </w:rPr>
            </w:pPr>
          </w:p>
        </w:tc>
      </w:tr>
      <w:tr w:rsidR="00BC0D21" w:rsidRPr="002A64DF" w14:paraId="3EF10D56" w14:textId="77777777" w:rsidTr="00B3160E">
        <w:tc>
          <w:tcPr>
            <w:tcW w:w="2694" w:type="dxa"/>
            <w:gridSpan w:val="2"/>
            <w:tcBorders>
              <w:left w:val="single" w:sz="4" w:space="0" w:color="auto"/>
            </w:tcBorders>
          </w:tcPr>
          <w:p w14:paraId="07653E51" w14:textId="77777777" w:rsidR="00BC0D21" w:rsidRPr="002A64DF" w:rsidRDefault="00BC0D21" w:rsidP="00B3160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BC0D21" w:rsidRPr="002A64DF" w:rsidRDefault="00BC0D21" w:rsidP="00B3160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A64DF" w:rsidRDefault="00BC0D21" w:rsidP="00B3160E">
            <w:pPr>
              <w:pStyle w:val="CRCoverPage"/>
              <w:spacing w:after="0"/>
              <w:jc w:val="center"/>
              <w:rPr>
                <w:b/>
                <w:caps/>
                <w:noProof/>
              </w:rPr>
            </w:pPr>
            <w:r w:rsidRPr="002A64DF">
              <w:rPr>
                <w:b/>
                <w:caps/>
                <w:noProof/>
              </w:rPr>
              <w:t>N</w:t>
            </w:r>
          </w:p>
        </w:tc>
        <w:tc>
          <w:tcPr>
            <w:tcW w:w="2977" w:type="dxa"/>
            <w:gridSpan w:val="4"/>
          </w:tcPr>
          <w:p w14:paraId="68440930" w14:textId="77777777" w:rsidR="00BC0D21" w:rsidRPr="002A64DF" w:rsidRDefault="00BC0D21" w:rsidP="00B3160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BC0D21" w:rsidRPr="002A64DF" w:rsidRDefault="00BC0D21" w:rsidP="00B3160E">
            <w:pPr>
              <w:pStyle w:val="CRCoverPage"/>
              <w:spacing w:after="0"/>
              <w:ind w:left="99"/>
              <w:rPr>
                <w:noProof/>
              </w:rPr>
            </w:pPr>
          </w:p>
        </w:tc>
      </w:tr>
      <w:tr w:rsidR="00BC0D21" w:rsidRPr="002A64DF" w14:paraId="2084D4DC" w14:textId="77777777" w:rsidTr="00B3160E">
        <w:tc>
          <w:tcPr>
            <w:tcW w:w="2694" w:type="dxa"/>
            <w:gridSpan w:val="2"/>
            <w:tcBorders>
              <w:left w:val="single" w:sz="4" w:space="0" w:color="auto"/>
            </w:tcBorders>
          </w:tcPr>
          <w:p w14:paraId="4099842B" w14:textId="77777777" w:rsidR="00BC0D21" w:rsidRPr="002A64DF" w:rsidRDefault="00BC0D21" w:rsidP="00B3160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12D2A9A5" w:rsidR="00BC0D21" w:rsidRPr="002A64DF" w:rsidRDefault="007256D4" w:rsidP="00B3160E">
            <w:pPr>
              <w:pStyle w:val="CRCoverPage"/>
              <w:spacing w:after="0"/>
              <w:jc w:val="center"/>
              <w:rPr>
                <w:b/>
                <w:caps/>
                <w:noProof/>
              </w:rPr>
            </w:pPr>
            <w:r w:rsidRPr="002A64DF">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717CEF85" w:rsidR="00BC0D21" w:rsidRPr="002A64DF" w:rsidRDefault="00BC0D21" w:rsidP="00B3160E">
            <w:pPr>
              <w:pStyle w:val="CRCoverPage"/>
              <w:spacing w:after="0"/>
              <w:jc w:val="center"/>
              <w:rPr>
                <w:b/>
                <w:caps/>
                <w:noProof/>
                <w:lang w:eastAsia="zh-CN"/>
              </w:rPr>
            </w:pPr>
          </w:p>
        </w:tc>
        <w:tc>
          <w:tcPr>
            <w:tcW w:w="2977" w:type="dxa"/>
            <w:gridSpan w:val="4"/>
          </w:tcPr>
          <w:p w14:paraId="38C6D822" w14:textId="77777777" w:rsidR="00BC0D21" w:rsidRPr="002A64DF" w:rsidRDefault="00BC0D21" w:rsidP="00B3160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3F5E5237" w14:textId="520E84D4" w:rsidR="00EE4592" w:rsidRPr="002A64DF" w:rsidRDefault="00EE4592" w:rsidP="00F92F85">
            <w:pPr>
              <w:pStyle w:val="CRCoverPage"/>
              <w:spacing w:after="0"/>
              <w:ind w:left="99"/>
              <w:rPr>
                <w:noProof/>
              </w:rPr>
            </w:pPr>
            <w:r w:rsidRPr="00090C7A">
              <w:rPr>
                <w:noProof/>
              </w:rPr>
              <w:t xml:space="preserve">TS 38.331 CR </w:t>
            </w:r>
            <w:r w:rsidR="00F92F85">
              <w:rPr>
                <w:noProof/>
              </w:rPr>
              <w:t>1540</w:t>
            </w:r>
          </w:p>
        </w:tc>
      </w:tr>
      <w:tr w:rsidR="00BC0D21" w:rsidRPr="002A64DF" w14:paraId="4D5BDB1B" w14:textId="77777777" w:rsidTr="00B3160E">
        <w:tc>
          <w:tcPr>
            <w:tcW w:w="2694" w:type="dxa"/>
            <w:gridSpan w:val="2"/>
            <w:tcBorders>
              <w:left w:val="single" w:sz="4" w:space="0" w:color="auto"/>
            </w:tcBorders>
          </w:tcPr>
          <w:p w14:paraId="22E6BD56" w14:textId="77777777" w:rsidR="00BC0D21" w:rsidRPr="002A64DF" w:rsidRDefault="00BC0D21" w:rsidP="00B3160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BC0D21" w:rsidRPr="002A64DF" w:rsidRDefault="00BC0D21" w:rsidP="00B3160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1448B6E9" w14:textId="77777777" w:rsidTr="00B3160E">
        <w:tc>
          <w:tcPr>
            <w:tcW w:w="2694" w:type="dxa"/>
            <w:gridSpan w:val="2"/>
            <w:tcBorders>
              <w:left w:val="single" w:sz="4" w:space="0" w:color="auto"/>
            </w:tcBorders>
          </w:tcPr>
          <w:p w14:paraId="57F185E1" w14:textId="77777777" w:rsidR="00BC0D21" w:rsidRPr="002A64DF" w:rsidRDefault="00BC0D21" w:rsidP="00B3160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BC0D21" w:rsidRPr="002A64DF" w:rsidRDefault="00BC0D21" w:rsidP="00B3160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6C4C28D7" w14:textId="77777777" w:rsidTr="00B3160E">
        <w:tc>
          <w:tcPr>
            <w:tcW w:w="2694" w:type="dxa"/>
            <w:gridSpan w:val="2"/>
            <w:tcBorders>
              <w:left w:val="single" w:sz="4" w:space="0" w:color="auto"/>
            </w:tcBorders>
          </w:tcPr>
          <w:p w14:paraId="449DC3EA" w14:textId="77777777" w:rsidR="00BC0D21" w:rsidRPr="002A64DF" w:rsidRDefault="00BC0D21" w:rsidP="00B3160E">
            <w:pPr>
              <w:pStyle w:val="CRCoverPage"/>
              <w:spacing w:after="0"/>
              <w:rPr>
                <w:b/>
                <w:i/>
                <w:noProof/>
              </w:rPr>
            </w:pPr>
          </w:p>
        </w:tc>
        <w:tc>
          <w:tcPr>
            <w:tcW w:w="6946" w:type="dxa"/>
            <w:gridSpan w:val="9"/>
            <w:tcBorders>
              <w:right w:val="single" w:sz="4" w:space="0" w:color="auto"/>
            </w:tcBorders>
          </w:tcPr>
          <w:p w14:paraId="7371B57B" w14:textId="77777777" w:rsidR="00BC0D21" w:rsidRPr="002A64DF" w:rsidRDefault="00BC0D21" w:rsidP="00B3160E">
            <w:pPr>
              <w:pStyle w:val="CRCoverPage"/>
              <w:spacing w:after="0"/>
              <w:rPr>
                <w:noProof/>
              </w:rPr>
            </w:pPr>
          </w:p>
        </w:tc>
      </w:tr>
      <w:tr w:rsidR="00BC0D21" w:rsidRPr="002A64DF" w14:paraId="4D7059BC" w14:textId="77777777" w:rsidTr="00B3160E">
        <w:tc>
          <w:tcPr>
            <w:tcW w:w="2694" w:type="dxa"/>
            <w:gridSpan w:val="2"/>
            <w:tcBorders>
              <w:left w:val="single" w:sz="4" w:space="0" w:color="auto"/>
              <w:bottom w:val="single" w:sz="4" w:space="0" w:color="auto"/>
            </w:tcBorders>
          </w:tcPr>
          <w:p w14:paraId="40C7B55E" w14:textId="77777777" w:rsidR="00BC0D21" w:rsidRPr="002A64DF" w:rsidRDefault="00BC0D21" w:rsidP="00B3160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BC0D21" w:rsidRPr="002A64DF" w:rsidRDefault="00BC0D21" w:rsidP="00B3160E">
            <w:pPr>
              <w:pStyle w:val="CRCoverPage"/>
              <w:spacing w:after="0"/>
              <w:ind w:left="100"/>
              <w:rPr>
                <w:noProof/>
              </w:rPr>
            </w:pPr>
          </w:p>
        </w:tc>
      </w:tr>
      <w:tr w:rsidR="00BC0D21" w:rsidRPr="002A64DF" w14:paraId="0883B12C" w14:textId="77777777" w:rsidTr="00B3160E">
        <w:tc>
          <w:tcPr>
            <w:tcW w:w="2694" w:type="dxa"/>
            <w:gridSpan w:val="2"/>
            <w:tcBorders>
              <w:top w:val="single" w:sz="4" w:space="0" w:color="auto"/>
              <w:bottom w:val="single" w:sz="4" w:space="0" w:color="auto"/>
            </w:tcBorders>
          </w:tcPr>
          <w:p w14:paraId="6A2F616D" w14:textId="77777777" w:rsidR="00BC0D21" w:rsidRPr="002A64DF" w:rsidRDefault="00BC0D21" w:rsidP="00B3160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BC0D21" w:rsidRPr="002A64DF" w:rsidRDefault="00BC0D21" w:rsidP="00B3160E">
            <w:pPr>
              <w:pStyle w:val="CRCoverPage"/>
              <w:spacing w:after="0"/>
              <w:ind w:left="100"/>
              <w:rPr>
                <w:noProof/>
                <w:sz w:val="8"/>
                <w:szCs w:val="8"/>
              </w:rPr>
            </w:pPr>
          </w:p>
        </w:tc>
      </w:tr>
      <w:tr w:rsidR="00BC0D21"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BC0D21" w:rsidRPr="002A64DF" w:rsidRDefault="00BC0D21" w:rsidP="00B3160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BC0D21" w:rsidRPr="002A64DF" w:rsidRDefault="00BC0D21" w:rsidP="00B3160E">
            <w:pPr>
              <w:pStyle w:val="CRCoverPage"/>
              <w:spacing w:after="0"/>
              <w:ind w:left="100"/>
              <w:rPr>
                <w:noProof/>
              </w:rPr>
            </w:pPr>
          </w:p>
        </w:tc>
      </w:tr>
      <w:bookmarkEnd w:id="0"/>
      <w:bookmarkEnd w:id="1"/>
    </w:tbl>
    <w:p w14:paraId="247D6BA4"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A9731D0"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6C4D3CC4" w14:textId="77777777" w:rsidR="00EC053C" w:rsidRPr="00AE3AD2" w:rsidRDefault="00EC053C" w:rsidP="00EC053C">
      <w:pPr>
        <w:pStyle w:val="4"/>
      </w:pPr>
      <w:bookmarkStart w:id="7" w:name="_Toc29245213"/>
      <w:bookmarkStart w:id="8" w:name="_Toc37298559"/>
      <w:bookmarkEnd w:id="5"/>
      <w:bookmarkEnd w:id="6"/>
      <w:r w:rsidRPr="00AE3AD2">
        <w:t>5.2.4.7</w:t>
      </w:r>
      <w:r w:rsidRPr="00AE3AD2">
        <w:tab/>
        <w:t>Cell reselection parameters in system information broadcasts</w:t>
      </w:r>
      <w:bookmarkEnd w:id="7"/>
      <w:bookmarkEnd w:id="8"/>
    </w:p>
    <w:p w14:paraId="6A212DCD" w14:textId="77777777" w:rsidR="00EC053C" w:rsidRPr="00AE3AD2" w:rsidRDefault="00EC053C" w:rsidP="00EC053C">
      <w:pPr>
        <w:pStyle w:val="5"/>
        <w:rPr>
          <w:snapToGrid w:val="0"/>
        </w:rPr>
      </w:pPr>
      <w:bookmarkStart w:id="9" w:name="_Toc29245214"/>
      <w:bookmarkStart w:id="10" w:name="_Toc37298560"/>
      <w:r w:rsidRPr="00AE3AD2">
        <w:t>5.2.4.7.0</w:t>
      </w:r>
      <w:r w:rsidRPr="00AE3AD2">
        <w:tab/>
        <w:t>General reselection parameters</w:t>
      </w:r>
      <w:bookmarkEnd w:id="9"/>
      <w:bookmarkEnd w:id="10"/>
    </w:p>
    <w:p w14:paraId="15E70264" w14:textId="77777777" w:rsidR="00EC053C" w:rsidRPr="00AE3AD2" w:rsidRDefault="00EC053C" w:rsidP="00EC053C">
      <w:pPr>
        <w:rPr>
          <w:snapToGrid w:val="0"/>
        </w:rPr>
      </w:pPr>
      <w:r w:rsidRPr="00AE3AD2">
        <w:rPr>
          <w:snapToGrid w:val="0"/>
        </w:rPr>
        <w:t>Cell reselection parameters are broadcast in system information and are read from the serving cell as follows:</w:t>
      </w:r>
    </w:p>
    <w:p w14:paraId="5A5385E7" w14:textId="77777777" w:rsidR="00EC053C" w:rsidRPr="00AE3AD2" w:rsidRDefault="00EC053C" w:rsidP="00EC053C">
      <w:pPr>
        <w:rPr>
          <w:b/>
        </w:rPr>
      </w:pPr>
      <w:proofErr w:type="spellStart"/>
      <w:r w:rsidRPr="00AE3AD2">
        <w:rPr>
          <w:b/>
        </w:rPr>
        <w:t>absThreshSS-BlocksConsolidation</w:t>
      </w:r>
      <w:proofErr w:type="spellEnd"/>
    </w:p>
    <w:p w14:paraId="5144C503" w14:textId="77777777" w:rsidR="00EC053C" w:rsidRPr="00AE3AD2" w:rsidRDefault="00EC053C" w:rsidP="00EC053C">
      <w:r w:rsidRPr="00AE3AD2">
        <w:t xml:space="preserve">This specifies the minimum threshold for beams which can be used for selection of the highest ranked cells, if </w:t>
      </w:r>
      <w:proofErr w:type="spellStart"/>
      <w:r w:rsidRPr="00AE3AD2">
        <w:rPr>
          <w:i/>
        </w:rPr>
        <w:t>rangeToBestCell</w:t>
      </w:r>
      <w:proofErr w:type="spellEnd"/>
      <w:r w:rsidRPr="00AE3AD2">
        <w:t xml:space="preserve"> is configured,</w:t>
      </w:r>
      <w:r w:rsidRPr="00AE3AD2">
        <w:rPr>
          <w:bCs/>
          <w:iCs/>
        </w:rPr>
        <w:t xml:space="preserve"> </w:t>
      </w:r>
      <w:r w:rsidRPr="00AE3AD2">
        <w:t xml:space="preserve">and for beams used for derivation of </w:t>
      </w:r>
      <w:r w:rsidRPr="00AE3AD2">
        <w:rPr>
          <w:bCs/>
          <w:iCs/>
        </w:rPr>
        <w:t xml:space="preserve">cell measurement quantity. </w:t>
      </w:r>
      <w:r w:rsidRPr="00AE3AD2">
        <w:t xml:space="preserve">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5646D29D" w14:textId="77777777" w:rsidR="00EC053C" w:rsidRPr="00AE3AD2" w:rsidRDefault="00EC053C" w:rsidP="00EC053C">
      <w:pPr>
        <w:rPr>
          <w:b/>
        </w:rPr>
      </w:pPr>
      <w:proofErr w:type="spellStart"/>
      <w:r w:rsidRPr="00AE3AD2">
        <w:rPr>
          <w:b/>
        </w:rPr>
        <w:lastRenderedPageBreak/>
        <w:t>cellReselectionPriority</w:t>
      </w:r>
      <w:proofErr w:type="spellEnd"/>
    </w:p>
    <w:p w14:paraId="760AB8A8" w14:textId="77777777" w:rsidR="00EC053C" w:rsidRPr="00AE3AD2" w:rsidRDefault="00EC053C" w:rsidP="00EC053C">
      <w:pPr>
        <w:rPr>
          <w:lang w:eastAsia="zh-CN"/>
        </w:rPr>
      </w:pPr>
      <w:r w:rsidRPr="00AE3AD2">
        <w:t>This specifies the absolute priority for NR frequency or E-UTRAN frequency</w:t>
      </w:r>
      <w:r w:rsidRPr="00AE3AD2">
        <w:rPr>
          <w:rFonts w:eastAsia="宋体"/>
          <w:lang w:eastAsia="zh-CN"/>
        </w:rPr>
        <w:t>.</w:t>
      </w:r>
    </w:p>
    <w:p w14:paraId="145B0D41" w14:textId="77777777" w:rsidR="00EC053C" w:rsidRPr="00AE3AD2" w:rsidRDefault="00EC053C" w:rsidP="00EC053C">
      <w:pPr>
        <w:rPr>
          <w:b/>
          <w:lang w:eastAsia="zh-CN"/>
        </w:rPr>
      </w:pPr>
      <w:proofErr w:type="spellStart"/>
      <w:r w:rsidRPr="00AE3AD2">
        <w:rPr>
          <w:b/>
          <w:lang w:eastAsia="zh-CN"/>
        </w:rPr>
        <w:t>cellReselectionSubPriority</w:t>
      </w:r>
      <w:proofErr w:type="spellEnd"/>
    </w:p>
    <w:p w14:paraId="041832C9" w14:textId="77777777" w:rsidR="00EC053C" w:rsidRPr="00AE3AD2" w:rsidRDefault="00EC053C" w:rsidP="00EC053C">
      <w:pPr>
        <w:rPr>
          <w:rFonts w:eastAsia="宋体"/>
          <w:lang w:eastAsia="zh-CN"/>
        </w:rPr>
      </w:pPr>
      <w:r w:rsidRPr="00AE3AD2">
        <w:t xml:space="preserve">This specifies the fractional priority value added to </w:t>
      </w:r>
      <w:proofErr w:type="spellStart"/>
      <w:r w:rsidRPr="00AE3AD2">
        <w:t>cellReselectionPriority</w:t>
      </w:r>
      <w:proofErr w:type="spellEnd"/>
      <w:r w:rsidRPr="00AE3AD2">
        <w:t xml:space="preserve"> for </w:t>
      </w:r>
      <w:r w:rsidRPr="00AE3AD2">
        <w:rPr>
          <w:lang w:eastAsia="zh-CN"/>
        </w:rPr>
        <w:t xml:space="preserve">NR frequency or </w:t>
      </w:r>
      <w:r w:rsidRPr="00AE3AD2">
        <w:t>E-UTRAN frequenc</w:t>
      </w:r>
      <w:r w:rsidRPr="00AE3AD2">
        <w:rPr>
          <w:lang w:eastAsia="zh-CN"/>
        </w:rPr>
        <w:t>y.</w:t>
      </w:r>
    </w:p>
    <w:p w14:paraId="2F60F707" w14:textId="77777777" w:rsidR="00EC053C" w:rsidRPr="00AE3AD2" w:rsidRDefault="00EC053C" w:rsidP="00EC053C">
      <w:pPr>
        <w:rPr>
          <w:b/>
        </w:rPr>
      </w:pPr>
      <w:proofErr w:type="spellStart"/>
      <w:r w:rsidRPr="00AE3AD2">
        <w:rPr>
          <w:b/>
        </w:rPr>
        <w:t>highPriorityMeasRelax</w:t>
      </w:r>
      <w:proofErr w:type="spellEnd"/>
    </w:p>
    <w:p w14:paraId="35F18F40" w14:textId="77777777" w:rsidR="00EC053C" w:rsidRPr="00AE3AD2" w:rsidRDefault="00EC053C" w:rsidP="00EC053C">
      <w:r w:rsidRPr="00AE3AD2">
        <w:t xml:space="preserve">This indicates whether relaxed measurement on higher priority frequency is allowed or not </w:t>
      </w:r>
      <w:r w:rsidRPr="00AE3AD2">
        <w:rPr>
          <w:rFonts w:ascii="等线" w:eastAsia="等线" w:hAnsi="等线"/>
          <w:lang w:eastAsia="zh-CN"/>
        </w:rPr>
        <w:t>(</w:t>
      </w:r>
      <w:r w:rsidRPr="00AE3AD2">
        <w:t>in case the relaxed measurement criteria is fulfilled).</w:t>
      </w:r>
    </w:p>
    <w:p w14:paraId="7EAF1CD8" w14:textId="77777777" w:rsidR="00EF5DCF" w:rsidRPr="00AE3AD2" w:rsidRDefault="00EF5DCF" w:rsidP="00EF5DCF">
      <w:pPr>
        <w:rPr>
          <w:moveTo w:id="11" w:author="vivo-Chenli" w:date="2020-04-28T22:29:00Z"/>
          <w:lang w:eastAsia="zh-CN"/>
        </w:rPr>
      </w:pPr>
      <w:moveToRangeStart w:id="12" w:author="vivo-Chenli" w:date="2020-04-28T22:29:00Z" w:name="move39005369"/>
      <w:commentRangeStart w:id="13"/>
      <w:moveTo w:id="14" w:author="vivo-Chenli" w:date="2020-04-28T22:29:00Z">
        <w:r w:rsidRPr="00AE3AD2">
          <w:rPr>
            <w:lang w:eastAsia="zh-CN"/>
          </w:rPr>
          <w:t>Editor</w:t>
        </w:r>
        <w:r>
          <w:rPr>
            <w:lang w:eastAsia="zh-CN"/>
          </w:rPr>
          <w:t>'</w:t>
        </w:r>
        <w:r w:rsidRPr="00AE3AD2">
          <w:rPr>
            <w:lang w:eastAsia="zh-CN"/>
          </w:rPr>
          <w:t>s Note</w:t>
        </w:r>
      </w:moveTo>
      <w:commentRangeEnd w:id="13"/>
      <w:r w:rsidR="004D3EB6">
        <w:rPr>
          <w:rStyle w:val="af2"/>
        </w:rPr>
        <w:commentReference w:id="13"/>
      </w:r>
      <w:moveTo w:id="15" w:author="vivo-Chenli" w:date="2020-04-28T22:29:00Z">
        <w:r w:rsidRPr="00AE3AD2">
          <w:rPr>
            <w:lang w:eastAsia="zh-CN"/>
          </w:rPr>
          <w:t>:</w:t>
        </w:r>
        <w:r w:rsidRPr="00AE3AD2">
          <w:t xml:space="preserve"> </w:t>
        </w:r>
        <w:r w:rsidRPr="00AE3AD2">
          <w:rPr>
            <w:lang w:eastAsia="zh-CN"/>
          </w:rPr>
          <w:t xml:space="preserve">FFS how to configure </w:t>
        </w:r>
        <w:r w:rsidRPr="00AE3AD2">
          <w:t>whether higher priority frequencies can be relaxed, and behaviour of relaxation of higher priority carriers pending RAN4 decisions</w:t>
        </w:r>
        <w:r w:rsidRPr="00AE3AD2">
          <w:rPr>
            <w:lang w:eastAsia="zh-CN"/>
          </w:rPr>
          <w:t>.</w:t>
        </w:r>
      </w:moveTo>
    </w:p>
    <w:moveToRangeEnd w:id="12"/>
    <w:p w14:paraId="0F115D93" w14:textId="77777777" w:rsidR="00EC053C" w:rsidRPr="00AE3AD2" w:rsidRDefault="00EC053C" w:rsidP="00EC053C">
      <w:pPr>
        <w:rPr>
          <w:b/>
          <w:bCs/>
        </w:rPr>
      </w:pPr>
      <w:proofErr w:type="spellStart"/>
      <w:r w:rsidRPr="00AE3AD2">
        <w:rPr>
          <w:b/>
          <w:bCs/>
        </w:rPr>
        <w:t>nrofSS-BlocksToAverage</w:t>
      </w:r>
      <w:proofErr w:type="spellEnd"/>
    </w:p>
    <w:p w14:paraId="283F8348" w14:textId="77777777" w:rsidR="00EC053C" w:rsidRPr="00AE3AD2" w:rsidRDefault="00EC053C" w:rsidP="00EC053C">
      <w:r w:rsidRPr="00AE3AD2">
        <w:t xml:space="preserve">This specifies the number of beams which can be used for selection of the highest ranked cell, if </w:t>
      </w:r>
      <w:proofErr w:type="spellStart"/>
      <w:r w:rsidRPr="00AE3AD2">
        <w:rPr>
          <w:i/>
        </w:rPr>
        <w:t>rangeToBestCell</w:t>
      </w:r>
      <w:proofErr w:type="spellEnd"/>
      <w:r w:rsidRPr="00AE3AD2">
        <w:t xml:space="preserve"> is configured, and the number of beams used for derivation of cell measurement quantity. 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279C2172" w14:textId="77777777" w:rsidR="00EC053C" w:rsidRPr="00AE3AD2" w:rsidRDefault="00EC053C" w:rsidP="00EC053C">
      <w:pPr>
        <w:rPr>
          <w:b/>
        </w:rPr>
      </w:pPr>
      <w:proofErr w:type="spellStart"/>
      <w:proofErr w:type="gramStart"/>
      <w:r w:rsidRPr="00AE3AD2">
        <w:rPr>
          <w:b/>
        </w:rPr>
        <w:t>Qoffset</w:t>
      </w:r>
      <w:r w:rsidRPr="00AE3AD2">
        <w:rPr>
          <w:b/>
          <w:vertAlign w:val="subscript"/>
        </w:rPr>
        <w:t>s,n</w:t>
      </w:r>
      <w:proofErr w:type="spellEnd"/>
      <w:proofErr w:type="gramEnd"/>
    </w:p>
    <w:p w14:paraId="2BBBE669" w14:textId="77777777" w:rsidR="00EC053C" w:rsidRPr="00AE3AD2" w:rsidRDefault="00EC053C" w:rsidP="00EC053C">
      <w:r w:rsidRPr="00AE3AD2">
        <w:t>This specifies the offset</w:t>
      </w:r>
      <w:r w:rsidRPr="00AE3AD2">
        <w:rPr>
          <w:vertAlign w:val="subscript"/>
        </w:rPr>
        <w:t xml:space="preserve"> </w:t>
      </w:r>
      <w:r w:rsidRPr="00AE3AD2">
        <w:t>between the two cells.</w:t>
      </w:r>
    </w:p>
    <w:p w14:paraId="6283155F" w14:textId="77777777" w:rsidR="00EC053C" w:rsidRPr="00AE3AD2" w:rsidRDefault="00EC053C" w:rsidP="00EC053C">
      <w:proofErr w:type="spellStart"/>
      <w:r w:rsidRPr="00AE3AD2">
        <w:rPr>
          <w:b/>
        </w:rPr>
        <w:t>Qoffset</w:t>
      </w:r>
      <w:r w:rsidRPr="00AE3AD2">
        <w:rPr>
          <w:b/>
          <w:vertAlign w:val="subscript"/>
        </w:rPr>
        <w:t>frequency</w:t>
      </w:r>
      <w:proofErr w:type="spellEnd"/>
    </w:p>
    <w:p w14:paraId="59D7C570" w14:textId="77777777" w:rsidR="00EC053C" w:rsidRPr="00AE3AD2" w:rsidRDefault="00EC053C" w:rsidP="00EC053C">
      <w:r w:rsidRPr="00AE3AD2">
        <w:t>Frequency specific offset for equal priority NR frequencies.</w:t>
      </w:r>
    </w:p>
    <w:p w14:paraId="45BE310E" w14:textId="77777777" w:rsidR="00EC053C" w:rsidRPr="00AE3AD2" w:rsidRDefault="00EC053C" w:rsidP="00EC053C">
      <w:pPr>
        <w:rPr>
          <w:b/>
        </w:rPr>
      </w:pPr>
      <w:proofErr w:type="spellStart"/>
      <w:r w:rsidRPr="00AE3AD2">
        <w:rPr>
          <w:b/>
        </w:rPr>
        <w:t>Q</w:t>
      </w:r>
      <w:r w:rsidRPr="00AE3AD2">
        <w:rPr>
          <w:b/>
          <w:vertAlign w:val="subscript"/>
        </w:rPr>
        <w:t>hyst</w:t>
      </w:r>
      <w:proofErr w:type="spellEnd"/>
    </w:p>
    <w:p w14:paraId="2C6CB7FC" w14:textId="77777777" w:rsidR="00EC053C" w:rsidRPr="00AE3AD2" w:rsidRDefault="00EC053C" w:rsidP="00EC053C">
      <w:pPr>
        <w:rPr>
          <w:lang w:eastAsia="zh-CN"/>
        </w:rPr>
      </w:pPr>
      <w:r w:rsidRPr="00AE3AD2">
        <w:t>This specifies the hysteresis value for ranking criteria.</w:t>
      </w:r>
    </w:p>
    <w:p w14:paraId="61DB067A" w14:textId="77777777" w:rsidR="00EC053C" w:rsidRPr="00AE3AD2" w:rsidRDefault="00EC053C" w:rsidP="00EC053C">
      <w:pPr>
        <w:rPr>
          <w:b/>
        </w:rPr>
      </w:pPr>
      <w:proofErr w:type="spellStart"/>
      <w:r w:rsidRPr="00AE3AD2">
        <w:rPr>
          <w:b/>
        </w:rPr>
        <w:t>Qoffset</w:t>
      </w:r>
      <w:r w:rsidRPr="00AE3AD2">
        <w:rPr>
          <w:b/>
          <w:vertAlign w:val="subscript"/>
        </w:rPr>
        <w:t>temp</w:t>
      </w:r>
      <w:proofErr w:type="spellEnd"/>
    </w:p>
    <w:p w14:paraId="2A945E8C" w14:textId="77777777" w:rsidR="00EC053C" w:rsidRPr="00AE3AD2" w:rsidRDefault="00EC053C" w:rsidP="00EC053C">
      <w:pPr>
        <w:rPr>
          <w:lang w:eastAsia="zh-CN"/>
        </w:rPr>
      </w:pPr>
      <w:r w:rsidRPr="00AE3AD2">
        <w:t>This specifies the additional offset to be used for cell selection and re-selection. It is temporarily used in case the RRC Connection Establishment fails on the cell as specified in TS 38.331 [3].</w:t>
      </w:r>
    </w:p>
    <w:p w14:paraId="18FBEDBD" w14:textId="77777777" w:rsidR="00EC053C" w:rsidRPr="00AE3AD2" w:rsidRDefault="00EC053C" w:rsidP="00EC053C">
      <w:pPr>
        <w:rPr>
          <w:b/>
        </w:rPr>
      </w:pPr>
      <w:proofErr w:type="spellStart"/>
      <w:r w:rsidRPr="00AE3AD2">
        <w:rPr>
          <w:b/>
        </w:rPr>
        <w:t>Q</w:t>
      </w:r>
      <w:r w:rsidRPr="00AE3AD2">
        <w:rPr>
          <w:b/>
          <w:vertAlign w:val="subscript"/>
        </w:rPr>
        <w:t>qualmin</w:t>
      </w:r>
      <w:proofErr w:type="spellEnd"/>
    </w:p>
    <w:p w14:paraId="13DC2D13" w14:textId="77777777" w:rsidR="00EC053C" w:rsidRPr="00AE3AD2" w:rsidRDefault="00EC053C" w:rsidP="00EC053C">
      <w:r w:rsidRPr="00AE3AD2">
        <w:t xml:space="preserve">This specifies the minimum required quality level in the cell in </w:t>
      </w:r>
      <w:proofErr w:type="spellStart"/>
      <w:r w:rsidRPr="00AE3AD2">
        <w:t>dB.</w:t>
      </w:r>
      <w:proofErr w:type="spellEnd"/>
    </w:p>
    <w:p w14:paraId="00B9FB56" w14:textId="77777777" w:rsidR="00EC053C" w:rsidRPr="00AE3AD2" w:rsidRDefault="00EC053C" w:rsidP="00EC053C">
      <w:pPr>
        <w:rPr>
          <w:b/>
        </w:rPr>
      </w:pPr>
      <w:proofErr w:type="spellStart"/>
      <w:r w:rsidRPr="00AE3AD2">
        <w:rPr>
          <w:b/>
        </w:rPr>
        <w:t>Q</w:t>
      </w:r>
      <w:r w:rsidRPr="00AE3AD2">
        <w:rPr>
          <w:b/>
          <w:vertAlign w:val="subscript"/>
        </w:rPr>
        <w:t>rxlevmin</w:t>
      </w:r>
      <w:proofErr w:type="spellEnd"/>
    </w:p>
    <w:p w14:paraId="79EBC604" w14:textId="77777777" w:rsidR="00EC053C" w:rsidRPr="00AE3AD2" w:rsidRDefault="00EC053C" w:rsidP="00EC053C">
      <w:r w:rsidRPr="00AE3AD2">
        <w:t xml:space="preserve">This specifies the minimum required Rx level in the cell in </w:t>
      </w:r>
      <w:proofErr w:type="spellStart"/>
      <w:r w:rsidRPr="00AE3AD2">
        <w:t>dBm</w:t>
      </w:r>
      <w:proofErr w:type="spellEnd"/>
      <w:r w:rsidRPr="00AE3AD2">
        <w:t>.</w:t>
      </w:r>
    </w:p>
    <w:p w14:paraId="651874FF" w14:textId="77777777" w:rsidR="00EC053C" w:rsidRPr="00AE3AD2" w:rsidRDefault="00EC053C" w:rsidP="00EC053C">
      <w:pPr>
        <w:rPr>
          <w:b/>
        </w:rPr>
      </w:pPr>
      <w:proofErr w:type="spellStart"/>
      <w:r w:rsidRPr="00AE3AD2">
        <w:rPr>
          <w:b/>
        </w:rPr>
        <w:t>Q</w:t>
      </w:r>
      <w:r w:rsidRPr="00AE3AD2">
        <w:rPr>
          <w:b/>
          <w:vertAlign w:val="subscript"/>
        </w:rPr>
        <w:t>rxlevminoffsetcell</w:t>
      </w:r>
      <w:proofErr w:type="spellEnd"/>
    </w:p>
    <w:p w14:paraId="764D5571" w14:textId="77777777" w:rsidR="00EC053C" w:rsidRPr="00AE3AD2" w:rsidRDefault="00EC053C" w:rsidP="00EC053C">
      <w:r w:rsidRPr="00AE3AD2">
        <w:t xml:space="preserve">This specifies the cell specific Rx level offset in dB to </w:t>
      </w:r>
      <w:proofErr w:type="spellStart"/>
      <w:r w:rsidRPr="00AE3AD2">
        <w:t>Qrxlevmin</w:t>
      </w:r>
      <w:proofErr w:type="spellEnd"/>
      <w:r w:rsidRPr="00AE3AD2">
        <w:t>.</w:t>
      </w:r>
    </w:p>
    <w:p w14:paraId="0FD3C518" w14:textId="77777777" w:rsidR="00EC053C" w:rsidRPr="00AE3AD2" w:rsidRDefault="00EC053C" w:rsidP="00EC053C">
      <w:pPr>
        <w:rPr>
          <w:b/>
        </w:rPr>
      </w:pPr>
      <w:proofErr w:type="spellStart"/>
      <w:r w:rsidRPr="00AE3AD2">
        <w:rPr>
          <w:b/>
        </w:rPr>
        <w:t>Q</w:t>
      </w:r>
      <w:r w:rsidRPr="00AE3AD2">
        <w:rPr>
          <w:b/>
          <w:vertAlign w:val="subscript"/>
        </w:rPr>
        <w:t>qualminoffsetcell</w:t>
      </w:r>
      <w:proofErr w:type="spellEnd"/>
    </w:p>
    <w:p w14:paraId="4A3CD2B4" w14:textId="77777777" w:rsidR="00EC053C" w:rsidRPr="00AE3AD2" w:rsidRDefault="00EC053C" w:rsidP="00EC053C">
      <w:r w:rsidRPr="00AE3AD2">
        <w:t xml:space="preserve">This specifies the cell specific </w:t>
      </w:r>
      <w:r w:rsidRPr="00AE3AD2">
        <w:rPr>
          <w:rFonts w:eastAsia="宋体"/>
          <w:lang w:eastAsia="zh-CN"/>
        </w:rPr>
        <w:t xml:space="preserve">quality </w:t>
      </w:r>
      <w:r w:rsidRPr="00AE3AD2">
        <w:t xml:space="preserve">level offset in dB to </w:t>
      </w:r>
      <w:proofErr w:type="spellStart"/>
      <w:r w:rsidRPr="00AE3AD2">
        <w:t>Qqualmin</w:t>
      </w:r>
      <w:proofErr w:type="spellEnd"/>
      <w:r w:rsidRPr="00AE3AD2">
        <w:t>.</w:t>
      </w:r>
    </w:p>
    <w:p w14:paraId="1A6C2AF2" w14:textId="77777777" w:rsidR="00EC053C" w:rsidRPr="00AE3AD2" w:rsidRDefault="00EC053C" w:rsidP="00EC053C">
      <w:pPr>
        <w:rPr>
          <w:b/>
        </w:rPr>
      </w:pPr>
      <w:proofErr w:type="spellStart"/>
      <w:r w:rsidRPr="00AE3AD2">
        <w:rPr>
          <w:b/>
        </w:rPr>
        <w:t>rangeToBestCell</w:t>
      </w:r>
      <w:proofErr w:type="spellEnd"/>
    </w:p>
    <w:p w14:paraId="42B83A70" w14:textId="77777777" w:rsidR="00EC053C" w:rsidRPr="00AE3AD2" w:rsidRDefault="00EC053C" w:rsidP="00EC053C">
      <w:r w:rsidRPr="00AE3AD2">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rsidRPr="00AE3AD2">
        <w:t>ies</w:t>
      </w:r>
      <w:proofErr w:type="spellEnd"/>
      <w:r w:rsidRPr="00AE3AD2">
        <w:t>) for inter-frequency cell reselection within NR.</w:t>
      </w:r>
    </w:p>
    <w:p w14:paraId="30A6C131" w14:textId="71842C65" w:rsidR="00EC053C" w:rsidRPr="00AE3AD2" w:rsidRDefault="00EC053C" w:rsidP="00EC053C">
      <w:pPr>
        <w:rPr>
          <w:b/>
        </w:rPr>
      </w:pPr>
      <w:del w:id="16" w:author="vivo-Chenli" w:date="2020-04-28T22:25:00Z">
        <w:r w:rsidRPr="00AE3AD2" w:rsidDel="00F34E2C">
          <w:rPr>
            <w:b/>
          </w:rPr>
          <w:delText>relaxedMeasCondition</w:delText>
        </w:r>
      </w:del>
      <w:bookmarkStart w:id="17" w:name="OLE_LINK10"/>
      <w:bookmarkStart w:id="18" w:name="OLE_LINK11"/>
      <w:commentRangeStart w:id="19"/>
      <w:proofErr w:type="spellStart"/>
      <w:ins w:id="20" w:author="vivo-Chenli" w:date="2020-04-28T22:25:00Z">
        <w:r w:rsidR="00F34E2C" w:rsidRPr="00F34E2C">
          <w:rPr>
            <w:b/>
          </w:rPr>
          <w:t>combineRelaxedMeasCondition</w:t>
        </w:r>
      </w:ins>
      <w:bookmarkEnd w:id="17"/>
      <w:bookmarkEnd w:id="18"/>
      <w:commentRangeEnd w:id="19"/>
      <w:proofErr w:type="spellEnd"/>
      <w:r w:rsidR="00B14088">
        <w:rPr>
          <w:rStyle w:val="af2"/>
        </w:rPr>
        <w:commentReference w:id="19"/>
      </w:r>
    </w:p>
    <w:p w14:paraId="084E3ADD" w14:textId="459C47DB" w:rsidR="00EC053C" w:rsidRPr="00AE3AD2" w:rsidRDefault="00EC053C" w:rsidP="00EC053C">
      <w:r w:rsidRPr="00AE3AD2">
        <w:t>This indicates</w:t>
      </w:r>
      <w:ins w:id="21" w:author="vivo-Chenli" w:date="2020-04-28T22:27:00Z">
        <w:r w:rsidR="00936C06">
          <w:t xml:space="preserve"> whether the UE combines the configured two</w:t>
        </w:r>
      </w:ins>
      <w:del w:id="22" w:author="vivo-Chenli" w:date="2020-04-28T22:27:00Z">
        <w:r w:rsidRPr="00AE3AD2" w:rsidDel="00936C06">
          <w:delText xml:space="preserve"> the</w:delText>
        </w:r>
      </w:del>
      <w:r w:rsidRPr="00AE3AD2">
        <w:t xml:space="preserve"> conditions </w:t>
      </w:r>
      <w:ins w:id="23" w:author="vivo-Chenli" w:date="2020-04-28T22:28:00Z">
        <w:r w:rsidR="00603366">
          <w:t xml:space="preserve">when </w:t>
        </w:r>
        <w:r w:rsidR="00D340E1">
          <w:t>determining</w:t>
        </w:r>
        <w:r w:rsidR="00603366">
          <w:t xml:space="preserve"> whether </w:t>
        </w:r>
      </w:ins>
      <w:del w:id="24" w:author="vivo-Chenli" w:date="2020-04-28T22:28:00Z">
        <w:r w:rsidRPr="00AE3AD2" w:rsidDel="00603366">
          <w:rPr>
            <w:bCs/>
          </w:rPr>
          <w:delText xml:space="preserve">for the UE </w:delText>
        </w:r>
      </w:del>
      <w:r w:rsidRPr="00AE3AD2">
        <w:rPr>
          <w:bCs/>
        </w:rPr>
        <w:t>to relax measurements.</w:t>
      </w:r>
    </w:p>
    <w:p w14:paraId="3C34DD64" w14:textId="695861DC" w:rsidR="00EC053C" w:rsidRPr="00AE3AD2" w:rsidDel="00EF5DCF" w:rsidRDefault="00EC053C" w:rsidP="00EC053C">
      <w:pPr>
        <w:rPr>
          <w:moveFrom w:id="25" w:author="vivo-Chenli" w:date="2020-04-28T22:29:00Z"/>
          <w:lang w:eastAsia="zh-CN"/>
        </w:rPr>
      </w:pPr>
      <w:moveFromRangeStart w:id="26" w:author="vivo-Chenli" w:date="2020-04-28T22:29:00Z" w:name="move39005369"/>
      <w:moveFrom w:id="27" w:author="vivo-Chenli" w:date="2020-04-28T22:29:00Z">
        <w:r w:rsidRPr="00AE3AD2" w:rsidDel="00EF5DCF">
          <w:rPr>
            <w:lang w:eastAsia="zh-CN"/>
          </w:rPr>
          <w:t>Editor</w:t>
        </w:r>
        <w:r w:rsidDel="00EF5DCF">
          <w:rPr>
            <w:lang w:eastAsia="zh-CN"/>
          </w:rPr>
          <w:t>'</w:t>
        </w:r>
        <w:r w:rsidRPr="00AE3AD2" w:rsidDel="00EF5DCF">
          <w:rPr>
            <w:lang w:eastAsia="zh-CN"/>
          </w:rPr>
          <w:t>s Note:</w:t>
        </w:r>
        <w:r w:rsidRPr="00AE3AD2" w:rsidDel="00EF5DCF">
          <w:t xml:space="preserve"> </w:t>
        </w:r>
        <w:r w:rsidRPr="00AE3AD2" w:rsidDel="00EF5DCF">
          <w:rPr>
            <w:lang w:eastAsia="zh-CN"/>
          </w:rPr>
          <w:t xml:space="preserve">FFS how to configure </w:t>
        </w:r>
        <w:r w:rsidRPr="00AE3AD2" w:rsidDel="00EF5DCF">
          <w:t>whether higher priority frequencies can be relaxed, and behaviour of relaxation of higher priority carriers pending RAN4 decisions</w:t>
        </w:r>
        <w:r w:rsidRPr="00AE3AD2" w:rsidDel="00EF5DCF">
          <w:rPr>
            <w:lang w:eastAsia="zh-CN"/>
          </w:rPr>
          <w:t>.</w:t>
        </w:r>
      </w:moveFrom>
    </w:p>
    <w:moveFromRangeEnd w:id="26"/>
    <w:p w14:paraId="531E2C81" w14:textId="77777777" w:rsidR="00EC053C" w:rsidRPr="00AE3AD2" w:rsidRDefault="00EC053C" w:rsidP="00EC053C">
      <w:pPr>
        <w:rPr>
          <w:b/>
        </w:rPr>
      </w:pPr>
      <w:proofErr w:type="spellStart"/>
      <w:r w:rsidRPr="00AE3AD2">
        <w:rPr>
          <w:b/>
        </w:rPr>
        <w:lastRenderedPageBreak/>
        <w:t>S</w:t>
      </w:r>
      <w:r w:rsidRPr="00AE3AD2">
        <w:rPr>
          <w:b/>
          <w:vertAlign w:val="subscript"/>
        </w:rPr>
        <w:t>IntraSearchP</w:t>
      </w:r>
      <w:proofErr w:type="spellEnd"/>
    </w:p>
    <w:p w14:paraId="479E2F46"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for intra-frequency measurements.</w:t>
      </w:r>
    </w:p>
    <w:p w14:paraId="1A88652D" w14:textId="77777777" w:rsidR="00EC053C" w:rsidRPr="00AE3AD2" w:rsidRDefault="00EC053C" w:rsidP="00EC053C">
      <w:pPr>
        <w:rPr>
          <w:b/>
        </w:rPr>
      </w:pPr>
      <w:proofErr w:type="spellStart"/>
      <w:r w:rsidRPr="00AE3AD2">
        <w:rPr>
          <w:b/>
        </w:rPr>
        <w:t>S</w:t>
      </w:r>
      <w:r w:rsidRPr="00AE3AD2">
        <w:rPr>
          <w:b/>
          <w:vertAlign w:val="subscript"/>
        </w:rPr>
        <w:t>IntraSearchQ</w:t>
      </w:r>
      <w:proofErr w:type="spellEnd"/>
    </w:p>
    <w:p w14:paraId="7D9E3387"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for intra-frequency measurements.</w:t>
      </w:r>
    </w:p>
    <w:p w14:paraId="392BCD7C" w14:textId="77777777" w:rsidR="00EC053C" w:rsidRPr="00AE3AD2" w:rsidRDefault="00EC053C" w:rsidP="00EC053C">
      <w:pPr>
        <w:rPr>
          <w:b/>
        </w:rPr>
      </w:pPr>
      <w:proofErr w:type="spellStart"/>
      <w:r w:rsidRPr="00AE3AD2">
        <w:rPr>
          <w:b/>
        </w:rPr>
        <w:t>S</w:t>
      </w:r>
      <w:r w:rsidRPr="00AE3AD2">
        <w:rPr>
          <w:b/>
          <w:vertAlign w:val="subscript"/>
        </w:rPr>
        <w:t>nonIntraSearchP</w:t>
      </w:r>
      <w:proofErr w:type="spellEnd"/>
    </w:p>
    <w:p w14:paraId="6076E93C"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for NR inter-frequency and inter-RAT measurements.</w:t>
      </w:r>
    </w:p>
    <w:p w14:paraId="4CDE7ECF" w14:textId="77777777" w:rsidR="00EC053C" w:rsidRPr="00AE3AD2" w:rsidRDefault="00EC053C" w:rsidP="00EC053C">
      <w:pPr>
        <w:rPr>
          <w:b/>
        </w:rPr>
      </w:pPr>
      <w:proofErr w:type="spellStart"/>
      <w:r w:rsidRPr="00AE3AD2">
        <w:rPr>
          <w:b/>
        </w:rPr>
        <w:t>S</w:t>
      </w:r>
      <w:r w:rsidRPr="00AE3AD2">
        <w:rPr>
          <w:b/>
          <w:vertAlign w:val="subscript"/>
        </w:rPr>
        <w:t>nonIntraSearchQ</w:t>
      </w:r>
      <w:proofErr w:type="spellEnd"/>
    </w:p>
    <w:p w14:paraId="0EB3A724"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for NR inter-frequency and inter-RAT measurements.</w:t>
      </w:r>
    </w:p>
    <w:p w14:paraId="1D1FBEB0" w14:textId="77777777" w:rsidR="00EC053C" w:rsidRPr="00AE3AD2" w:rsidRDefault="00EC053C" w:rsidP="00EC053C">
      <w:pPr>
        <w:rPr>
          <w:b/>
        </w:rPr>
      </w:pPr>
      <w:proofErr w:type="spellStart"/>
      <w:r w:rsidRPr="00AE3AD2">
        <w:rPr>
          <w:b/>
        </w:rPr>
        <w:t>S</w:t>
      </w:r>
      <w:r w:rsidRPr="00AE3AD2">
        <w:rPr>
          <w:b/>
          <w:vertAlign w:val="subscript"/>
        </w:rPr>
        <w:t>SearchDeltaP</w:t>
      </w:r>
      <w:proofErr w:type="spellEnd"/>
    </w:p>
    <w:p w14:paraId="65E318A9" w14:textId="77777777" w:rsidR="00EC053C" w:rsidRPr="00AE3AD2" w:rsidRDefault="00EC053C" w:rsidP="00EC053C">
      <w:r w:rsidRPr="00AE3AD2">
        <w:t xml:space="preserve">This specifies the threshold (in dB) on </w:t>
      </w:r>
      <w:proofErr w:type="spellStart"/>
      <w:r w:rsidRPr="00AE3AD2">
        <w:t>Srxlev</w:t>
      </w:r>
      <w:proofErr w:type="spellEnd"/>
      <w:r w:rsidRPr="00AE3AD2">
        <w:t xml:space="preserve"> variation for relaxed measurement.</w:t>
      </w:r>
    </w:p>
    <w:p w14:paraId="54360A79" w14:textId="77777777" w:rsidR="00EC053C" w:rsidRPr="00AE3AD2" w:rsidRDefault="00EC053C" w:rsidP="00EC053C">
      <w:pPr>
        <w:rPr>
          <w:b/>
        </w:rPr>
      </w:pPr>
      <w:proofErr w:type="spellStart"/>
      <w:r w:rsidRPr="00AE3AD2">
        <w:rPr>
          <w:b/>
        </w:rPr>
        <w:t>S</w:t>
      </w:r>
      <w:r w:rsidRPr="00AE3AD2">
        <w:rPr>
          <w:b/>
          <w:vertAlign w:val="subscript"/>
        </w:rPr>
        <w:t>SearchThresholdP</w:t>
      </w:r>
      <w:proofErr w:type="spellEnd"/>
    </w:p>
    <w:p w14:paraId="383CA032"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for relaxed measurement.</w:t>
      </w:r>
    </w:p>
    <w:p w14:paraId="08DA68A5" w14:textId="77777777" w:rsidR="00EC053C" w:rsidRPr="00AE3AD2" w:rsidRDefault="00EC053C" w:rsidP="00EC053C">
      <w:pPr>
        <w:rPr>
          <w:b/>
        </w:rPr>
      </w:pPr>
      <w:proofErr w:type="spellStart"/>
      <w:r w:rsidRPr="00AE3AD2">
        <w:rPr>
          <w:b/>
        </w:rPr>
        <w:t>S</w:t>
      </w:r>
      <w:r w:rsidRPr="00AE3AD2">
        <w:rPr>
          <w:b/>
          <w:vertAlign w:val="subscript"/>
        </w:rPr>
        <w:t>SearchThresholdQ</w:t>
      </w:r>
      <w:proofErr w:type="spellEnd"/>
    </w:p>
    <w:p w14:paraId="3DED4A8C"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for relaxed measurement.</w:t>
      </w:r>
    </w:p>
    <w:p w14:paraId="5351B712" w14:textId="77777777" w:rsidR="00EC053C" w:rsidRPr="00AE3AD2" w:rsidRDefault="00EC053C" w:rsidP="00EC053C">
      <w:pPr>
        <w:rPr>
          <w:bCs/>
        </w:rPr>
      </w:pPr>
      <w:proofErr w:type="spellStart"/>
      <w:r w:rsidRPr="00AE3AD2">
        <w:rPr>
          <w:b/>
        </w:rPr>
        <w:t>Treselection</w:t>
      </w:r>
      <w:r w:rsidRPr="00AE3AD2">
        <w:rPr>
          <w:b/>
          <w:vertAlign w:val="subscript"/>
        </w:rPr>
        <w:t>RAT</w:t>
      </w:r>
      <w:proofErr w:type="spellEnd"/>
    </w:p>
    <w:p w14:paraId="00E9220F" w14:textId="77777777" w:rsidR="00EC053C" w:rsidRPr="00AE3AD2" w:rsidRDefault="00EC053C" w:rsidP="00EC053C">
      <w:r w:rsidRPr="00AE3AD2">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rsidRPr="00AE3AD2">
        <w:t>Treselection</w:t>
      </w:r>
      <w:r w:rsidRPr="00AE3AD2">
        <w:rPr>
          <w:vertAlign w:val="subscript"/>
        </w:rPr>
        <w:t>RAT</w:t>
      </w:r>
      <w:proofErr w:type="spellEnd"/>
      <w:r w:rsidRPr="00AE3AD2">
        <w:t xml:space="preserve"> for NR is </w:t>
      </w:r>
      <w:proofErr w:type="spellStart"/>
      <w:r w:rsidRPr="00AE3AD2">
        <w:t>Treselection</w:t>
      </w:r>
      <w:r w:rsidRPr="00AE3AD2">
        <w:rPr>
          <w:vertAlign w:val="subscript"/>
        </w:rPr>
        <w:t>NR</w:t>
      </w:r>
      <w:proofErr w:type="spellEnd"/>
      <w:r w:rsidRPr="00AE3AD2">
        <w:t xml:space="preserve">, for E-UTRAN </w:t>
      </w:r>
      <w:proofErr w:type="spellStart"/>
      <w:r w:rsidRPr="00AE3AD2">
        <w:t>Treselection</w:t>
      </w:r>
      <w:r w:rsidRPr="00AE3AD2">
        <w:rPr>
          <w:vertAlign w:val="subscript"/>
        </w:rPr>
        <w:t>EUTRA</w:t>
      </w:r>
      <w:proofErr w:type="spellEnd"/>
      <w:r w:rsidRPr="00AE3AD2">
        <w:t>).</w:t>
      </w:r>
    </w:p>
    <w:p w14:paraId="0ACC37E0" w14:textId="77777777" w:rsidR="00EC053C" w:rsidRPr="00AE3AD2" w:rsidRDefault="00EC053C" w:rsidP="00EC053C">
      <w:pPr>
        <w:pStyle w:val="NO"/>
      </w:pPr>
      <w:r w:rsidRPr="00AE3AD2">
        <w:t>NOTE:</w:t>
      </w:r>
      <w:r w:rsidRPr="00AE3AD2">
        <w:tab/>
      </w:r>
      <w:proofErr w:type="spellStart"/>
      <w:r w:rsidRPr="00AE3AD2">
        <w:t>Treselection</w:t>
      </w:r>
      <w:r w:rsidRPr="00AE3AD2">
        <w:rPr>
          <w:vertAlign w:val="subscript"/>
        </w:rPr>
        <w:t>RAT</w:t>
      </w:r>
      <w:proofErr w:type="spellEnd"/>
      <w:r w:rsidRPr="00AE3AD2">
        <w:rPr>
          <w:vertAlign w:val="subscript"/>
        </w:rPr>
        <w:t xml:space="preserve"> </w:t>
      </w:r>
      <w:r w:rsidRPr="00AE3AD2">
        <w:t>is not broadcast in system information but used in reselection rules by the UE for each RAT.</w:t>
      </w:r>
    </w:p>
    <w:p w14:paraId="5788361C" w14:textId="77777777" w:rsidR="00EC053C" w:rsidRPr="00AE3AD2" w:rsidRDefault="00EC053C" w:rsidP="00EC053C">
      <w:pPr>
        <w:rPr>
          <w:b/>
          <w:bCs/>
          <w:vertAlign w:val="subscript"/>
        </w:rPr>
      </w:pPr>
      <w:proofErr w:type="spellStart"/>
      <w:r w:rsidRPr="00AE3AD2">
        <w:rPr>
          <w:b/>
          <w:bCs/>
        </w:rPr>
        <w:t>Treselection</w:t>
      </w:r>
      <w:r w:rsidRPr="00AE3AD2">
        <w:rPr>
          <w:b/>
          <w:bCs/>
          <w:vertAlign w:val="subscript"/>
        </w:rPr>
        <w:t>NR</w:t>
      </w:r>
      <w:proofErr w:type="spellEnd"/>
    </w:p>
    <w:p w14:paraId="1F90BC2F" w14:textId="77777777" w:rsidR="00EC053C" w:rsidRPr="00AE3AD2" w:rsidRDefault="00EC053C" w:rsidP="00EC053C">
      <w:r w:rsidRPr="00AE3AD2">
        <w:t xml:space="preserve">This specifies the cell reselection timer value </w:t>
      </w:r>
      <w:proofErr w:type="spellStart"/>
      <w:r w:rsidRPr="00AE3AD2">
        <w:t>Treselection</w:t>
      </w:r>
      <w:r w:rsidRPr="00AE3AD2">
        <w:rPr>
          <w:vertAlign w:val="subscript"/>
        </w:rPr>
        <w:t>RAT</w:t>
      </w:r>
      <w:proofErr w:type="spellEnd"/>
      <w:r w:rsidRPr="00AE3AD2">
        <w:t xml:space="preserve"> for NR. The parameter can be set per NR frequency as specified in TS 38.331 [3].</w:t>
      </w:r>
    </w:p>
    <w:p w14:paraId="0E90175E" w14:textId="77777777" w:rsidR="00EC053C" w:rsidRPr="00AE3AD2" w:rsidRDefault="00EC053C" w:rsidP="00EC053C">
      <w:pPr>
        <w:rPr>
          <w:b/>
          <w:bCs/>
          <w:vertAlign w:val="subscript"/>
        </w:rPr>
      </w:pPr>
      <w:proofErr w:type="spellStart"/>
      <w:r w:rsidRPr="00AE3AD2">
        <w:rPr>
          <w:b/>
          <w:bCs/>
        </w:rPr>
        <w:t>Treselection</w:t>
      </w:r>
      <w:r w:rsidRPr="00AE3AD2">
        <w:rPr>
          <w:b/>
          <w:bCs/>
          <w:vertAlign w:val="subscript"/>
        </w:rPr>
        <w:t>EUTRA</w:t>
      </w:r>
      <w:proofErr w:type="spellEnd"/>
    </w:p>
    <w:p w14:paraId="48DD1EC8" w14:textId="77777777" w:rsidR="00EC053C" w:rsidRPr="00AE3AD2" w:rsidRDefault="00EC053C" w:rsidP="00EC053C">
      <w:r w:rsidRPr="00AE3AD2">
        <w:t xml:space="preserve">This specifies the cell reselection timer value </w:t>
      </w:r>
      <w:proofErr w:type="spellStart"/>
      <w:r w:rsidRPr="00AE3AD2">
        <w:t>Treselection</w:t>
      </w:r>
      <w:r w:rsidRPr="00AE3AD2">
        <w:rPr>
          <w:vertAlign w:val="subscript"/>
        </w:rPr>
        <w:t>RAT</w:t>
      </w:r>
      <w:proofErr w:type="spellEnd"/>
      <w:r w:rsidRPr="00AE3AD2">
        <w:t xml:space="preserve"> for E-UTRAN.</w:t>
      </w:r>
    </w:p>
    <w:p w14:paraId="65F2A9E2"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HighP</w:t>
      </w:r>
      <w:proofErr w:type="spellEnd"/>
    </w:p>
    <w:p w14:paraId="296C2B07" w14:textId="77777777" w:rsidR="00EC053C" w:rsidRPr="00AE3AD2" w:rsidRDefault="00EC053C" w:rsidP="00EC053C">
      <w:pPr>
        <w:rPr>
          <w:lang w:eastAsia="en-GB"/>
        </w:rPr>
      </w:pPr>
      <w:r w:rsidRPr="00AE3AD2">
        <w:rPr>
          <w:lang w:eastAsia="en-GB"/>
        </w:rPr>
        <w:t xml:space="preserve">This specifies the </w:t>
      </w:r>
      <w:proofErr w:type="spellStart"/>
      <w:r w:rsidRPr="00AE3AD2">
        <w:t>Srxlev</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 might have a specific threshold.</w:t>
      </w:r>
    </w:p>
    <w:p w14:paraId="35BB82E9"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HighQ</w:t>
      </w:r>
    </w:p>
    <w:p w14:paraId="7599F68A" w14:textId="77777777" w:rsidR="00EC053C" w:rsidRPr="00AE3AD2" w:rsidRDefault="00EC053C" w:rsidP="00EC053C">
      <w:pPr>
        <w:rPr>
          <w:lang w:eastAsia="en-GB"/>
        </w:rPr>
      </w:pPr>
      <w:r w:rsidRPr="00AE3AD2">
        <w:rPr>
          <w:lang w:eastAsia="en-GB"/>
        </w:rPr>
        <w:t xml:space="preserve">This specifies the </w:t>
      </w:r>
      <w:proofErr w:type="spellStart"/>
      <w:r w:rsidRPr="00AE3AD2">
        <w:t>Squal</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w:t>
      </w:r>
      <w:r w:rsidRPr="00AE3AD2">
        <w:t xml:space="preserve"> </w:t>
      </w:r>
      <w:r w:rsidRPr="00AE3AD2">
        <w:rPr>
          <w:lang w:eastAsia="en-GB"/>
        </w:rPr>
        <w:t>might have a specific threshold.</w:t>
      </w:r>
    </w:p>
    <w:p w14:paraId="2E93FA6E"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LowP</w:t>
      </w:r>
      <w:proofErr w:type="spellEnd"/>
    </w:p>
    <w:p w14:paraId="7DFB0FD2" w14:textId="77777777" w:rsidR="00EC053C" w:rsidRPr="00AE3AD2" w:rsidRDefault="00EC053C" w:rsidP="00EC053C">
      <w:r w:rsidRPr="00AE3AD2">
        <w:rPr>
          <w:lang w:eastAsia="en-GB"/>
        </w:rPr>
        <w:t xml:space="preserve">This specifies the </w:t>
      </w:r>
      <w:proofErr w:type="spellStart"/>
      <w:r w:rsidRPr="00AE3AD2">
        <w:t>Srxlev</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239ADE88"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LowQ</w:t>
      </w:r>
      <w:proofErr w:type="spellEnd"/>
    </w:p>
    <w:p w14:paraId="0757C8F9" w14:textId="77777777" w:rsidR="00EC053C" w:rsidRPr="00AE3AD2" w:rsidRDefault="00EC053C" w:rsidP="00EC053C">
      <w:r w:rsidRPr="00AE3AD2">
        <w:rPr>
          <w:lang w:eastAsia="en-GB"/>
        </w:rPr>
        <w:t xml:space="preserve">This specifies the </w:t>
      </w:r>
      <w:proofErr w:type="spellStart"/>
      <w:r w:rsidRPr="00AE3AD2">
        <w:t>Squal</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4DC5A976" w14:textId="77777777" w:rsidR="00EC053C" w:rsidRPr="00AE3AD2" w:rsidRDefault="00EC053C" w:rsidP="00EC053C">
      <w:pPr>
        <w:rPr>
          <w:b/>
          <w:vertAlign w:val="subscript"/>
        </w:rPr>
      </w:pPr>
      <w:proofErr w:type="spellStart"/>
      <w:r w:rsidRPr="00AE3AD2">
        <w:rPr>
          <w:b/>
        </w:rPr>
        <w:t>Thresh</w:t>
      </w:r>
      <w:r w:rsidRPr="00AE3AD2">
        <w:rPr>
          <w:b/>
          <w:vertAlign w:val="subscript"/>
        </w:rPr>
        <w:t>Serving</w:t>
      </w:r>
      <w:proofErr w:type="spellEnd"/>
      <w:r w:rsidRPr="00AE3AD2">
        <w:rPr>
          <w:b/>
          <w:vertAlign w:val="subscript"/>
        </w:rPr>
        <w:t xml:space="preserve">, </w:t>
      </w:r>
      <w:proofErr w:type="spellStart"/>
      <w:r w:rsidRPr="00AE3AD2">
        <w:rPr>
          <w:b/>
          <w:vertAlign w:val="subscript"/>
        </w:rPr>
        <w:t>LowP</w:t>
      </w:r>
      <w:proofErr w:type="spellEnd"/>
    </w:p>
    <w:p w14:paraId="3302E5C4" w14:textId="77777777" w:rsidR="00EC053C" w:rsidRPr="00AE3AD2" w:rsidRDefault="00EC053C" w:rsidP="00EC053C">
      <w:r w:rsidRPr="00AE3AD2">
        <w:lastRenderedPageBreak/>
        <w:t xml:space="preserve">This specifies the </w:t>
      </w:r>
      <w:proofErr w:type="spellStart"/>
      <w:r w:rsidRPr="00AE3AD2">
        <w:t>Srxlev</w:t>
      </w:r>
      <w:proofErr w:type="spellEnd"/>
      <w:r w:rsidRPr="00AE3AD2">
        <w:t xml:space="preserve">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11355823" w14:textId="77777777" w:rsidR="00EC053C" w:rsidRPr="00AE3AD2" w:rsidRDefault="00EC053C" w:rsidP="00EC053C">
      <w:pPr>
        <w:rPr>
          <w:b/>
          <w:vertAlign w:val="subscript"/>
        </w:rPr>
      </w:pPr>
      <w:proofErr w:type="spellStart"/>
      <w:r w:rsidRPr="00AE3AD2">
        <w:rPr>
          <w:b/>
        </w:rPr>
        <w:t>Thresh</w:t>
      </w:r>
      <w:r w:rsidRPr="00AE3AD2">
        <w:rPr>
          <w:b/>
          <w:vertAlign w:val="subscript"/>
        </w:rPr>
        <w:t>Serving</w:t>
      </w:r>
      <w:proofErr w:type="spellEnd"/>
      <w:r w:rsidRPr="00AE3AD2">
        <w:rPr>
          <w:b/>
          <w:vertAlign w:val="subscript"/>
        </w:rPr>
        <w:t xml:space="preserve">, </w:t>
      </w:r>
      <w:proofErr w:type="spellStart"/>
      <w:r w:rsidRPr="00AE3AD2">
        <w:rPr>
          <w:b/>
          <w:vertAlign w:val="subscript"/>
        </w:rPr>
        <w:t>LowQ</w:t>
      </w:r>
      <w:proofErr w:type="spellEnd"/>
    </w:p>
    <w:p w14:paraId="4682F894"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298712A5" w14:textId="77777777" w:rsidR="00EC053C" w:rsidRPr="00AE3AD2" w:rsidRDefault="00EC053C" w:rsidP="00EC053C">
      <w:pPr>
        <w:rPr>
          <w:rFonts w:eastAsia="宋体"/>
          <w:b/>
        </w:rPr>
      </w:pPr>
      <w:proofErr w:type="spellStart"/>
      <w:r w:rsidRPr="00AE3AD2">
        <w:rPr>
          <w:rFonts w:eastAsia="宋体"/>
          <w:b/>
        </w:rPr>
        <w:t>T</w:t>
      </w:r>
      <w:r w:rsidRPr="00AE3AD2">
        <w:rPr>
          <w:rFonts w:eastAsia="宋体"/>
          <w:b/>
          <w:vertAlign w:val="subscript"/>
        </w:rPr>
        <w:t>SearchDeltaP</w:t>
      </w:r>
      <w:proofErr w:type="spellEnd"/>
    </w:p>
    <w:p w14:paraId="3DE3055B" w14:textId="77777777" w:rsidR="00EC053C" w:rsidRPr="00AE3AD2" w:rsidRDefault="00EC053C" w:rsidP="00EC053C">
      <w:pPr>
        <w:rPr>
          <w:rFonts w:eastAsia="宋体"/>
        </w:rPr>
      </w:pPr>
      <w:r w:rsidRPr="00AE3AD2">
        <w:rPr>
          <w:rFonts w:eastAsia="宋体"/>
        </w:rPr>
        <w:t xml:space="preserve">This specifies the time period over which the </w:t>
      </w:r>
      <w:proofErr w:type="spellStart"/>
      <w:r w:rsidRPr="00AE3AD2">
        <w:rPr>
          <w:rFonts w:eastAsia="宋体"/>
        </w:rPr>
        <w:t>Srxlev</w:t>
      </w:r>
      <w:proofErr w:type="spellEnd"/>
      <w:r w:rsidRPr="00AE3AD2">
        <w:rPr>
          <w:rFonts w:eastAsia="宋体"/>
        </w:rPr>
        <w:t xml:space="preserve"> variation is evaluated for</w:t>
      </w:r>
      <w:r w:rsidRPr="00AE3AD2">
        <w:rPr>
          <w:rFonts w:eastAsia="宋体"/>
          <w:b/>
        </w:rPr>
        <w:t xml:space="preserve"> </w:t>
      </w:r>
      <w:r w:rsidRPr="00AE3AD2">
        <w:rPr>
          <w:rFonts w:eastAsia="宋体"/>
        </w:rPr>
        <w:t>relaxed measurement.</w:t>
      </w:r>
    </w:p>
    <w:p w14:paraId="0EBDC8CC" w14:textId="77777777" w:rsidR="00F27546" w:rsidRPr="00016345" w:rsidRDefault="00F27546" w:rsidP="00016345">
      <w:pPr>
        <w:rPr>
          <w:lang w:eastAsia="zh-CN"/>
        </w:rPr>
      </w:pPr>
    </w:p>
    <w:p w14:paraId="0CAAE3C8" w14:textId="77777777" w:rsidR="007F617E" w:rsidRPr="00B836BA" w:rsidRDefault="0034400B" w:rsidP="007F617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007F617E" w:rsidRPr="00B836BA">
        <w:rPr>
          <w:sz w:val="22"/>
          <w:lang w:val="en-US" w:eastAsia="zh-CN"/>
        </w:rPr>
        <w:t xml:space="preserve"> change</w:t>
      </w:r>
    </w:p>
    <w:p w14:paraId="3056444E" w14:textId="77777777" w:rsidR="00016C41" w:rsidRPr="00AE3AD2" w:rsidRDefault="00016C41" w:rsidP="00016C41">
      <w:pPr>
        <w:pStyle w:val="4"/>
      </w:pPr>
      <w:bookmarkStart w:id="28" w:name="_Toc37298563"/>
      <w:r w:rsidRPr="00AE3AD2">
        <w:t>5.2.4.9</w:t>
      </w:r>
      <w:r w:rsidRPr="00AE3AD2">
        <w:tab/>
        <w:t>Relaxed measurement</w:t>
      </w:r>
      <w:bookmarkEnd w:id="28"/>
    </w:p>
    <w:p w14:paraId="78874092" w14:textId="77777777" w:rsidR="00016C41" w:rsidRPr="00AE3AD2" w:rsidRDefault="00016C41" w:rsidP="00016C41">
      <w:pPr>
        <w:pStyle w:val="5"/>
      </w:pPr>
      <w:bookmarkStart w:id="29" w:name="_Toc37298564"/>
      <w:r w:rsidRPr="00AE3AD2">
        <w:t>5.2.4.9.0</w:t>
      </w:r>
      <w:r w:rsidRPr="00AE3AD2">
        <w:tab/>
        <w:t>Relaxed measurement rules</w:t>
      </w:r>
      <w:bookmarkEnd w:id="29"/>
    </w:p>
    <w:p w14:paraId="77C511E1" w14:textId="7DA42188" w:rsidR="00016C41" w:rsidRPr="00AE3AD2" w:rsidRDefault="00016C41" w:rsidP="00016C41">
      <w:r w:rsidRPr="00AE3AD2">
        <w:t xml:space="preserve">When the UE is required to perform measurements of intra-frequency or NR inter-frequencies or inter-RAT frequency cells according to the measurement rules in clause 5.2.4.2, the UE may choose to perform relaxed measurements </w:t>
      </w:r>
      <w:del w:id="30" w:author="vivo-Chenli2" w:date="2020-05-21T11:27:00Z">
        <w:r w:rsidRPr="00AE3AD2" w:rsidDel="00F65730">
          <w:delText xml:space="preserve">[FFS </w:delText>
        </w:r>
      </w:del>
      <w:r w:rsidRPr="00AE3AD2">
        <w:t>according to</w:t>
      </w:r>
      <w:ins w:id="31" w:author="vivo-Chenli2" w:date="2020-05-21T11:27:00Z">
        <w:r w:rsidR="00F65730">
          <w:t xml:space="preserve"> approach in clause xxx in</w:t>
        </w:r>
      </w:ins>
      <w:r w:rsidRPr="00AE3AD2">
        <w:t xml:space="preserve"> TS 38.133 [8]</w:t>
      </w:r>
      <w:bookmarkStart w:id="32" w:name="_GoBack"/>
      <w:bookmarkEnd w:id="32"/>
      <w:del w:id="33" w:author="vivo-Chenli2" w:date="2020-05-21T11:27:00Z">
        <w:r w:rsidRPr="00AE3AD2" w:rsidDel="00E4201B">
          <w:delText>]</w:delText>
        </w:r>
      </w:del>
    </w:p>
    <w:p w14:paraId="5E4BD3DB" w14:textId="253722A5" w:rsidR="00016C41" w:rsidRPr="00AE3AD2" w:rsidRDefault="00016C41" w:rsidP="00016C41">
      <w:pPr>
        <w:pStyle w:val="B1"/>
      </w:pPr>
      <w:r w:rsidRPr="00AE3AD2">
        <w:t>-</w:t>
      </w:r>
      <w:r w:rsidRPr="00AE3AD2">
        <w:tab/>
        <w:t xml:space="preserve">for measurements of intra-frequency, NR inter-frequencies of equal or lower priority, and inter-RAT frequency cells of equal or lower priority; </w:t>
      </w:r>
      <w:del w:id="34" w:author="vivo-Chenli" w:date="2020-04-28T10:59:00Z">
        <w:r w:rsidRPr="00AE3AD2" w:rsidDel="002A6E67">
          <w:delText>or</w:delText>
        </w:r>
      </w:del>
      <w:ins w:id="35" w:author="vivo-Chenli" w:date="2020-04-28T10:59:00Z">
        <w:r w:rsidR="002A6E67">
          <w:t>and</w:t>
        </w:r>
      </w:ins>
      <w:r w:rsidRPr="00AE3AD2">
        <w:t>,</w:t>
      </w:r>
    </w:p>
    <w:p w14:paraId="1E0B60C9" w14:textId="279A34D4" w:rsidR="00016C41" w:rsidRPr="00AE3AD2" w:rsidRDefault="00016C41" w:rsidP="00016C41">
      <w:pPr>
        <w:pStyle w:val="B1"/>
        <w:rPr>
          <w:noProof/>
        </w:rPr>
      </w:pPr>
      <w:r w:rsidRPr="00AE3AD2">
        <w:t>-</w:t>
      </w:r>
      <w:r w:rsidRPr="00AE3AD2">
        <w:tab/>
        <w:t xml:space="preserve">for measurements of NR inter-frequencies or inter-RAT frequency cells of higher priority, </w:t>
      </w:r>
      <w:r w:rsidRPr="00AE3AD2">
        <w:rPr>
          <w:noProof/>
        </w:rPr>
        <w:t xml:space="preserve">if </w:t>
      </w:r>
      <w:r w:rsidRPr="00AE3AD2">
        <w:rPr>
          <w:i/>
          <w:noProof/>
        </w:rPr>
        <w:t>highPriority</w:t>
      </w:r>
      <w:ins w:id="36" w:author="vivo-Chenli2" w:date="2020-05-13T14:55:00Z">
        <w:r w:rsidR="00A04EA1">
          <w:rPr>
            <w:i/>
            <w:noProof/>
          </w:rPr>
          <w:t>Meas</w:t>
        </w:r>
      </w:ins>
      <w:r w:rsidRPr="00AE3AD2">
        <w:rPr>
          <w:i/>
          <w:noProof/>
        </w:rPr>
        <w:t xml:space="preserve">Relax </w:t>
      </w:r>
      <w:r w:rsidRPr="00AE3AD2">
        <w:rPr>
          <w:noProof/>
        </w:rPr>
        <w:t xml:space="preserve">is configured with value </w:t>
      </w:r>
      <w:r w:rsidRPr="00AE3AD2">
        <w:rPr>
          <w:i/>
          <w:noProof/>
        </w:rPr>
        <w:t>true</w:t>
      </w:r>
      <w:r w:rsidRPr="00AE3AD2">
        <w:rPr>
          <w:noProof/>
        </w:rPr>
        <w:t>,</w:t>
      </w:r>
    </w:p>
    <w:p w14:paraId="358CCBE6" w14:textId="77777777" w:rsidR="00016C41" w:rsidRPr="00AE3AD2" w:rsidRDefault="00016C41" w:rsidP="00016C41">
      <w:pPr>
        <w:pStyle w:val="B1"/>
        <w:ind w:left="0" w:firstLine="0"/>
        <w:rPr>
          <w:noProof/>
        </w:rPr>
      </w:pPr>
      <w:r w:rsidRPr="00AE3AD2">
        <w:rPr>
          <w:noProof/>
        </w:rPr>
        <w:t>When:</w:t>
      </w:r>
    </w:p>
    <w:p w14:paraId="7576F7F7" w14:textId="662D6279" w:rsidR="00016C41" w:rsidRPr="00AE3AD2" w:rsidRDefault="00016C41" w:rsidP="00016C41">
      <w:pPr>
        <w:pStyle w:val="B1"/>
      </w:pPr>
      <w:del w:id="37" w:author="vivo-Chenli" w:date="2020-04-28T22:19:00Z">
        <w:r w:rsidRPr="00AE3AD2" w:rsidDel="00A016C0">
          <w:delText>-</w:delText>
        </w:r>
        <w:r w:rsidRPr="00AE3AD2" w:rsidDel="00A016C0">
          <w:tab/>
          <w:delText xml:space="preserve">The UE has performed intra-frequency or inter-frequency measurements for at least </w:delText>
        </w:r>
        <w:bookmarkStart w:id="38" w:name="OLE_LINK2"/>
        <w:bookmarkStart w:id="39" w:name="OLE_LINK3"/>
        <w:r w:rsidRPr="00AE3AD2" w:rsidDel="00A016C0">
          <w:delText>T</w:delText>
        </w:r>
        <w:r w:rsidRPr="00AE3AD2" w:rsidDel="00A016C0">
          <w:rPr>
            <w:vertAlign w:val="subscript"/>
          </w:rPr>
          <w:delText>SearchDeltaP</w:delText>
        </w:r>
        <w:r w:rsidRPr="00AE3AD2" w:rsidDel="00A016C0">
          <w:delText xml:space="preserve"> </w:delText>
        </w:r>
        <w:bookmarkEnd w:id="38"/>
        <w:bookmarkEnd w:id="39"/>
        <w:r w:rsidRPr="00AE3AD2" w:rsidDel="00A016C0">
          <w:delText>after (re-)selecting a new cell; and,</w:delText>
        </w:r>
      </w:del>
    </w:p>
    <w:p w14:paraId="75098482" w14:textId="77777777" w:rsidR="00AA7F4A" w:rsidRDefault="00AA7F4A" w:rsidP="00AA7F4A">
      <w:pPr>
        <w:pStyle w:val="B1"/>
        <w:rPr>
          <w:ins w:id="40" w:author="vivo-Chenli" w:date="2020-04-28T22:54:00Z"/>
        </w:rPr>
      </w:pPr>
      <w:ins w:id="41" w:author="vivo-Chenli" w:date="2020-04-28T22:54:00Z">
        <w:r w:rsidRPr="00AE3AD2">
          <w:t>-</w:t>
        </w:r>
        <w:r w:rsidRPr="00AE3AD2">
          <w:tab/>
          <w:t xml:space="preserve">if </w:t>
        </w:r>
        <w:bookmarkStart w:id="42" w:name="OLE_LINK15"/>
        <w:bookmarkStart w:id="43" w:name="OLE_LINK16"/>
        <w:proofErr w:type="spellStart"/>
        <w:r w:rsidRPr="00F537EB">
          <w:rPr>
            <w:i/>
          </w:rPr>
          <w:t>lowMobilityEvalutation</w:t>
        </w:r>
        <w:proofErr w:type="spellEnd"/>
        <w:r>
          <w:rPr>
            <w:szCs w:val="22"/>
            <w:lang w:eastAsia="en-US"/>
          </w:rPr>
          <w:t xml:space="preserve"> </w:t>
        </w:r>
        <w:r>
          <w:t xml:space="preserve">is configured </w:t>
        </w:r>
        <w:bookmarkEnd w:id="42"/>
        <w:bookmarkEnd w:id="43"/>
        <w:r>
          <w:t xml:space="preserve">and </w:t>
        </w:r>
        <w:proofErr w:type="spellStart"/>
        <w:r w:rsidRPr="001A4959">
          <w:rPr>
            <w:i/>
          </w:rPr>
          <w:t>cellEdgeEvalutation</w:t>
        </w:r>
        <w:proofErr w:type="spellEnd"/>
        <w:r w:rsidRPr="00AA5912">
          <w:rPr>
            <w:i/>
          </w:rPr>
          <w:t xml:space="preserve"> </w:t>
        </w:r>
        <w:r>
          <w:t xml:space="preserve">is not configured, </w:t>
        </w:r>
      </w:ins>
    </w:p>
    <w:p w14:paraId="092D61DF" w14:textId="77777777" w:rsidR="00AA7F4A" w:rsidRDefault="00AA7F4A" w:rsidP="00AA7F4A">
      <w:pPr>
        <w:pStyle w:val="B2"/>
        <w:rPr>
          <w:ins w:id="44" w:author="vivo-Chenli" w:date="2020-04-28T22:54:00Z"/>
        </w:rPr>
      </w:pPr>
      <w:ins w:id="45" w:author="vivo-Chenli" w:date="2020-04-28T22:54:00Z">
        <w:r w:rsidRPr="00AE3AD2">
          <w:t>-</w:t>
        </w:r>
        <w:r w:rsidRPr="00AE3AD2">
          <w:tab/>
        </w:r>
        <w:r w:rsidRPr="008D2453">
          <w:t xml:space="preserve">the UE has performed normal intra-frequency or inter-frequency measurements for at least </w:t>
        </w:r>
        <w:proofErr w:type="spellStart"/>
        <w:r w:rsidRPr="008D2453">
          <w:t>T</w:t>
        </w:r>
        <w:r w:rsidRPr="008D2453">
          <w:rPr>
            <w:vertAlign w:val="subscript"/>
          </w:rPr>
          <w:t>SearchDeltaP</w:t>
        </w:r>
        <w:proofErr w:type="spellEnd"/>
        <w:r w:rsidRPr="008D2453">
          <w:t xml:space="preserve"> after (re-)selecting a new cell</w:t>
        </w:r>
        <w:r>
          <w:t>;</w:t>
        </w:r>
        <w:r w:rsidRPr="008D2453">
          <w:t xml:space="preserve"> and</w:t>
        </w:r>
        <w:r>
          <w:t>,</w:t>
        </w:r>
      </w:ins>
    </w:p>
    <w:p w14:paraId="2D105831" w14:textId="77777777" w:rsidR="00AA7F4A" w:rsidRDefault="00AA7F4A" w:rsidP="00AA7F4A">
      <w:pPr>
        <w:pStyle w:val="B2"/>
        <w:rPr>
          <w:ins w:id="46" w:author="vivo-Chenli" w:date="2020-04-28T22:54:00Z"/>
        </w:rPr>
      </w:pPr>
      <w:ins w:id="47" w:author="vivo-Chenli" w:date="2020-04-28T22:54:00Z">
        <w:r w:rsidRPr="00AE3AD2">
          <w:t>-</w:t>
        </w:r>
        <w:r w:rsidRPr="00AE3AD2">
          <w:tab/>
        </w:r>
        <w:r w:rsidRPr="008D2453">
          <w:t xml:space="preserve"> </w:t>
        </w:r>
        <w:r w:rsidRPr="00AE3AD2">
          <w:t xml:space="preserve">the </w:t>
        </w:r>
        <w:bookmarkStart w:id="48" w:name="OLE_LINK13"/>
        <w:bookmarkStart w:id="49" w:name="OLE_LINK14"/>
        <w:r w:rsidRPr="00AE3AD2">
          <w:t xml:space="preserve">relaxed measurement </w:t>
        </w:r>
        <w:bookmarkEnd w:id="48"/>
        <w:bookmarkEnd w:id="49"/>
        <w:r w:rsidRPr="00AE3AD2">
          <w:t xml:space="preserve">criterion in clause 5.2.4.9.1 is fulfilled for a period of </w:t>
        </w:r>
        <w:proofErr w:type="spellStart"/>
        <w:r w:rsidRPr="00AE3AD2">
          <w:t>T</w:t>
        </w:r>
        <w:r w:rsidRPr="00AE3AD2">
          <w:rPr>
            <w:vertAlign w:val="subscript"/>
          </w:rPr>
          <w:t>SearchDeltaP</w:t>
        </w:r>
        <w:proofErr w:type="spellEnd"/>
        <w:r>
          <w:t>;</w:t>
        </w:r>
      </w:ins>
    </w:p>
    <w:p w14:paraId="671421C5" w14:textId="6F21682D" w:rsidR="00AA7F4A" w:rsidRDefault="00AA7F4A" w:rsidP="00AA7F4A">
      <w:pPr>
        <w:pStyle w:val="B1"/>
        <w:rPr>
          <w:ins w:id="50" w:author="vivo-Chenli" w:date="2020-04-28T22:54:00Z"/>
        </w:rPr>
      </w:pPr>
      <w:ins w:id="51" w:author="vivo-Chenli" w:date="2020-04-28T22:54:00Z">
        <w:r w:rsidRPr="00AE3AD2">
          <w:t>-</w:t>
        </w:r>
        <w:r w:rsidRPr="00AE3AD2">
          <w:tab/>
        </w:r>
      </w:ins>
      <w:ins w:id="52" w:author="vivo-Chenli" w:date="2020-04-29T12:01:00Z">
        <w:r w:rsidR="00972B05">
          <w:t xml:space="preserve">else </w:t>
        </w:r>
      </w:ins>
      <w:ins w:id="53" w:author="vivo-Chenli" w:date="2020-04-28T22:54:00Z">
        <w:r w:rsidRPr="00AE3AD2">
          <w:t xml:space="preserve">if </w:t>
        </w:r>
        <w:proofErr w:type="spellStart"/>
        <w:r w:rsidRPr="001A4959">
          <w:rPr>
            <w:i/>
          </w:rPr>
          <w:t>cellEdgeEvalutation</w:t>
        </w:r>
        <w:proofErr w:type="spellEnd"/>
        <w:r w:rsidRPr="00AA5912">
          <w:rPr>
            <w:i/>
          </w:rPr>
          <w:t xml:space="preserve"> </w:t>
        </w:r>
        <w:r>
          <w:t xml:space="preserve">is configured and </w:t>
        </w:r>
        <w:proofErr w:type="spellStart"/>
        <w:r w:rsidRPr="00F537EB">
          <w:rPr>
            <w:i/>
          </w:rPr>
          <w:t>lowMobilityEvalutation</w:t>
        </w:r>
        <w:proofErr w:type="spellEnd"/>
        <w:r>
          <w:rPr>
            <w:szCs w:val="22"/>
            <w:lang w:eastAsia="en-US"/>
          </w:rPr>
          <w:t xml:space="preserve"> </w:t>
        </w:r>
        <w:r>
          <w:t xml:space="preserve">is not configured, </w:t>
        </w:r>
      </w:ins>
    </w:p>
    <w:p w14:paraId="0A6077D5" w14:textId="6DD15CDE" w:rsidR="00AA7F4A" w:rsidRDefault="00AA7F4A" w:rsidP="00AA7F4A">
      <w:pPr>
        <w:pStyle w:val="B2"/>
        <w:rPr>
          <w:ins w:id="54" w:author="vivo-Chenli" w:date="2020-04-28T22:54:00Z"/>
        </w:rPr>
      </w:pPr>
      <w:ins w:id="55" w:author="vivo-Chenli" w:date="2020-04-28T22:54:00Z">
        <w:r w:rsidRPr="00AE3AD2">
          <w:t>-</w:t>
        </w:r>
        <w:r w:rsidRPr="00AE3AD2">
          <w:tab/>
          <w:t>the</w:t>
        </w:r>
        <w:r w:rsidRPr="00D3447F">
          <w:t xml:space="preserve"> </w:t>
        </w:r>
        <w:r w:rsidRPr="00AE3AD2">
          <w:t>relaxed measurement criterion i</w:t>
        </w:r>
        <w:r w:rsidR="00B34C49">
          <w:t>n clause 5.2.4.9.2 is fulfilled</w:t>
        </w:r>
      </w:ins>
      <w:ins w:id="56" w:author="vivo-Chenli" w:date="2020-04-28T23:14:00Z">
        <w:r w:rsidR="00B34C49">
          <w:t>;</w:t>
        </w:r>
      </w:ins>
    </w:p>
    <w:p w14:paraId="779D2220" w14:textId="490B23B9" w:rsidR="00067E3C" w:rsidRDefault="00016C41" w:rsidP="00067E3C">
      <w:pPr>
        <w:pStyle w:val="B1"/>
        <w:rPr>
          <w:ins w:id="57" w:author="vivo-Chenli" w:date="2020-04-28T22:41:00Z"/>
        </w:rPr>
      </w:pPr>
      <w:bookmarkStart w:id="58" w:name="OLE_LINK19"/>
      <w:bookmarkStart w:id="59" w:name="OLE_LINK20"/>
      <w:r w:rsidRPr="00AE3AD2">
        <w:t>-</w:t>
      </w:r>
      <w:r w:rsidRPr="00AE3AD2">
        <w:tab/>
      </w:r>
      <w:ins w:id="60" w:author="vivo-Chenli" w:date="2020-04-29T12:02:00Z">
        <w:r w:rsidR="00652FEC">
          <w:t>otherwise</w:t>
        </w:r>
      </w:ins>
      <w:del w:id="61" w:author="vivo-Chenli" w:date="2020-04-29T12:02:00Z">
        <w:r w:rsidRPr="00AE3AD2" w:rsidDel="00652FEC">
          <w:delText>if</w:delText>
        </w:r>
      </w:del>
      <w:r w:rsidRPr="00AE3AD2">
        <w:t xml:space="preserve"> </w:t>
      </w:r>
      <w:ins w:id="62" w:author="vivo-Chenli" w:date="2020-04-29T12:02:00Z">
        <w:r w:rsidR="00652FEC">
          <w:t>(</w:t>
        </w:r>
      </w:ins>
      <w:ins w:id="63" w:author="vivo-Chenli" w:date="2020-04-29T12:31:00Z">
        <w:r w:rsidR="003B57D8">
          <w:t xml:space="preserve">i.e. </w:t>
        </w:r>
      </w:ins>
      <w:ins w:id="64" w:author="vivo-Chenli" w:date="2020-04-28T22:42:00Z">
        <w:r w:rsidR="00067E3C">
          <w:t xml:space="preserve">both </w:t>
        </w:r>
        <w:proofErr w:type="spellStart"/>
        <w:r w:rsidR="00067E3C" w:rsidRPr="00F537EB">
          <w:rPr>
            <w:i/>
          </w:rPr>
          <w:t>lowMobilityEvalutation</w:t>
        </w:r>
        <w:proofErr w:type="spellEnd"/>
        <w:r w:rsidR="00067E3C">
          <w:rPr>
            <w:szCs w:val="22"/>
            <w:lang w:eastAsia="en-US"/>
          </w:rPr>
          <w:t xml:space="preserve"> and </w:t>
        </w:r>
        <w:proofErr w:type="spellStart"/>
        <w:r w:rsidR="00067E3C" w:rsidRPr="001A4959">
          <w:rPr>
            <w:i/>
          </w:rPr>
          <w:t>cellEdgeEvalutation</w:t>
        </w:r>
        <w:proofErr w:type="spellEnd"/>
        <w:r w:rsidR="00067E3C" w:rsidRPr="00AA5912">
          <w:rPr>
            <w:i/>
          </w:rPr>
          <w:t xml:space="preserve"> </w:t>
        </w:r>
        <w:r w:rsidR="00067E3C">
          <w:t>are configured</w:t>
        </w:r>
      </w:ins>
      <w:ins w:id="65" w:author="vivo-Chenli" w:date="2020-04-29T12:02:00Z">
        <w:r w:rsidR="00652FEC">
          <w:t>)</w:t>
        </w:r>
      </w:ins>
      <w:ins w:id="66" w:author="vivo-Chenli" w:date="2020-04-28T22:42:00Z">
        <w:r w:rsidR="00067E3C">
          <w:t xml:space="preserve">; </w:t>
        </w:r>
      </w:ins>
    </w:p>
    <w:bookmarkEnd w:id="58"/>
    <w:bookmarkEnd w:id="59"/>
    <w:p w14:paraId="7013AE85" w14:textId="226FC7A8" w:rsidR="00016C41" w:rsidRPr="00AE3AD2" w:rsidRDefault="00067E3C" w:rsidP="005E46A7">
      <w:pPr>
        <w:pStyle w:val="B2"/>
      </w:pPr>
      <w:ins w:id="67" w:author="vivo-Chenli" w:date="2020-04-28T22:41:00Z">
        <w:r w:rsidRPr="00AE3AD2">
          <w:t>-</w:t>
        </w:r>
        <w:r w:rsidRPr="00AE3AD2">
          <w:tab/>
        </w:r>
      </w:ins>
      <w:ins w:id="68" w:author="vivo-Chenli" w:date="2020-04-28T22:44:00Z">
        <w:r w:rsidR="00376302">
          <w:t xml:space="preserve">if </w:t>
        </w:r>
      </w:ins>
      <w:proofErr w:type="spellStart"/>
      <w:ins w:id="69" w:author="vivo-Chenli" w:date="2020-04-28T22:29:00Z">
        <w:r w:rsidR="00AA5912" w:rsidRPr="00AA5912">
          <w:rPr>
            <w:i/>
          </w:rPr>
          <w:t>combineRelaxedMeasCondition</w:t>
        </w:r>
      </w:ins>
      <w:proofErr w:type="spellEnd"/>
      <w:ins w:id="70" w:author="vivo-Chenli" w:date="2020-04-29T13:48:00Z">
        <w:r w:rsidR="009D3C45" w:rsidRPr="00B73F54">
          <w:t xml:space="preserve"> </w:t>
        </w:r>
      </w:ins>
      <w:del w:id="71" w:author="vivo-Chenli" w:date="2020-04-28T22:29:00Z">
        <w:r w:rsidR="00016C41" w:rsidRPr="00AE3AD2" w:rsidDel="00AA5912">
          <w:rPr>
            <w:i/>
          </w:rPr>
          <w:delText>relaxedMeasCondition</w:delText>
        </w:r>
        <w:r w:rsidR="00016C41" w:rsidRPr="00AE3AD2" w:rsidDel="00AA5912">
          <w:rPr>
            <w:lang w:eastAsia="zh-CN"/>
          </w:rPr>
          <w:delText xml:space="preserve"> </w:delText>
        </w:r>
      </w:del>
      <w:r w:rsidR="00016C41" w:rsidRPr="00AE3AD2">
        <w:t xml:space="preserve">is configured and set to </w:t>
      </w:r>
      <w:del w:id="72" w:author="vivo-Chenli" w:date="2020-04-28T10:59:00Z">
        <w:r w:rsidR="00016C41" w:rsidRPr="00AE3AD2" w:rsidDel="00A954D2">
          <w:rPr>
            <w:i/>
          </w:rPr>
          <w:delText>lowMobilityAndNotAtCellEdge</w:delText>
        </w:r>
      </w:del>
      <w:ins w:id="73" w:author="vivo-Chenli" w:date="2020-04-28T10:59:00Z">
        <w:r w:rsidR="00A954D2">
          <w:rPr>
            <w:i/>
          </w:rPr>
          <w:t>True</w:t>
        </w:r>
      </w:ins>
      <w:r w:rsidR="00016C41" w:rsidRPr="00AE3AD2">
        <w:t>,</w:t>
      </w:r>
    </w:p>
    <w:p w14:paraId="7A95BB15" w14:textId="77777777" w:rsidR="001275DD" w:rsidRDefault="00016C41" w:rsidP="005E46A7">
      <w:pPr>
        <w:pStyle w:val="B2"/>
        <w:ind w:left="1134" w:hanging="283"/>
        <w:rPr>
          <w:ins w:id="74" w:author="vivo-Chenli" w:date="2020-04-28T23:14:00Z"/>
        </w:rPr>
      </w:pPr>
      <w:bookmarkStart w:id="75" w:name="OLE_LINK6"/>
      <w:bookmarkStart w:id="76" w:name="OLE_LINK7"/>
      <w:r w:rsidRPr="00AE3AD2">
        <w:t>-</w:t>
      </w:r>
      <w:r w:rsidRPr="00AE3AD2">
        <w:tab/>
      </w:r>
      <w:bookmarkEnd w:id="75"/>
      <w:bookmarkEnd w:id="76"/>
      <w:ins w:id="77" w:author="vivo-Chenli" w:date="2020-04-28T22:19:00Z">
        <w:r w:rsidR="00B661E2">
          <w:t>t</w:t>
        </w:r>
        <w:r w:rsidR="00A016C0" w:rsidRPr="00AE3AD2">
          <w:t>he UE has performed</w:t>
        </w:r>
        <w:r w:rsidR="00A016C0">
          <w:t xml:space="preserve"> normal</w:t>
        </w:r>
        <w:r w:rsidR="00A016C0" w:rsidRPr="00AE3AD2">
          <w:t xml:space="preserve"> intra-frequency or inter-frequency measurements for at least </w:t>
        </w:r>
        <w:proofErr w:type="spellStart"/>
        <w:r w:rsidR="00A016C0" w:rsidRPr="00AE3AD2">
          <w:t>T</w:t>
        </w:r>
        <w:r w:rsidR="00A016C0" w:rsidRPr="00AE3AD2">
          <w:rPr>
            <w:vertAlign w:val="subscript"/>
          </w:rPr>
          <w:t>SearchDeltaP</w:t>
        </w:r>
        <w:proofErr w:type="spellEnd"/>
        <w:r w:rsidR="00A016C0" w:rsidRPr="00AE3AD2">
          <w:t xml:space="preserve"> </w:t>
        </w:r>
        <w:r w:rsidR="001275DD">
          <w:t>after (re-)selecting a new cell</w:t>
        </w:r>
      </w:ins>
      <w:ins w:id="78" w:author="vivo-Chenli" w:date="2020-04-28T23:14:00Z">
        <w:r w:rsidR="001275DD">
          <w:t>;</w:t>
        </w:r>
      </w:ins>
      <w:ins w:id="79" w:author="vivo-Chenli" w:date="2020-04-28T22:19:00Z">
        <w:r w:rsidR="00A016C0">
          <w:t xml:space="preserve"> and</w:t>
        </w:r>
      </w:ins>
      <w:ins w:id="80" w:author="vivo-Chenli" w:date="2020-04-28T23:14:00Z">
        <w:r w:rsidR="001275DD">
          <w:t>,</w:t>
        </w:r>
      </w:ins>
    </w:p>
    <w:p w14:paraId="3FED05AC" w14:textId="77777777" w:rsidR="00646F01" w:rsidRDefault="001275DD" w:rsidP="005E46A7">
      <w:pPr>
        <w:pStyle w:val="B2"/>
        <w:ind w:left="1134" w:hanging="283"/>
        <w:rPr>
          <w:ins w:id="81" w:author="vivo-Chenli2" w:date="2020-05-21T11:24:00Z"/>
        </w:rPr>
      </w:pPr>
      <w:ins w:id="82" w:author="vivo-Chenli" w:date="2020-04-28T23:14:00Z">
        <w:r w:rsidRPr="00AE3AD2">
          <w:t>-</w:t>
        </w:r>
        <w:r w:rsidRPr="00AE3AD2">
          <w:tab/>
        </w:r>
      </w:ins>
      <w:ins w:id="83" w:author="vivo-Chenli2" w:date="2020-05-21T11:24:00Z">
        <w:r w:rsidR="00646F01" w:rsidRPr="00646F01">
          <w:t>Less than 1 hour have passed since UE has performed normal intra-frequency or inter-frequency measurements; and</w:t>
        </w:r>
        <w:r w:rsidR="00646F01">
          <w:t>,</w:t>
        </w:r>
      </w:ins>
    </w:p>
    <w:p w14:paraId="5704C7C8" w14:textId="583A45F5" w:rsidR="00B661E2" w:rsidRDefault="00BD0DA6" w:rsidP="005E46A7">
      <w:pPr>
        <w:pStyle w:val="B2"/>
        <w:ind w:left="1134" w:hanging="283"/>
        <w:rPr>
          <w:ins w:id="84" w:author="vivo-Chenli" w:date="2020-04-28T22:20:00Z"/>
        </w:rPr>
      </w:pPr>
      <w:ins w:id="85" w:author="vivo-Chenli2" w:date="2020-05-21T11:24:00Z">
        <w:r>
          <w:t>-</w:t>
        </w:r>
        <w:r>
          <w:tab/>
        </w:r>
      </w:ins>
      <w:r w:rsidR="00016C41" w:rsidRPr="00AE3AD2">
        <w:t xml:space="preserve">the relaxed measurement criterion in clause 5.2.4.9.1 is fulfilled for a period of </w:t>
      </w:r>
      <w:proofErr w:type="spellStart"/>
      <w:r w:rsidR="00016C41" w:rsidRPr="00AE3AD2">
        <w:t>T</w:t>
      </w:r>
      <w:r w:rsidR="00016C41" w:rsidRPr="00AE3AD2">
        <w:rPr>
          <w:vertAlign w:val="subscript"/>
        </w:rPr>
        <w:t>SearchDeltaP</w:t>
      </w:r>
      <w:proofErr w:type="spellEnd"/>
      <w:ins w:id="86" w:author="vivo-Chenli" w:date="2020-04-28T22:21:00Z">
        <w:r w:rsidR="008D2453">
          <w:t>;</w:t>
        </w:r>
      </w:ins>
      <w:ins w:id="87" w:author="vivo-Chenli" w:date="2020-04-28T22:19:00Z">
        <w:r w:rsidR="00B661E2">
          <w:t xml:space="preserve"> </w:t>
        </w:r>
      </w:ins>
      <w:r w:rsidR="00016C41" w:rsidRPr="00AE3AD2">
        <w:t xml:space="preserve">and, </w:t>
      </w:r>
    </w:p>
    <w:p w14:paraId="3E1B24D2" w14:textId="52C8CA25" w:rsidR="00016C41" w:rsidRPr="00AE3AD2" w:rsidRDefault="00B661E2" w:rsidP="005E46A7">
      <w:pPr>
        <w:pStyle w:val="B2"/>
        <w:ind w:left="1135"/>
      </w:pPr>
      <w:bookmarkStart w:id="88" w:name="OLE_LINK8"/>
      <w:bookmarkStart w:id="89" w:name="OLE_LINK9"/>
      <w:bookmarkStart w:id="90" w:name="OLE_LINK12"/>
      <w:ins w:id="91" w:author="vivo-Chenli" w:date="2020-04-28T22:20:00Z">
        <w:r w:rsidRPr="00AE3AD2">
          <w:t>-</w:t>
        </w:r>
        <w:r w:rsidRPr="00AE3AD2">
          <w:tab/>
        </w:r>
      </w:ins>
      <w:bookmarkEnd w:id="88"/>
      <w:bookmarkEnd w:id="89"/>
      <w:bookmarkEnd w:id="90"/>
      <w:r w:rsidR="00016C41" w:rsidRPr="00AE3AD2">
        <w:t>the</w:t>
      </w:r>
      <w:ins w:id="92" w:author="vivo-Chenli" w:date="2020-04-28T22:47:00Z">
        <w:r w:rsidR="00D3447F" w:rsidRPr="00D3447F">
          <w:t xml:space="preserve"> </w:t>
        </w:r>
        <w:r w:rsidR="00D3447F" w:rsidRPr="00AE3AD2">
          <w:t>relaxed measurement</w:t>
        </w:r>
      </w:ins>
      <w:r w:rsidR="00016C41" w:rsidRPr="00AE3AD2">
        <w:t xml:space="preserve"> criterion in clause 5.2.4.9.2 is fulfilled;</w:t>
      </w:r>
    </w:p>
    <w:p w14:paraId="3260538C" w14:textId="77777777" w:rsidR="00016C41" w:rsidRPr="00AE3AD2" w:rsidRDefault="00016C41" w:rsidP="005E46A7">
      <w:pPr>
        <w:pStyle w:val="B1"/>
        <w:ind w:left="851"/>
      </w:pPr>
      <w:r w:rsidRPr="00AE3AD2">
        <w:t>-</w:t>
      </w:r>
      <w:r w:rsidRPr="00AE3AD2">
        <w:tab/>
        <w:t>otherwise,</w:t>
      </w:r>
    </w:p>
    <w:p w14:paraId="67CBD429" w14:textId="6A738296" w:rsidR="00135018" w:rsidRDefault="00016C41" w:rsidP="005E46A7">
      <w:pPr>
        <w:pStyle w:val="B2"/>
        <w:ind w:left="1135"/>
        <w:rPr>
          <w:ins w:id="93" w:author="vivo-Chenli" w:date="2020-04-28T22:35:00Z"/>
        </w:rPr>
      </w:pPr>
      <w:r w:rsidRPr="00AE3AD2">
        <w:t>-</w:t>
      </w:r>
      <w:r w:rsidRPr="00AE3AD2">
        <w:tab/>
      </w:r>
      <w:ins w:id="94" w:author="vivo-Chenli" w:date="2020-04-28T22:21:00Z">
        <w:r w:rsidR="008D2453" w:rsidRPr="008D2453">
          <w:t xml:space="preserve">the UE has performed normal intra-frequency or inter-frequency measurements for at least </w:t>
        </w:r>
        <w:proofErr w:type="spellStart"/>
        <w:r w:rsidR="008D2453" w:rsidRPr="008D2453">
          <w:t>T</w:t>
        </w:r>
        <w:r w:rsidR="008D2453" w:rsidRPr="008D2453">
          <w:rPr>
            <w:vertAlign w:val="subscript"/>
          </w:rPr>
          <w:t>SearchDeltaP</w:t>
        </w:r>
        <w:proofErr w:type="spellEnd"/>
        <w:r w:rsidR="008D2453" w:rsidRPr="008D2453">
          <w:t xml:space="preserve"> </w:t>
        </w:r>
        <w:r w:rsidR="00BE4DF8">
          <w:t>after (re-)selecting a new cell</w:t>
        </w:r>
      </w:ins>
      <w:ins w:id="95" w:author="vivo-Chenli" w:date="2020-04-29T11:59:00Z">
        <w:r w:rsidR="003615A0">
          <w:t>,</w:t>
        </w:r>
      </w:ins>
      <w:ins w:id="96" w:author="vivo-Chenli" w:date="2020-04-28T22:21:00Z">
        <w:r w:rsidR="008D2453" w:rsidRPr="008D2453">
          <w:t xml:space="preserve"> and</w:t>
        </w:r>
      </w:ins>
      <w:ins w:id="97" w:author="vivo-Chenli" w:date="2020-04-28T23:14:00Z">
        <w:r w:rsidR="00BE4DF8">
          <w:t>,</w:t>
        </w:r>
      </w:ins>
      <w:ins w:id="98" w:author="vivo-Chenli" w:date="2020-04-29T12:00:00Z">
        <w:r w:rsidR="006D3ED4">
          <w:t xml:space="preserve"> </w:t>
        </w:r>
      </w:ins>
      <w:r w:rsidR="00135018" w:rsidRPr="00AE3AD2">
        <w:t xml:space="preserve">the relaxed measurement criterion in clause 5.2.4.9.1 is fulfilled for a period of </w:t>
      </w:r>
      <w:proofErr w:type="spellStart"/>
      <w:r w:rsidR="00135018" w:rsidRPr="00AE3AD2">
        <w:t>T</w:t>
      </w:r>
      <w:r w:rsidR="00135018" w:rsidRPr="00AE3AD2">
        <w:rPr>
          <w:vertAlign w:val="subscript"/>
        </w:rPr>
        <w:t>SearchDeltaP</w:t>
      </w:r>
      <w:proofErr w:type="spellEnd"/>
      <w:r w:rsidR="00135018" w:rsidRPr="00AE3AD2">
        <w:t xml:space="preserve">; or, </w:t>
      </w:r>
    </w:p>
    <w:p w14:paraId="778006A0" w14:textId="0738A581" w:rsidR="00FA64B8" w:rsidRDefault="00135018" w:rsidP="005E46A7">
      <w:pPr>
        <w:pStyle w:val="B2"/>
        <w:ind w:left="1135"/>
        <w:rPr>
          <w:ins w:id="99" w:author="vivo-Chenli" w:date="2020-04-28T22:44:00Z"/>
        </w:rPr>
      </w:pPr>
      <w:ins w:id="100" w:author="vivo-Chenli" w:date="2020-04-28T22:35:00Z">
        <w:r w:rsidRPr="00AE3AD2">
          <w:lastRenderedPageBreak/>
          <w:t>-</w:t>
        </w:r>
        <w:r w:rsidRPr="00AE3AD2">
          <w:tab/>
        </w:r>
      </w:ins>
      <w:r w:rsidRPr="00AE3AD2">
        <w:t xml:space="preserve">the </w:t>
      </w:r>
      <w:ins w:id="101" w:author="vivo-Chenli" w:date="2020-04-28T22:47:00Z">
        <w:r w:rsidR="00D3447F" w:rsidRPr="00AE3AD2">
          <w:t xml:space="preserve">relaxed measurement </w:t>
        </w:r>
      </w:ins>
      <w:r w:rsidRPr="00AE3AD2">
        <w:t>criterion in clause 5.2.4.9.2 is fulfilled.</w:t>
      </w:r>
    </w:p>
    <w:p w14:paraId="64D4A281" w14:textId="1F860F66" w:rsidR="004B220A" w:rsidRDefault="004B220A" w:rsidP="0016683E">
      <w:pPr>
        <w:pStyle w:val="B1"/>
        <w:rPr>
          <w:ins w:id="102" w:author="vivo-Chenli" w:date="2020-04-28T22:45:00Z"/>
        </w:rPr>
      </w:pPr>
    </w:p>
    <w:p w14:paraId="125384E7" w14:textId="7096884F" w:rsidR="00016C41" w:rsidRPr="00AE3AD2" w:rsidDel="007022F4" w:rsidRDefault="00016C41" w:rsidP="00135018">
      <w:pPr>
        <w:pStyle w:val="B2"/>
        <w:rPr>
          <w:del w:id="103" w:author="vivo-Chenli" w:date="2020-04-28T10:59:00Z"/>
          <w:noProof/>
        </w:rPr>
      </w:pPr>
      <w:del w:id="104" w:author="vivo-Chenli" w:date="2020-04-28T10:59:00Z">
        <w:r w:rsidRPr="00AE3AD2" w:rsidDel="007022F4">
          <w:rPr>
            <w:noProof/>
          </w:rPr>
          <w:delText>Editor</w:delText>
        </w:r>
        <w:r w:rsidDel="007022F4">
          <w:rPr>
            <w:noProof/>
          </w:rPr>
          <w:delText>'</w:delText>
        </w:r>
        <w:r w:rsidRPr="00AE3AD2" w:rsidDel="007022F4">
          <w:rPr>
            <w:noProof/>
          </w:rPr>
          <w:delText>s Note: FFS</w:delText>
        </w:r>
        <w:r w:rsidRPr="00AE3AD2" w:rsidDel="007022F4">
          <w:delText xml:space="preserve"> whether </w:delText>
        </w:r>
        <w:r w:rsidRPr="00AE3AD2" w:rsidDel="007022F4">
          <w:rPr>
            <w:noProof/>
          </w:rPr>
          <w:delText>the configuration for relaxed measuremnt is a constant value for all relevant frequencies or a per-frequency configured value.</w:delText>
        </w:r>
      </w:del>
    </w:p>
    <w:p w14:paraId="291E4FF6" w14:textId="4E214934" w:rsidR="00016C41" w:rsidRPr="00AE3AD2" w:rsidRDefault="00016C41" w:rsidP="00016C41">
      <w:pPr>
        <w:pStyle w:val="EditorsNote"/>
        <w:rPr>
          <w:noProof/>
        </w:rPr>
      </w:pPr>
      <w:r w:rsidRPr="00AE3AD2">
        <w:rPr>
          <w:noProof/>
          <w:color w:val="auto"/>
        </w:rPr>
        <w:t>Editor</w:t>
      </w:r>
      <w:r>
        <w:rPr>
          <w:noProof/>
          <w:color w:val="auto"/>
        </w:rPr>
        <w:t>'</w:t>
      </w:r>
      <w:r w:rsidRPr="00AE3AD2">
        <w:rPr>
          <w:noProof/>
          <w:color w:val="auto"/>
        </w:rPr>
        <w:t>s Note: FFS whether detailed methods for relaxed measurements is captured in TS 38.133.</w:t>
      </w:r>
    </w:p>
    <w:p w14:paraId="0AEE5322" w14:textId="77777777" w:rsidR="00016C41" w:rsidRPr="00AE3AD2" w:rsidRDefault="00016C41" w:rsidP="00016C41">
      <w:pPr>
        <w:pStyle w:val="EditorsNote"/>
        <w:rPr>
          <w:noProof/>
        </w:rPr>
      </w:pPr>
      <w:r w:rsidRPr="00AE3AD2">
        <w:rPr>
          <w:noProof/>
          <w:color w:val="auto"/>
        </w:rPr>
        <w:t>Editor</w:t>
      </w:r>
      <w:r>
        <w:rPr>
          <w:noProof/>
          <w:color w:val="auto"/>
        </w:rPr>
        <w:t>'</w:t>
      </w:r>
      <w:r w:rsidRPr="00AE3AD2">
        <w:rPr>
          <w:noProof/>
          <w:color w:val="auto"/>
        </w:rPr>
        <w:t>s Note: FFS on RAN4 - if and what parameters we need (e.g. time interval for measurement relaxation since last measurement for cell reselection and the value range for the time interval).</w:t>
      </w:r>
    </w:p>
    <w:p w14:paraId="73F7ECC1" w14:textId="6B39EF84" w:rsidR="00016C41" w:rsidRPr="00AE3AD2" w:rsidDel="007022F4" w:rsidRDefault="00016C41" w:rsidP="00016C41">
      <w:pPr>
        <w:pStyle w:val="EditorsNote"/>
        <w:rPr>
          <w:del w:id="105" w:author="vivo-Chenli" w:date="2020-04-28T11:00:00Z"/>
          <w:noProof/>
        </w:rPr>
      </w:pPr>
      <w:del w:id="106" w:author="vivo-Chenli" w:date="2020-04-28T11:00:00Z">
        <w:r w:rsidRPr="00AE3AD2" w:rsidDel="007022F4">
          <w:rPr>
            <w:noProof/>
            <w:color w:val="auto"/>
          </w:rPr>
          <w:delText>Editor</w:delText>
        </w:r>
        <w:r w:rsidDel="007022F4">
          <w:rPr>
            <w:noProof/>
            <w:color w:val="auto"/>
          </w:rPr>
          <w:delText>'</w:delText>
        </w:r>
        <w:r w:rsidRPr="00AE3AD2" w:rsidDel="007022F4">
          <w:rPr>
            <w:noProof/>
            <w:color w:val="auto"/>
          </w:rPr>
          <w:delText>s Note: FFS on the UE behaviour if T330 is running.</w:delText>
        </w:r>
      </w:del>
    </w:p>
    <w:p w14:paraId="0942AB2B" w14:textId="77777777" w:rsidR="00016C41" w:rsidRPr="00AE3AD2" w:rsidRDefault="00016C41" w:rsidP="00016C41">
      <w:pPr>
        <w:pStyle w:val="5"/>
      </w:pPr>
      <w:bookmarkStart w:id="107" w:name="_Toc37298565"/>
      <w:r w:rsidRPr="00AE3AD2">
        <w:t>5.2.4.9.1</w:t>
      </w:r>
      <w:r w:rsidRPr="00AE3AD2">
        <w:tab/>
        <w:t>Relaxed measurement criterion for UE with low mobility</w:t>
      </w:r>
      <w:bookmarkEnd w:id="107"/>
    </w:p>
    <w:p w14:paraId="5DAD3842" w14:textId="77777777" w:rsidR="00016C41" w:rsidRPr="00AE3AD2" w:rsidRDefault="00016C41" w:rsidP="00016C41">
      <w:r w:rsidRPr="00AE3AD2">
        <w:t>The relaxed measurement criterion for UE with low mobility is fulfilled when:</w:t>
      </w:r>
    </w:p>
    <w:p w14:paraId="59541930" w14:textId="77777777" w:rsidR="00016C41" w:rsidRPr="00AE3AD2" w:rsidRDefault="00016C41" w:rsidP="00016C41">
      <w:pPr>
        <w:pStyle w:val="B1"/>
      </w:pPr>
      <w:r w:rsidRPr="00AE3AD2">
        <w:t>-</w:t>
      </w:r>
      <w:r w:rsidRPr="00AE3AD2">
        <w:tab/>
        <w:t>(</w:t>
      </w:r>
      <w:proofErr w:type="spellStart"/>
      <w:r w:rsidRPr="00AE3AD2">
        <w:t>Srxlev</w:t>
      </w:r>
      <w:r w:rsidRPr="00AE3AD2">
        <w:rPr>
          <w:vertAlign w:val="subscript"/>
        </w:rPr>
        <w:t>Ref</w:t>
      </w:r>
      <w:proofErr w:type="spellEnd"/>
      <w:r w:rsidRPr="00AE3AD2">
        <w:t xml:space="preserve"> – </w:t>
      </w:r>
      <w:proofErr w:type="spellStart"/>
      <w:r w:rsidRPr="00AE3AD2">
        <w:t>Srxlev</w:t>
      </w:r>
      <w:proofErr w:type="spellEnd"/>
      <w:r w:rsidRPr="00AE3AD2">
        <w:t xml:space="preserve">) &lt; </w:t>
      </w:r>
      <w:proofErr w:type="spellStart"/>
      <w:r w:rsidRPr="00AE3AD2">
        <w:t>S</w:t>
      </w:r>
      <w:r w:rsidRPr="00AE3AD2">
        <w:rPr>
          <w:vertAlign w:val="subscript"/>
        </w:rPr>
        <w:t>SearchDeltaP</w:t>
      </w:r>
      <w:proofErr w:type="spellEnd"/>
      <w:r w:rsidRPr="00AE3AD2">
        <w:t>,</w:t>
      </w:r>
    </w:p>
    <w:p w14:paraId="0A571EC8" w14:textId="77777777" w:rsidR="00016C41" w:rsidRPr="00AE3AD2" w:rsidRDefault="00016C41" w:rsidP="00016C41">
      <w:r w:rsidRPr="00AE3AD2">
        <w:t>Where:</w:t>
      </w:r>
    </w:p>
    <w:p w14:paraId="4B44980D" w14:textId="77777777" w:rsidR="00016C41" w:rsidRPr="00AE3AD2" w:rsidRDefault="00016C41" w:rsidP="00016C41">
      <w:pPr>
        <w:pStyle w:val="B1"/>
      </w:pPr>
      <w:r w:rsidRPr="00AE3AD2">
        <w:t>-</w:t>
      </w:r>
      <w:r w:rsidRPr="00AE3AD2">
        <w:tab/>
      </w:r>
      <w:proofErr w:type="spellStart"/>
      <w:r w:rsidRPr="00AE3AD2">
        <w:t>Srxlev</w:t>
      </w:r>
      <w:proofErr w:type="spellEnd"/>
      <w:r w:rsidRPr="00AE3AD2">
        <w:t xml:space="preserve"> = current </w:t>
      </w:r>
      <w:proofErr w:type="spellStart"/>
      <w:r w:rsidRPr="00AE3AD2">
        <w:t>Srxlev</w:t>
      </w:r>
      <w:proofErr w:type="spellEnd"/>
      <w:r w:rsidRPr="00AE3AD2">
        <w:t xml:space="preserve"> value of the serving cell (dB).</w:t>
      </w:r>
    </w:p>
    <w:p w14:paraId="218A09CF" w14:textId="77777777" w:rsidR="00016C41" w:rsidRPr="00AE3AD2" w:rsidRDefault="00016C41" w:rsidP="00016C41">
      <w:pPr>
        <w:pStyle w:val="B1"/>
      </w:pPr>
      <w:r w:rsidRPr="00AE3AD2">
        <w:t>-</w:t>
      </w:r>
      <w:r w:rsidRPr="00AE3AD2">
        <w:tab/>
      </w:r>
      <w:proofErr w:type="spellStart"/>
      <w:r w:rsidRPr="00AE3AD2">
        <w:t>Srxlev</w:t>
      </w:r>
      <w:r w:rsidRPr="00AE3AD2">
        <w:rPr>
          <w:vertAlign w:val="subscript"/>
        </w:rPr>
        <w:t>Ref</w:t>
      </w:r>
      <w:proofErr w:type="spellEnd"/>
      <w:r w:rsidRPr="00AE3AD2">
        <w:t xml:space="preserve"> = reference </w:t>
      </w:r>
      <w:proofErr w:type="spellStart"/>
      <w:r w:rsidRPr="00AE3AD2">
        <w:t>Srxlev</w:t>
      </w:r>
      <w:proofErr w:type="spellEnd"/>
      <w:r w:rsidRPr="00AE3AD2">
        <w:t xml:space="preserve"> value of the serving cell (dB), set as follows:</w:t>
      </w:r>
    </w:p>
    <w:p w14:paraId="47A710EE" w14:textId="77777777" w:rsidR="00016C41" w:rsidRPr="00AE3AD2" w:rsidRDefault="00016C41" w:rsidP="00016C41">
      <w:pPr>
        <w:pStyle w:val="B2"/>
      </w:pPr>
      <w:r w:rsidRPr="00AE3AD2">
        <w:t>-</w:t>
      </w:r>
      <w:r w:rsidRPr="00AE3AD2">
        <w:tab/>
        <w:t>After selecting or reselecting a new cell, or</w:t>
      </w:r>
    </w:p>
    <w:p w14:paraId="6F416648" w14:textId="77777777" w:rsidR="00016C41" w:rsidRPr="00AE3AD2" w:rsidRDefault="00016C41" w:rsidP="00016C41">
      <w:pPr>
        <w:pStyle w:val="B2"/>
      </w:pPr>
      <w:r w:rsidRPr="00AE3AD2">
        <w:t>-</w:t>
      </w:r>
      <w:r w:rsidRPr="00AE3AD2">
        <w:tab/>
        <w:t>If (</w:t>
      </w:r>
      <w:proofErr w:type="spellStart"/>
      <w:r w:rsidRPr="00AE3AD2">
        <w:t>Srxlev</w:t>
      </w:r>
      <w:proofErr w:type="spellEnd"/>
      <w:r w:rsidRPr="00AE3AD2">
        <w:t xml:space="preserve"> - </w:t>
      </w:r>
      <w:proofErr w:type="spellStart"/>
      <w:r w:rsidRPr="00AE3AD2">
        <w:t>Srxlev</w:t>
      </w:r>
      <w:r w:rsidRPr="00AE3AD2">
        <w:rPr>
          <w:vertAlign w:val="subscript"/>
        </w:rPr>
        <w:t>Ref</w:t>
      </w:r>
      <w:proofErr w:type="spellEnd"/>
      <w:r w:rsidRPr="00AE3AD2">
        <w:t>) &gt; 0, or</w:t>
      </w:r>
    </w:p>
    <w:p w14:paraId="3AFDC09B" w14:textId="77777777" w:rsidR="00016C41" w:rsidRPr="00AE3AD2" w:rsidRDefault="00016C41" w:rsidP="00016C41">
      <w:pPr>
        <w:pStyle w:val="B2"/>
      </w:pPr>
      <w:r w:rsidRPr="00AE3AD2">
        <w:t>-</w:t>
      </w:r>
      <w:r w:rsidRPr="00AE3AD2">
        <w:tab/>
        <w:t xml:space="preserve">If the relaxed monitoring criterion has not been met for </w:t>
      </w:r>
      <w:proofErr w:type="spellStart"/>
      <w:r w:rsidRPr="00AE3AD2">
        <w:t>T</w:t>
      </w:r>
      <w:r w:rsidRPr="00AE3AD2">
        <w:rPr>
          <w:vertAlign w:val="subscript"/>
        </w:rPr>
        <w:t>SearchDeltaP</w:t>
      </w:r>
      <w:proofErr w:type="spellEnd"/>
      <w:r w:rsidRPr="00AE3AD2">
        <w:t>:</w:t>
      </w:r>
    </w:p>
    <w:p w14:paraId="33D2DC3E" w14:textId="77777777" w:rsidR="00016C41" w:rsidRPr="00AE3AD2" w:rsidRDefault="00016C41" w:rsidP="00016C41">
      <w:pPr>
        <w:pStyle w:val="B3"/>
      </w:pPr>
      <w:r w:rsidRPr="00AE3AD2">
        <w:t>-</w:t>
      </w:r>
      <w:r w:rsidRPr="00AE3AD2">
        <w:tab/>
        <w:t xml:space="preserve">The UE shall set the value of </w:t>
      </w:r>
      <w:proofErr w:type="spellStart"/>
      <w:r w:rsidRPr="00AE3AD2">
        <w:t>Srxlev</w:t>
      </w:r>
      <w:r w:rsidRPr="00AE3AD2">
        <w:rPr>
          <w:vertAlign w:val="subscript"/>
        </w:rPr>
        <w:t>Ref</w:t>
      </w:r>
      <w:proofErr w:type="spellEnd"/>
      <w:r w:rsidRPr="00AE3AD2">
        <w:t xml:space="preserve"> to the current </w:t>
      </w:r>
      <w:proofErr w:type="spellStart"/>
      <w:r w:rsidRPr="00AE3AD2">
        <w:t>Srxlev</w:t>
      </w:r>
      <w:proofErr w:type="spellEnd"/>
      <w:r w:rsidRPr="00AE3AD2">
        <w:t xml:space="preserve"> value of the serving cell.</w:t>
      </w:r>
    </w:p>
    <w:p w14:paraId="3B57F983" w14:textId="77777777" w:rsidR="00016C41" w:rsidRPr="00AE3AD2" w:rsidRDefault="00016C41" w:rsidP="00016C41">
      <w:pPr>
        <w:pStyle w:val="5"/>
        <w:rPr>
          <w:lang w:eastAsia="zh-TW"/>
        </w:rPr>
      </w:pPr>
      <w:bookmarkStart w:id="108" w:name="_Toc37298566"/>
      <w:r w:rsidRPr="00AE3AD2">
        <w:t>5.2.4.9.2</w:t>
      </w:r>
      <w:r w:rsidRPr="00AE3AD2">
        <w:tab/>
        <w:t>Relaxed measurement criterion for UE not at cell edge</w:t>
      </w:r>
      <w:bookmarkEnd w:id="108"/>
    </w:p>
    <w:p w14:paraId="390BD8E7" w14:textId="77777777" w:rsidR="00016C41" w:rsidRPr="00AE3AD2" w:rsidRDefault="00016C41" w:rsidP="00016C41">
      <w:r w:rsidRPr="00AE3AD2">
        <w:t>The relaxed measurement criterion for UE not at cell edge is fulfilled when:</w:t>
      </w:r>
    </w:p>
    <w:p w14:paraId="168CE63E" w14:textId="51B8BE1B" w:rsidR="00016C41" w:rsidRPr="00AE3AD2" w:rsidRDefault="00016C41" w:rsidP="00016C41">
      <w:pPr>
        <w:pStyle w:val="B1"/>
      </w:pPr>
      <w:r w:rsidRPr="00AE3AD2">
        <w:t>-</w:t>
      </w:r>
      <w:r w:rsidRPr="00AE3AD2">
        <w:tab/>
      </w:r>
      <w:proofErr w:type="spellStart"/>
      <w:r w:rsidRPr="00AE3AD2">
        <w:t>Srxlev</w:t>
      </w:r>
      <w:proofErr w:type="spellEnd"/>
      <w:r w:rsidRPr="00AE3AD2">
        <w:t xml:space="preserve"> &gt; </w:t>
      </w:r>
      <w:proofErr w:type="spellStart"/>
      <w:r w:rsidRPr="00AE3AD2">
        <w:t>S</w:t>
      </w:r>
      <w:r w:rsidRPr="00AE3AD2">
        <w:rPr>
          <w:vertAlign w:val="subscript"/>
        </w:rPr>
        <w:t>SearchThresholdP</w:t>
      </w:r>
      <w:proofErr w:type="spellEnd"/>
      <w:r w:rsidRPr="00AE3AD2">
        <w:t xml:space="preserve">, </w:t>
      </w:r>
      <w:del w:id="109" w:author="vivo-Chenli" w:date="2020-04-28T11:00:00Z">
        <w:r w:rsidRPr="00AE3AD2" w:rsidDel="007022F4">
          <w:delText>if S</w:delText>
        </w:r>
        <w:r w:rsidRPr="00AE3AD2" w:rsidDel="007022F4">
          <w:rPr>
            <w:vertAlign w:val="subscript"/>
          </w:rPr>
          <w:delText>SearchThresholdP</w:delText>
        </w:r>
        <w:r w:rsidRPr="00AE3AD2" w:rsidDel="007022F4">
          <w:delText xml:space="preserve"> is configured, </w:delText>
        </w:r>
      </w:del>
      <w:r w:rsidRPr="00AE3AD2">
        <w:t>and,</w:t>
      </w:r>
    </w:p>
    <w:p w14:paraId="3669A793" w14:textId="77777777" w:rsidR="00016C41" w:rsidRPr="00AE3AD2" w:rsidRDefault="00016C41" w:rsidP="00016C41">
      <w:pPr>
        <w:pStyle w:val="B1"/>
      </w:pPr>
      <w:r w:rsidRPr="00AE3AD2">
        <w:t>-</w:t>
      </w:r>
      <w:r w:rsidRPr="00AE3AD2">
        <w:tab/>
      </w:r>
      <w:proofErr w:type="spellStart"/>
      <w:r w:rsidRPr="00AE3AD2">
        <w:rPr>
          <w:rFonts w:eastAsia="等线"/>
          <w:lang w:eastAsia="zh-CN"/>
        </w:rPr>
        <w:t>Squal</w:t>
      </w:r>
      <w:proofErr w:type="spellEnd"/>
      <w:r w:rsidRPr="00AE3AD2">
        <w:t xml:space="preserve"> &gt; </w:t>
      </w:r>
      <w:proofErr w:type="spellStart"/>
      <w:r w:rsidRPr="00AE3AD2">
        <w:t>S</w:t>
      </w:r>
      <w:r w:rsidRPr="00AE3AD2">
        <w:rPr>
          <w:vertAlign w:val="subscript"/>
        </w:rPr>
        <w:t>SearchThresholdQ</w:t>
      </w:r>
      <w:proofErr w:type="spellEnd"/>
      <w:r w:rsidRPr="00AE3AD2">
        <w:t xml:space="preserve">, if </w:t>
      </w:r>
      <w:proofErr w:type="spellStart"/>
      <w:r w:rsidRPr="00AE3AD2">
        <w:t>S</w:t>
      </w:r>
      <w:r w:rsidRPr="00AE3AD2">
        <w:rPr>
          <w:vertAlign w:val="subscript"/>
        </w:rPr>
        <w:t>SearchThresholdQ</w:t>
      </w:r>
      <w:proofErr w:type="spellEnd"/>
      <w:r w:rsidRPr="00AE3AD2">
        <w:t xml:space="preserve"> is configured,</w:t>
      </w:r>
    </w:p>
    <w:p w14:paraId="0E4E7E15" w14:textId="77777777" w:rsidR="00016C41" w:rsidRPr="00AE3AD2" w:rsidRDefault="00016C41" w:rsidP="00016C41">
      <w:r w:rsidRPr="00AE3AD2">
        <w:t>Where:</w:t>
      </w:r>
    </w:p>
    <w:p w14:paraId="7447B0A3" w14:textId="77777777" w:rsidR="00016C41" w:rsidRPr="00AE3AD2" w:rsidRDefault="00016C41" w:rsidP="00016C41">
      <w:pPr>
        <w:pStyle w:val="B1"/>
      </w:pPr>
      <w:r w:rsidRPr="00AE3AD2">
        <w:t>-</w:t>
      </w:r>
      <w:r w:rsidRPr="00AE3AD2">
        <w:tab/>
      </w:r>
      <w:proofErr w:type="spellStart"/>
      <w:r w:rsidRPr="00AE3AD2">
        <w:t>Srxlev</w:t>
      </w:r>
      <w:proofErr w:type="spellEnd"/>
      <w:r w:rsidRPr="00AE3AD2">
        <w:t xml:space="preserve"> = current </w:t>
      </w:r>
      <w:proofErr w:type="spellStart"/>
      <w:r w:rsidRPr="00AE3AD2">
        <w:t>Srxlev</w:t>
      </w:r>
      <w:proofErr w:type="spellEnd"/>
      <w:r w:rsidRPr="00AE3AD2">
        <w:t xml:space="preserve"> value of the serving cell (dB).</w:t>
      </w:r>
    </w:p>
    <w:p w14:paraId="7D504237" w14:textId="77777777" w:rsidR="00016C41" w:rsidRPr="00AE3AD2" w:rsidRDefault="00016C41" w:rsidP="00016C41">
      <w:pPr>
        <w:pStyle w:val="B1"/>
      </w:pPr>
      <w:r w:rsidRPr="00AE3AD2">
        <w:t>-</w:t>
      </w:r>
      <w:r w:rsidRPr="00AE3AD2">
        <w:tab/>
      </w:r>
      <w:proofErr w:type="spellStart"/>
      <w:r w:rsidRPr="00AE3AD2">
        <w:t>Squal</w:t>
      </w:r>
      <w:proofErr w:type="spellEnd"/>
      <w:r w:rsidRPr="00AE3AD2">
        <w:t xml:space="preserve"> = current </w:t>
      </w:r>
      <w:proofErr w:type="spellStart"/>
      <w:r w:rsidRPr="00AE3AD2">
        <w:t>Squal</w:t>
      </w:r>
      <w:proofErr w:type="spellEnd"/>
      <w:r w:rsidRPr="00AE3AD2">
        <w:t xml:space="preserve"> value of the serving cell (dB).</w:t>
      </w:r>
    </w:p>
    <w:p w14:paraId="0B09327E" w14:textId="61081C4C" w:rsidR="00016C41" w:rsidRPr="00AE3AD2" w:rsidDel="007022F4" w:rsidRDefault="00016C41" w:rsidP="00016C41">
      <w:pPr>
        <w:pStyle w:val="EditorsNote"/>
        <w:rPr>
          <w:del w:id="110" w:author="vivo-Chenli" w:date="2020-04-28T11:00:00Z"/>
        </w:rPr>
      </w:pPr>
      <w:del w:id="111" w:author="vivo-Chenli" w:date="2020-04-28T11:00:00Z">
        <w:r w:rsidRPr="00AE3AD2" w:rsidDel="007022F4">
          <w:delText>Editor</w:delText>
        </w:r>
        <w:r w:rsidDel="007022F4">
          <w:delText>'</w:delText>
        </w:r>
        <w:r w:rsidRPr="00AE3AD2" w:rsidDel="007022F4">
          <w:delText>s Note: FFS whether the parameter SsearchThresholdP and/ or SsearchThresholdQ is optional or mandatory.</w:delText>
        </w:r>
      </w:del>
    </w:p>
    <w:p w14:paraId="12F127DB" w14:textId="77777777" w:rsidR="00E670A9" w:rsidRPr="00AB68C7" w:rsidRDefault="00E670A9"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bookmarkEnd w:id="2"/>
    <w:p w14:paraId="7D942617" w14:textId="77777777" w:rsidR="00481C25" w:rsidRPr="00B836BA" w:rsidRDefault="00481C25" w:rsidP="00481C2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sectPr w:rsidR="00481C25" w:rsidRPr="00B836BA" w:rsidSect="00CC2BFD">
      <w:headerReference w:type="default" r:id="rId13"/>
      <w:footerReference w:type="default" r:id="rId14"/>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 w:author="vivo-Chenli2" w:date="2020-05-21T11:10:00Z" w:initials="vivo">
    <w:p w14:paraId="165B0908" w14:textId="2B52D8C8" w:rsidR="004D3EB6" w:rsidRDefault="004D3EB6">
      <w:pPr>
        <w:pStyle w:val="af3"/>
      </w:pPr>
      <w:r>
        <w:rPr>
          <w:rStyle w:val="af2"/>
        </w:rPr>
        <w:annotationRef/>
      </w:r>
      <w:r>
        <w:t>To be removed based on the conclusion for email discussion.</w:t>
      </w:r>
    </w:p>
  </w:comment>
  <w:comment w:id="19" w:author="vivo-Chenli2" w:date="2020-05-21T11:10:00Z" w:initials="vivo">
    <w:p w14:paraId="14B104CA" w14:textId="441D5F70" w:rsidR="00B14088" w:rsidRDefault="00B14088">
      <w:pPr>
        <w:pStyle w:val="af3"/>
      </w:pPr>
      <w:r>
        <w:rPr>
          <w:rStyle w:val="af2"/>
        </w:rPr>
        <w:annotationRef/>
      </w:r>
      <w:r>
        <w:t xml:space="preserve">To be updated based on the conclusion for email discussion.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65B0908" w15:done="0"/>
  <w15:commentEx w15:paraId="14B104CA"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26A2B5" w14:textId="77777777" w:rsidR="003E36BE" w:rsidRDefault="003E36BE">
      <w:r>
        <w:separator/>
      </w:r>
    </w:p>
  </w:endnote>
  <w:endnote w:type="continuationSeparator" w:id="0">
    <w:p w14:paraId="253A0A2B" w14:textId="77777777" w:rsidR="003E36BE" w:rsidRDefault="003E36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C16C6D" w:rsidRDefault="00C16C6D">
    <w:pPr>
      <w:pStyle w:val="a5"/>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FBABAE" w14:textId="77777777" w:rsidR="003E36BE" w:rsidRDefault="003E36BE">
      <w:r>
        <w:separator/>
      </w:r>
    </w:p>
  </w:footnote>
  <w:footnote w:type="continuationSeparator" w:id="0">
    <w:p w14:paraId="394F45D0" w14:textId="77777777" w:rsidR="003E36BE" w:rsidRDefault="003E36B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2482E7CE" w:rsidR="00C16C6D" w:rsidRDefault="00C16C6D">
    <w:pPr>
      <w:pStyle w:val="a3"/>
      <w:framePr w:wrap="auto" w:vAnchor="text" w:hAnchor="margin" w:xAlign="center" w:y="1"/>
      <w:widowControl/>
    </w:pPr>
    <w:r>
      <w:fldChar w:fldCharType="begin"/>
    </w:r>
    <w:r>
      <w:instrText xml:space="preserve"> PAGE </w:instrText>
    </w:r>
    <w:r>
      <w:fldChar w:fldCharType="separate"/>
    </w:r>
    <w:r w:rsidR="00E4201B">
      <w:t>6</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36BC0"/>
    <w:multiLevelType w:val="hybridMultilevel"/>
    <w:tmpl w:val="68305398"/>
    <w:lvl w:ilvl="0" w:tplc="017099F4">
      <w:numFmt w:val="bullet"/>
      <w:lvlText w:val="•"/>
      <w:lvlJc w:val="left"/>
      <w:pPr>
        <w:ind w:left="704" w:hanging="420"/>
      </w:pPr>
      <w:rPr>
        <w:rFonts w:ascii="Arial" w:hAnsi="Arial"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13387FBF"/>
    <w:multiLevelType w:val="hybridMultilevel"/>
    <w:tmpl w:val="343E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FC3852"/>
    <w:multiLevelType w:val="hybridMultilevel"/>
    <w:tmpl w:val="A514634E"/>
    <w:lvl w:ilvl="0" w:tplc="28BE6990">
      <w:start w:val="1"/>
      <w:numFmt w:val="decimal"/>
      <w:lvlText w:val="%1."/>
      <w:lvlJc w:val="left"/>
      <w:pPr>
        <w:ind w:left="360" w:hanging="360"/>
      </w:pPr>
    </w:lvl>
    <w:lvl w:ilvl="1" w:tplc="04090019">
      <w:start w:val="1"/>
      <w:numFmt w:val="lowerLetter"/>
      <w:lvlText w:val="%2)"/>
      <w:lvlJc w:val="left"/>
      <w:pPr>
        <w:ind w:left="840" w:hanging="420"/>
      </w:pPr>
    </w:lvl>
    <w:lvl w:ilvl="2" w:tplc="27E60C64">
      <w:numFmt w:val="bullet"/>
      <w:lvlText w:val="-"/>
      <w:lvlJc w:val="left"/>
      <w:pPr>
        <w:ind w:left="1328" w:hanging="488"/>
      </w:pPr>
      <w:rPr>
        <w:rFonts w:ascii="Arial" w:eastAsia="宋体" w:hAnsi="Arial" w:cs="Arial"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6"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7"/>
  </w:num>
  <w:num w:numId="4">
    <w:abstractNumId w:val="6"/>
  </w:num>
  <w:num w:numId="5">
    <w:abstractNumId w:val="3"/>
  </w:num>
  <w:num w:numId="6">
    <w:abstractNumId w:val="1"/>
  </w:num>
  <w:num w:numId="7">
    <w:abstractNumId w:val="2"/>
  </w:num>
  <w:num w:numId="8">
    <w:abstractNumId w:val="0"/>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
    <w15:presenceInfo w15:providerId="None" w15:userId="vivo-Chenli"/>
  </w15:person>
  <w15:person w15:author="vivo-Chenli2">
    <w15:presenceInfo w15:providerId="None" w15:userId="vivo-Chenl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E31"/>
    <w:rsid w:val="000E33D3"/>
    <w:rsid w:val="000E3BAD"/>
    <w:rsid w:val="000E4BC9"/>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201FD"/>
    <w:rsid w:val="001208E8"/>
    <w:rsid w:val="00120C5B"/>
    <w:rsid w:val="001212E4"/>
    <w:rsid w:val="00121568"/>
    <w:rsid w:val="0012214A"/>
    <w:rsid w:val="00122CB2"/>
    <w:rsid w:val="001235DF"/>
    <w:rsid w:val="00123861"/>
    <w:rsid w:val="00125232"/>
    <w:rsid w:val="001252F5"/>
    <w:rsid w:val="00125AF9"/>
    <w:rsid w:val="00125B93"/>
    <w:rsid w:val="001275DD"/>
    <w:rsid w:val="00127947"/>
    <w:rsid w:val="0013178C"/>
    <w:rsid w:val="00131A6F"/>
    <w:rsid w:val="00132A41"/>
    <w:rsid w:val="001337EC"/>
    <w:rsid w:val="00133FEE"/>
    <w:rsid w:val="00134EC3"/>
    <w:rsid w:val="00135018"/>
    <w:rsid w:val="00136E04"/>
    <w:rsid w:val="0013723F"/>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53A3"/>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34B4"/>
    <w:rsid w:val="00273C8A"/>
    <w:rsid w:val="0027403F"/>
    <w:rsid w:val="0027440D"/>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2576"/>
    <w:rsid w:val="002A2897"/>
    <w:rsid w:val="002A4054"/>
    <w:rsid w:val="002A41C2"/>
    <w:rsid w:val="002A48D0"/>
    <w:rsid w:val="002A49EE"/>
    <w:rsid w:val="002A507C"/>
    <w:rsid w:val="002A5088"/>
    <w:rsid w:val="002A58F2"/>
    <w:rsid w:val="002A5FE7"/>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B55"/>
    <w:rsid w:val="002E7CC5"/>
    <w:rsid w:val="002E7E6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F87"/>
    <w:rsid w:val="003060FB"/>
    <w:rsid w:val="003066B2"/>
    <w:rsid w:val="00307A63"/>
    <w:rsid w:val="00310B8F"/>
    <w:rsid w:val="00310C60"/>
    <w:rsid w:val="003110A4"/>
    <w:rsid w:val="00313E89"/>
    <w:rsid w:val="003150AA"/>
    <w:rsid w:val="00315534"/>
    <w:rsid w:val="00315799"/>
    <w:rsid w:val="003158BC"/>
    <w:rsid w:val="00316FCD"/>
    <w:rsid w:val="003172CC"/>
    <w:rsid w:val="00317652"/>
    <w:rsid w:val="003178E9"/>
    <w:rsid w:val="00317AFC"/>
    <w:rsid w:val="00317E33"/>
    <w:rsid w:val="00320390"/>
    <w:rsid w:val="00320743"/>
    <w:rsid w:val="003210F7"/>
    <w:rsid w:val="00321193"/>
    <w:rsid w:val="00321388"/>
    <w:rsid w:val="0032158A"/>
    <w:rsid w:val="003215DB"/>
    <w:rsid w:val="003216D0"/>
    <w:rsid w:val="00322AFE"/>
    <w:rsid w:val="00322B05"/>
    <w:rsid w:val="00323B63"/>
    <w:rsid w:val="00323D70"/>
    <w:rsid w:val="00323E00"/>
    <w:rsid w:val="00326399"/>
    <w:rsid w:val="003266C3"/>
    <w:rsid w:val="0032772C"/>
    <w:rsid w:val="00330766"/>
    <w:rsid w:val="00332A78"/>
    <w:rsid w:val="00332C84"/>
    <w:rsid w:val="00332F19"/>
    <w:rsid w:val="003336EC"/>
    <w:rsid w:val="00334555"/>
    <w:rsid w:val="00334A75"/>
    <w:rsid w:val="00334C58"/>
    <w:rsid w:val="0033514C"/>
    <w:rsid w:val="0033603B"/>
    <w:rsid w:val="00336CD8"/>
    <w:rsid w:val="00337E21"/>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4E6"/>
    <w:rsid w:val="00372BE2"/>
    <w:rsid w:val="003730ED"/>
    <w:rsid w:val="00373419"/>
    <w:rsid w:val="00373CEE"/>
    <w:rsid w:val="00374464"/>
    <w:rsid w:val="00374E45"/>
    <w:rsid w:val="00375B08"/>
    <w:rsid w:val="00376302"/>
    <w:rsid w:val="003766C7"/>
    <w:rsid w:val="003769EF"/>
    <w:rsid w:val="003771E0"/>
    <w:rsid w:val="00377925"/>
    <w:rsid w:val="00377D0B"/>
    <w:rsid w:val="0038101C"/>
    <w:rsid w:val="00381E6F"/>
    <w:rsid w:val="00381F5A"/>
    <w:rsid w:val="00382147"/>
    <w:rsid w:val="00382518"/>
    <w:rsid w:val="003833CB"/>
    <w:rsid w:val="00383736"/>
    <w:rsid w:val="0038580D"/>
    <w:rsid w:val="00385AE2"/>
    <w:rsid w:val="00386357"/>
    <w:rsid w:val="0038679D"/>
    <w:rsid w:val="00387B8E"/>
    <w:rsid w:val="00387C0E"/>
    <w:rsid w:val="0039061C"/>
    <w:rsid w:val="00391484"/>
    <w:rsid w:val="00391642"/>
    <w:rsid w:val="00391D34"/>
    <w:rsid w:val="00392133"/>
    <w:rsid w:val="0039283D"/>
    <w:rsid w:val="0039293C"/>
    <w:rsid w:val="00393691"/>
    <w:rsid w:val="0039484E"/>
    <w:rsid w:val="00394E9F"/>
    <w:rsid w:val="0039511A"/>
    <w:rsid w:val="003951BE"/>
    <w:rsid w:val="00396103"/>
    <w:rsid w:val="003967D3"/>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10A2"/>
    <w:rsid w:val="003B19A0"/>
    <w:rsid w:val="003B1E6E"/>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6BE"/>
    <w:rsid w:val="003E3F7E"/>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1D16"/>
    <w:rsid w:val="0040274C"/>
    <w:rsid w:val="00402750"/>
    <w:rsid w:val="00402B1F"/>
    <w:rsid w:val="00402BA0"/>
    <w:rsid w:val="00404D35"/>
    <w:rsid w:val="00405F01"/>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FD2"/>
    <w:rsid w:val="0042211C"/>
    <w:rsid w:val="00422C3B"/>
    <w:rsid w:val="00422E96"/>
    <w:rsid w:val="00423850"/>
    <w:rsid w:val="004239CF"/>
    <w:rsid w:val="00424F9E"/>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55D0"/>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4552"/>
    <w:rsid w:val="004C4FEE"/>
    <w:rsid w:val="004C6BB5"/>
    <w:rsid w:val="004C6CA2"/>
    <w:rsid w:val="004D0820"/>
    <w:rsid w:val="004D0E68"/>
    <w:rsid w:val="004D0F43"/>
    <w:rsid w:val="004D12FC"/>
    <w:rsid w:val="004D3EB6"/>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443C"/>
    <w:rsid w:val="00504961"/>
    <w:rsid w:val="005051A7"/>
    <w:rsid w:val="00506904"/>
    <w:rsid w:val="00506A20"/>
    <w:rsid w:val="00510C70"/>
    <w:rsid w:val="005131A2"/>
    <w:rsid w:val="005134B2"/>
    <w:rsid w:val="005143A9"/>
    <w:rsid w:val="00515082"/>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A1A"/>
    <w:rsid w:val="00547BF9"/>
    <w:rsid w:val="00550514"/>
    <w:rsid w:val="00551E1B"/>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5F785F"/>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3067"/>
    <w:rsid w:val="006438E1"/>
    <w:rsid w:val="00646F01"/>
    <w:rsid w:val="006476D2"/>
    <w:rsid w:val="006505F9"/>
    <w:rsid w:val="006509FC"/>
    <w:rsid w:val="006510C6"/>
    <w:rsid w:val="00651634"/>
    <w:rsid w:val="00651F16"/>
    <w:rsid w:val="00652FEC"/>
    <w:rsid w:val="00652FF0"/>
    <w:rsid w:val="0065355F"/>
    <w:rsid w:val="006547F2"/>
    <w:rsid w:val="0065503B"/>
    <w:rsid w:val="00655506"/>
    <w:rsid w:val="00655F7E"/>
    <w:rsid w:val="006579DE"/>
    <w:rsid w:val="00657BA5"/>
    <w:rsid w:val="00660281"/>
    <w:rsid w:val="006609AA"/>
    <w:rsid w:val="00662128"/>
    <w:rsid w:val="006625AA"/>
    <w:rsid w:val="00662E65"/>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E05"/>
    <w:rsid w:val="00680625"/>
    <w:rsid w:val="00681777"/>
    <w:rsid w:val="0068186B"/>
    <w:rsid w:val="00682184"/>
    <w:rsid w:val="00682443"/>
    <w:rsid w:val="00683BC7"/>
    <w:rsid w:val="00683D57"/>
    <w:rsid w:val="00683FA3"/>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A37"/>
    <w:rsid w:val="00694C2F"/>
    <w:rsid w:val="00694D98"/>
    <w:rsid w:val="00695CC2"/>
    <w:rsid w:val="006977D6"/>
    <w:rsid w:val="00697C5D"/>
    <w:rsid w:val="006A0247"/>
    <w:rsid w:val="006A08FA"/>
    <w:rsid w:val="006A0B76"/>
    <w:rsid w:val="006A1193"/>
    <w:rsid w:val="006A2B06"/>
    <w:rsid w:val="006A33AC"/>
    <w:rsid w:val="006A3E73"/>
    <w:rsid w:val="006A3EF9"/>
    <w:rsid w:val="006A4BFC"/>
    <w:rsid w:val="006A5056"/>
    <w:rsid w:val="006A6F7C"/>
    <w:rsid w:val="006A75B7"/>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3ED4"/>
    <w:rsid w:val="006D4267"/>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E29"/>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E8C"/>
    <w:rsid w:val="0072558A"/>
    <w:rsid w:val="007255CB"/>
    <w:rsid w:val="007256D4"/>
    <w:rsid w:val="00725F0C"/>
    <w:rsid w:val="00730632"/>
    <w:rsid w:val="00730FD8"/>
    <w:rsid w:val="00732B0E"/>
    <w:rsid w:val="007330B7"/>
    <w:rsid w:val="00733AEF"/>
    <w:rsid w:val="007342BB"/>
    <w:rsid w:val="007342CA"/>
    <w:rsid w:val="00734339"/>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2B6"/>
    <w:rsid w:val="007A44E5"/>
    <w:rsid w:val="007A4797"/>
    <w:rsid w:val="007A5C5C"/>
    <w:rsid w:val="007A63DD"/>
    <w:rsid w:val="007A6C91"/>
    <w:rsid w:val="007A7584"/>
    <w:rsid w:val="007A7723"/>
    <w:rsid w:val="007A7A55"/>
    <w:rsid w:val="007B0465"/>
    <w:rsid w:val="007B0F61"/>
    <w:rsid w:val="007B1156"/>
    <w:rsid w:val="007B1245"/>
    <w:rsid w:val="007B3CB7"/>
    <w:rsid w:val="007B5A4B"/>
    <w:rsid w:val="007B5E10"/>
    <w:rsid w:val="007B6026"/>
    <w:rsid w:val="007B726E"/>
    <w:rsid w:val="007B7FC8"/>
    <w:rsid w:val="007C09AF"/>
    <w:rsid w:val="007C16BD"/>
    <w:rsid w:val="007C1A4F"/>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E0B5E"/>
    <w:rsid w:val="007E12F0"/>
    <w:rsid w:val="007E2224"/>
    <w:rsid w:val="007E299A"/>
    <w:rsid w:val="007E2FAF"/>
    <w:rsid w:val="007E3014"/>
    <w:rsid w:val="007E32EA"/>
    <w:rsid w:val="007E3A05"/>
    <w:rsid w:val="007E494A"/>
    <w:rsid w:val="007E4C71"/>
    <w:rsid w:val="007E4D19"/>
    <w:rsid w:val="007E51B5"/>
    <w:rsid w:val="007E58C9"/>
    <w:rsid w:val="007E6671"/>
    <w:rsid w:val="007E6A81"/>
    <w:rsid w:val="007E75D0"/>
    <w:rsid w:val="007F1B08"/>
    <w:rsid w:val="007F21D2"/>
    <w:rsid w:val="007F2518"/>
    <w:rsid w:val="007F5762"/>
    <w:rsid w:val="007F5CE3"/>
    <w:rsid w:val="007F617E"/>
    <w:rsid w:val="0080003E"/>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86A"/>
    <w:rsid w:val="00813977"/>
    <w:rsid w:val="00813A3A"/>
    <w:rsid w:val="00813B1C"/>
    <w:rsid w:val="00814509"/>
    <w:rsid w:val="0081568D"/>
    <w:rsid w:val="00815BC4"/>
    <w:rsid w:val="008171AD"/>
    <w:rsid w:val="008177C9"/>
    <w:rsid w:val="00817F1C"/>
    <w:rsid w:val="00820A19"/>
    <w:rsid w:val="008211B7"/>
    <w:rsid w:val="008213E1"/>
    <w:rsid w:val="008236A2"/>
    <w:rsid w:val="00824A7B"/>
    <w:rsid w:val="00824D3C"/>
    <w:rsid w:val="00824DF7"/>
    <w:rsid w:val="00824DFD"/>
    <w:rsid w:val="0082503D"/>
    <w:rsid w:val="008255AD"/>
    <w:rsid w:val="0082631B"/>
    <w:rsid w:val="00827316"/>
    <w:rsid w:val="0082756A"/>
    <w:rsid w:val="00830119"/>
    <w:rsid w:val="00831602"/>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C36"/>
    <w:rsid w:val="00841D28"/>
    <w:rsid w:val="00842807"/>
    <w:rsid w:val="00842A05"/>
    <w:rsid w:val="00842A3E"/>
    <w:rsid w:val="00843FC9"/>
    <w:rsid w:val="00844356"/>
    <w:rsid w:val="00844E0D"/>
    <w:rsid w:val="0084518E"/>
    <w:rsid w:val="0084593E"/>
    <w:rsid w:val="00847908"/>
    <w:rsid w:val="008479D4"/>
    <w:rsid w:val="00847F05"/>
    <w:rsid w:val="00847FB0"/>
    <w:rsid w:val="008503CB"/>
    <w:rsid w:val="00850465"/>
    <w:rsid w:val="00850C42"/>
    <w:rsid w:val="00852CB3"/>
    <w:rsid w:val="00852CBF"/>
    <w:rsid w:val="0085339F"/>
    <w:rsid w:val="008540D2"/>
    <w:rsid w:val="00854279"/>
    <w:rsid w:val="00861110"/>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879"/>
    <w:rsid w:val="0088192C"/>
    <w:rsid w:val="00881B00"/>
    <w:rsid w:val="0088262E"/>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31AE"/>
    <w:rsid w:val="008A358B"/>
    <w:rsid w:val="008A38F1"/>
    <w:rsid w:val="008A3A37"/>
    <w:rsid w:val="008A3C37"/>
    <w:rsid w:val="008A3D94"/>
    <w:rsid w:val="008A4473"/>
    <w:rsid w:val="008A4A16"/>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7774"/>
    <w:rsid w:val="008D04EE"/>
    <w:rsid w:val="008D1205"/>
    <w:rsid w:val="008D1747"/>
    <w:rsid w:val="008D1E59"/>
    <w:rsid w:val="008D2453"/>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F49"/>
    <w:rsid w:val="008F034E"/>
    <w:rsid w:val="008F03B9"/>
    <w:rsid w:val="008F0801"/>
    <w:rsid w:val="008F1412"/>
    <w:rsid w:val="008F23F1"/>
    <w:rsid w:val="008F2887"/>
    <w:rsid w:val="008F35D4"/>
    <w:rsid w:val="008F3EBA"/>
    <w:rsid w:val="008F43BB"/>
    <w:rsid w:val="008F49E0"/>
    <w:rsid w:val="008F54A8"/>
    <w:rsid w:val="008F5571"/>
    <w:rsid w:val="008F5860"/>
    <w:rsid w:val="008F5A22"/>
    <w:rsid w:val="008F6A70"/>
    <w:rsid w:val="008F736D"/>
    <w:rsid w:val="008F7B72"/>
    <w:rsid w:val="008F7CAB"/>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A36"/>
    <w:rsid w:val="00972B05"/>
    <w:rsid w:val="0097342E"/>
    <w:rsid w:val="00973561"/>
    <w:rsid w:val="00973F26"/>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6E4"/>
    <w:rsid w:val="00A0409E"/>
    <w:rsid w:val="00A04C8C"/>
    <w:rsid w:val="00A04EA1"/>
    <w:rsid w:val="00A05652"/>
    <w:rsid w:val="00A05820"/>
    <w:rsid w:val="00A0607B"/>
    <w:rsid w:val="00A06FA4"/>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412"/>
    <w:rsid w:val="00A26783"/>
    <w:rsid w:val="00A26BEE"/>
    <w:rsid w:val="00A26EB0"/>
    <w:rsid w:val="00A301AB"/>
    <w:rsid w:val="00A30C57"/>
    <w:rsid w:val="00A31123"/>
    <w:rsid w:val="00A317FA"/>
    <w:rsid w:val="00A31D00"/>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BDA"/>
    <w:rsid w:val="00A70E03"/>
    <w:rsid w:val="00A71923"/>
    <w:rsid w:val="00A71D98"/>
    <w:rsid w:val="00A71F6E"/>
    <w:rsid w:val="00A71FA2"/>
    <w:rsid w:val="00A728A8"/>
    <w:rsid w:val="00A746ED"/>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F94"/>
    <w:rsid w:val="00AB5547"/>
    <w:rsid w:val="00AB59A1"/>
    <w:rsid w:val="00AB6729"/>
    <w:rsid w:val="00AB68C7"/>
    <w:rsid w:val="00AB7408"/>
    <w:rsid w:val="00AB752D"/>
    <w:rsid w:val="00AC0650"/>
    <w:rsid w:val="00AC09E4"/>
    <w:rsid w:val="00AC0EF5"/>
    <w:rsid w:val="00AC14D5"/>
    <w:rsid w:val="00AC15C4"/>
    <w:rsid w:val="00AC1EEA"/>
    <w:rsid w:val="00AC3401"/>
    <w:rsid w:val="00AC344E"/>
    <w:rsid w:val="00AC345D"/>
    <w:rsid w:val="00AC3468"/>
    <w:rsid w:val="00AC405D"/>
    <w:rsid w:val="00AC4231"/>
    <w:rsid w:val="00AC6A85"/>
    <w:rsid w:val="00AD2CAE"/>
    <w:rsid w:val="00AD384D"/>
    <w:rsid w:val="00AD4456"/>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E780D"/>
    <w:rsid w:val="00AF10AA"/>
    <w:rsid w:val="00AF2258"/>
    <w:rsid w:val="00AF2DC9"/>
    <w:rsid w:val="00AF34B6"/>
    <w:rsid w:val="00AF3C2E"/>
    <w:rsid w:val="00AF446A"/>
    <w:rsid w:val="00AF7969"/>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E36"/>
    <w:rsid w:val="00B11199"/>
    <w:rsid w:val="00B11999"/>
    <w:rsid w:val="00B12FEE"/>
    <w:rsid w:val="00B13A5E"/>
    <w:rsid w:val="00B13A9C"/>
    <w:rsid w:val="00B14088"/>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1E5"/>
    <w:rsid w:val="00B55BEC"/>
    <w:rsid w:val="00B56B03"/>
    <w:rsid w:val="00B57E68"/>
    <w:rsid w:val="00B602BF"/>
    <w:rsid w:val="00B606AF"/>
    <w:rsid w:val="00B607F0"/>
    <w:rsid w:val="00B61611"/>
    <w:rsid w:val="00B61D89"/>
    <w:rsid w:val="00B64D1C"/>
    <w:rsid w:val="00B65A8B"/>
    <w:rsid w:val="00B661E2"/>
    <w:rsid w:val="00B728C0"/>
    <w:rsid w:val="00B73C04"/>
    <w:rsid w:val="00B73E41"/>
    <w:rsid w:val="00B73F09"/>
    <w:rsid w:val="00B73F54"/>
    <w:rsid w:val="00B743C5"/>
    <w:rsid w:val="00B75459"/>
    <w:rsid w:val="00B77134"/>
    <w:rsid w:val="00B774B4"/>
    <w:rsid w:val="00B77901"/>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D13"/>
    <w:rsid w:val="00BA6000"/>
    <w:rsid w:val="00BA67AF"/>
    <w:rsid w:val="00BA733C"/>
    <w:rsid w:val="00BA7602"/>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0DA6"/>
    <w:rsid w:val="00BD116C"/>
    <w:rsid w:val="00BD1324"/>
    <w:rsid w:val="00BD1BBA"/>
    <w:rsid w:val="00BD20F4"/>
    <w:rsid w:val="00BD2FC6"/>
    <w:rsid w:val="00BD3954"/>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3595"/>
    <w:rsid w:val="00C34145"/>
    <w:rsid w:val="00C3432F"/>
    <w:rsid w:val="00C3451D"/>
    <w:rsid w:val="00C3592E"/>
    <w:rsid w:val="00C37F37"/>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49F"/>
    <w:rsid w:val="00C635AE"/>
    <w:rsid w:val="00C643A2"/>
    <w:rsid w:val="00C649CB"/>
    <w:rsid w:val="00C653D7"/>
    <w:rsid w:val="00C655BF"/>
    <w:rsid w:val="00C65C32"/>
    <w:rsid w:val="00C66A78"/>
    <w:rsid w:val="00C67ADD"/>
    <w:rsid w:val="00C67D55"/>
    <w:rsid w:val="00C72235"/>
    <w:rsid w:val="00C728B1"/>
    <w:rsid w:val="00C72B6E"/>
    <w:rsid w:val="00C739D1"/>
    <w:rsid w:val="00C73C34"/>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7CF"/>
    <w:rsid w:val="00D419A9"/>
    <w:rsid w:val="00D41B3A"/>
    <w:rsid w:val="00D422A5"/>
    <w:rsid w:val="00D422F3"/>
    <w:rsid w:val="00D42309"/>
    <w:rsid w:val="00D42474"/>
    <w:rsid w:val="00D42C1F"/>
    <w:rsid w:val="00D437D0"/>
    <w:rsid w:val="00D43DE5"/>
    <w:rsid w:val="00D451B0"/>
    <w:rsid w:val="00D455AF"/>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DB"/>
    <w:rsid w:val="00D951B4"/>
    <w:rsid w:val="00D95341"/>
    <w:rsid w:val="00D9538D"/>
    <w:rsid w:val="00D9690D"/>
    <w:rsid w:val="00D96A9E"/>
    <w:rsid w:val="00D96DDF"/>
    <w:rsid w:val="00D9714E"/>
    <w:rsid w:val="00D97DBF"/>
    <w:rsid w:val="00DA01EE"/>
    <w:rsid w:val="00DA0AA3"/>
    <w:rsid w:val="00DA126B"/>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478"/>
    <w:rsid w:val="00DC1699"/>
    <w:rsid w:val="00DC1976"/>
    <w:rsid w:val="00DC321F"/>
    <w:rsid w:val="00DC3C2C"/>
    <w:rsid w:val="00DC41F2"/>
    <w:rsid w:val="00DC4EC5"/>
    <w:rsid w:val="00DC599F"/>
    <w:rsid w:val="00DC5CAA"/>
    <w:rsid w:val="00DC6B2B"/>
    <w:rsid w:val="00DC6EC6"/>
    <w:rsid w:val="00DC761D"/>
    <w:rsid w:val="00DC77E6"/>
    <w:rsid w:val="00DC7A65"/>
    <w:rsid w:val="00DD0E3F"/>
    <w:rsid w:val="00DD0EDE"/>
    <w:rsid w:val="00DD192D"/>
    <w:rsid w:val="00DD1E24"/>
    <w:rsid w:val="00DD2279"/>
    <w:rsid w:val="00DD2449"/>
    <w:rsid w:val="00DD293C"/>
    <w:rsid w:val="00DD39FE"/>
    <w:rsid w:val="00DD4449"/>
    <w:rsid w:val="00DD686F"/>
    <w:rsid w:val="00DD6C48"/>
    <w:rsid w:val="00DD7667"/>
    <w:rsid w:val="00DE0020"/>
    <w:rsid w:val="00DE071B"/>
    <w:rsid w:val="00DE0F4A"/>
    <w:rsid w:val="00DE14E2"/>
    <w:rsid w:val="00DE1972"/>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6398"/>
    <w:rsid w:val="00E100C7"/>
    <w:rsid w:val="00E1152A"/>
    <w:rsid w:val="00E11A9B"/>
    <w:rsid w:val="00E11DE6"/>
    <w:rsid w:val="00E1302D"/>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5AB3"/>
    <w:rsid w:val="00E362C9"/>
    <w:rsid w:val="00E36648"/>
    <w:rsid w:val="00E369D3"/>
    <w:rsid w:val="00E36A7B"/>
    <w:rsid w:val="00E36FBC"/>
    <w:rsid w:val="00E3737D"/>
    <w:rsid w:val="00E37400"/>
    <w:rsid w:val="00E40FD9"/>
    <w:rsid w:val="00E41CBB"/>
    <w:rsid w:val="00E4201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6EF4"/>
    <w:rsid w:val="00E80762"/>
    <w:rsid w:val="00E80BC2"/>
    <w:rsid w:val="00E81B4F"/>
    <w:rsid w:val="00E81FD7"/>
    <w:rsid w:val="00E82918"/>
    <w:rsid w:val="00E844EF"/>
    <w:rsid w:val="00E86304"/>
    <w:rsid w:val="00E86634"/>
    <w:rsid w:val="00E8775F"/>
    <w:rsid w:val="00E87865"/>
    <w:rsid w:val="00E87B91"/>
    <w:rsid w:val="00E90FE1"/>
    <w:rsid w:val="00E914E8"/>
    <w:rsid w:val="00E918FB"/>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5730"/>
    <w:rsid w:val="00F66046"/>
    <w:rsid w:val="00F6616C"/>
    <w:rsid w:val="00F662D3"/>
    <w:rsid w:val="00F6694E"/>
    <w:rsid w:val="00F66D6C"/>
    <w:rsid w:val="00F67A1A"/>
    <w:rsid w:val="00F67C9E"/>
    <w:rsid w:val="00F67F30"/>
    <w:rsid w:val="00F7090B"/>
    <w:rsid w:val="00F71C44"/>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F04"/>
    <w:rsid w:val="00F94FC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0"/>
    <w:rsid w:val="00580E7E"/>
    <w:pPr>
      <w:ind w:left="1418" w:hanging="1418"/>
    </w:pPr>
  </w:style>
  <w:style w:type="paragraph" w:styleId="30">
    <w:name w:val="toc 3"/>
    <w:basedOn w:val="20"/>
    <w:rsid w:val="00580E7E"/>
    <w:pPr>
      <w:ind w:left="1134" w:hanging="1134"/>
    </w:pPr>
  </w:style>
  <w:style w:type="paragraph" w:styleId="20">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1">
    <w:name w:val="index 2"/>
    <w:basedOn w:val="11"/>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3">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9"/>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uiPriority w:val="99"/>
    <w:qFormat/>
    <w:rPr>
      <w:sz w:val="16"/>
    </w:rPr>
  </w:style>
  <w:style w:type="paragraph" w:styleId="af3">
    <w:name w:val="annotation text"/>
    <w:basedOn w:val="a"/>
    <w:link w:val="af4"/>
    <w:uiPriority w:val="99"/>
    <w:qFormat/>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8">
    <w:name w:val="Normal (Web)"/>
    <w:basedOn w:val="a"/>
    <w:uiPriority w:val="99"/>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af4">
    <w:name w:val="批注文字 字符"/>
    <w:basedOn w:val="a0"/>
    <w:link w:val="af3"/>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Char">
    <w:name w:val="批注文字 Char"/>
    <w:uiPriority w:val="99"/>
    <w:qFormat/>
    <w:rsid w:val="005F785F"/>
    <w:rPr>
      <w:rFonts w:eastAsia="Times New Roman"/>
      <w:szCs w:val="24"/>
      <w:lang w:eastAsia="en-US"/>
    </w:rPr>
  </w:style>
  <w:style w:type="paragraph" w:customStyle="1" w:styleId="Reference">
    <w:name w:val="Reference"/>
    <w:basedOn w:val="a"/>
    <w:link w:val="ReferenceChar"/>
    <w:qFormat/>
    <w:rsid w:val="005F785F"/>
    <w:pPr>
      <w:numPr>
        <w:numId w:val="5"/>
      </w:numPr>
      <w:tabs>
        <w:tab w:val="left" w:pos="567"/>
      </w:tabs>
      <w:spacing w:after="120"/>
      <w:jc w:val="both"/>
    </w:pPr>
    <w:rPr>
      <w:rFonts w:ascii="Arial" w:eastAsia="Malgun Gothic" w:hAnsi="Arial"/>
      <w:lang w:eastAsia="zh-CN"/>
    </w:rPr>
  </w:style>
  <w:style w:type="character" w:customStyle="1" w:styleId="ReferenceChar">
    <w:name w:val="Reference Char"/>
    <w:link w:val="Reference"/>
    <w:qFormat/>
    <w:locked/>
    <w:rsid w:val="005F785F"/>
    <w:rPr>
      <w:rFonts w:ascii="Arial" w:eastAsia="Malgun Gothic"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92066A4-19F0-4F28-BFE8-ABA159AA2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6</Pages>
  <Words>2160</Words>
  <Characters>1231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44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2</cp:lastModifiedBy>
  <cp:revision>34</cp:revision>
  <cp:lastPrinted>2010-06-10T06:19:00Z</cp:lastPrinted>
  <dcterms:created xsi:type="dcterms:W3CDTF">2020-05-07T03:18:00Z</dcterms:created>
  <dcterms:modified xsi:type="dcterms:W3CDTF">2020-05-21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